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40" w:type="dxa"/>
        <w:tblLook w:val="0000" w:firstRow="0" w:lastRow="0" w:firstColumn="0" w:lastColumn="0" w:noHBand="0" w:noVBand="0"/>
      </w:tblPr>
      <w:tblGrid>
        <w:gridCol w:w="2466"/>
        <w:gridCol w:w="7074"/>
      </w:tblGrid>
      <w:tr w:rsidR="001D40C2" w14:paraId="35D53B32" w14:textId="77777777" w:rsidTr="007C52C8">
        <w:trPr>
          <w:cantSplit/>
        </w:trPr>
        <w:tc>
          <w:tcPr>
            <w:tcW w:w="2466" w:type="dxa"/>
            <w:vMerge w:val="restart"/>
            <w:tcBorders>
              <w:bottom w:val="single" w:sz="8" w:space="0" w:color="0000CC"/>
            </w:tcBorders>
            <w:vAlign w:val="center"/>
          </w:tcPr>
          <w:p w14:paraId="7304C75B" w14:textId="575EDC02" w:rsidR="001D40C2" w:rsidRPr="006154A0" w:rsidRDefault="00844005" w:rsidP="00C36366">
            <w:pPr>
              <w:ind w:left="-90" w:right="-128"/>
              <w:rPr>
                <w:rFonts w:ascii="Arial Rounded MT Bold" w:hAnsi="Arial Rounded MT Bold"/>
                <w:color w:val="0000CC"/>
                <w:sz w:val="20"/>
                <w:szCs w:val="24"/>
              </w:rPr>
            </w:pPr>
            <w:r>
              <w:rPr>
                <w:rFonts w:ascii="Arial Rounded MT Bold" w:hAnsi="Arial Rounded MT Bold"/>
                <w:noProof/>
                <w:color w:val="0000CC"/>
                <w:sz w:val="20"/>
                <w:szCs w:val="24"/>
              </w:rPr>
              <w:drawing>
                <wp:inline distT="0" distB="0" distL="0" distR="0" wp14:anchorId="6D2B28D1" wp14:editId="4D4E2768">
                  <wp:extent cx="1483744" cy="658091"/>
                  <wp:effectExtent l="0" t="0" r="2540" b="889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1911" cy="6661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74" w:type="dxa"/>
          </w:tcPr>
          <w:p w14:paraId="1960E8F2" w14:textId="10ED81BD" w:rsidR="001D40C2" w:rsidRPr="006154A0" w:rsidRDefault="00844005" w:rsidP="00844005">
            <w:pPr>
              <w:ind w:left="720"/>
              <w:jc w:val="right"/>
              <w:rPr>
                <w:rFonts w:ascii="Tw Cen MT Condensed Extra Bold" w:hAnsi="Tw Cen MT Condensed Extra Bold"/>
                <w:color w:val="0000CC"/>
                <w:sz w:val="40"/>
                <w:szCs w:val="24"/>
              </w:rPr>
            </w:pPr>
            <w:r w:rsidRPr="00844005">
              <w:rPr>
                <w:rFonts w:ascii="Tw Cen MT Condensed Extra Bold" w:hAnsi="Tw Cen MT Condensed Extra Bold"/>
                <w:color w:val="0000CC"/>
                <w:sz w:val="40"/>
                <w:szCs w:val="24"/>
              </w:rPr>
              <w:t>Scholarship Application 202</w:t>
            </w:r>
            <w:r w:rsidR="00993772">
              <w:rPr>
                <w:rFonts w:ascii="Tw Cen MT Condensed Extra Bold" w:hAnsi="Tw Cen MT Condensed Extra Bold"/>
                <w:color w:val="0000CC"/>
                <w:sz w:val="40"/>
                <w:szCs w:val="24"/>
              </w:rPr>
              <w:t>3</w:t>
            </w:r>
          </w:p>
        </w:tc>
      </w:tr>
      <w:tr w:rsidR="001D40C2" w14:paraId="33980D33" w14:textId="77777777" w:rsidTr="007C52C8">
        <w:trPr>
          <w:cantSplit/>
        </w:trPr>
        <w:tc>
          <w:tcPr>
            <w:tcW w:w="2466" w:type="dxa"/>
            <w:vMerge/>
            <w:tcBorders>
              <w:bottom w:val="single" w:sz="8" w:space="0" w:color="0000CC"/>
            </w:tcBorders>
          </w:tcPr>
          <w:p w14:paraId="504CB83E" w14:textId="77777777" w:rsidR="001D40C2" w:rsidRPr="006154A0" w:rsidRDefault="001D40C2" w:rsidP="00C36366">
            <w:pPr>
              <w:pStyle w:val="Heading3"/>
              <w:ind w:left="-90" w:right="-128"/>
              <w:rPr>
                <w:color w:val="0000CC"/>
              </w:rPr>
            </w:pPr>
          </w:p>
        </w:tc>
        <w:tc>
          <w:tcPr>
            <w:tcW w:w="7074" w:type="dxa"/>
            <w:tcBorders>
              <w:bottom w:val="single" w:sz="8" w:space="0" w:color="0000CC"/>
            </w:tcBorders>
          </w:tcPr>
          <w:p w14:paraId="2A44FC84" w14:textId="14AF8A3D" w:rsidR="001D40C2" w:rsidRPr="006154A0" w:rsidRDefault="001D40C2" w:rsidP="002462AF">
            <w:pPr>
              <w:pStyle w:val="Heading3"/>
              <w:rPr>
                <w:color w:val="0000CC"/>
                <w:sz w:val="20"/>
              </w:rPr>
            </w:pPr>
          </w:p>
        </w:tc>
      </w:tr>
    </w:tbl>
    <w:p w14:paraId="6B3F2EAC" w14:textId="77777777" w:rsidR="001D40C2" w:rsidRDefault="001D40C2">
      <w:pPr>
        <w:rPr>
          <w:rFonts w:ascii="N Helvetica Narrow" w:hAnsi="N Helvetica Narrow"/>
          <w:sz w:val="20"/>
          <w:szCs w:val="24"/>
        </w:rPr>
      </w:pPr>
    </w:p>
    <w:p w14:paraId="71EE71D2" w14:textId="435D8119" w:rsidR="00053D63" w:rsidRPr="005E096E" w:rsidRDefault="001D40C2">
      <w:pPr>
        <w:rPr>
          <w:rFonts w:ascii="N Helvetica Narrow" w:hAnsi="N Helvetica Narrow"/>
          <w:sz w:val="20"/>
          <w:szCs w:val="24"/>
        </w:rPr>
      </w:pPr>
      <w:r w:rsidRPr="005E096E">
        <w:rPr>
          <w:rFonts w:ascii="N Helvetica Narrow" w:hAnsi="N Helvetica Narrow"/>
          <w:sz w:val="20"/>
          <w:szCs w:val="24"/>
        </w:rPr>
        <w:t xml:space="preserve">Application must be returned by </w:t>
      </w:r>
      <w:r w:rsidRPr="00842A8C">
        <w:rPr>
          <w:rFonts w:ascii="N Helvetica Narrow" w:hAnsi="N Helvetica Narrow"/>
          <w:b/>
          <w:sz w:val="20"/>
          <w:szCs w:val="24"/>
        </w:rPr>
        <w:t xml:space="preserve">March </w:t>
      </w:r>
      <w:r w:rsidR="009C5439">
        <w:rPr>
          <w:rFonts w:ascii="N Helvetica Narrow" w:hAnsi="N Helvetica Narrow"/>
          <w:b/>
          <w:sz w:val="20"/>
          <w:szCs w:val="24"/>
        </w:rPr>
        <w:t>0</w:t>
      </w:r>
      <w:r w:rsidR="00993772">
        <w:rPr>
          <w:rFonts w:ascii="N Helvetica Narrow" w:hAnsi="N Helvetica Narrow"/>
          <w:b/>
          <w:sz w:val="20"/>
          <w:szCs w:val="24"/>
        </w:rPr>
        <w:t>3</w:t>
      </w:r>
      <w:r w:rsidRPr="00842A8C">
        <w:rPr>
          <w:rFonts w:ascii="N Helvetica Narrow" w:hAnsi="N Helvetica Narrow"/>
          <w:b/>
          <w:sz w:val="20"/>
          <w:szCs w:val="24"/>
        </w:rPr>
        <w:t>, 20</w:t>
      </w:r>
      <w:r w:rsidR="009C5439">
        <w:rPr>
          <w:rFonts w:ascii="N Helvetica Narrow" w:hAnsi="N Helvetica Narrow"/>
          <w:b/>
          <w:sz w:val="20"/>
          <w:szCs w:val="24"/>
        </w:rPr>
        <w:t>2</w:t>
      </w:r>
      <w:r w:rsidR="00993772">
        <w:rPr>
          <w:rFonts w:ascii="N Helvetica Narrow" w:hAnsi="N Helvetica Narrow"/>
          <w:b/>
          <w:sz w:val="20"/>
          <w:szCs w:val="24"/>
        </w:rPr>
        <w:t>3</w:t>
      </w:r>
      <w:r w:rsidR="00E838AA">
        <w:rPr>
          <w:rFonts w:ascii="N Helvetica Narrow" w:hAnsi="N Helvetica Narrow"/>
          <w:b/>
          <w:sz w:val="20"/>
          <w:szCs w:val="24"/>
        </w:rPr>
        <w:t>,</w:t>
      </w:r>
      <w:r w:rsidRPr="005E096E">
        <w:rPr>
          <w:rFonts w:ascii="N Helvetica Narrow" w:hAnsi="N Helvetica Narrow"/>
          <w:sz w:val="20"/>
          <w:szCs w:val="24"/>
        </w:rPr>
        <w:t xml:space="preserve"> to: </w:t>
      </w:r>
      <w:r w:rsidR="00053D63" w:rsidRPr="005E096E">
        <w:rPr>
          <w:rFonts w:ascii="N Helvetica Narrow" w:hAnsi="N Helvetica Narrow"/>
          <w:sz w:val="20"/>
          <w:szCs w:val="24"/>
        </w:rPr>
        <w:t xml:space="preserve">The </w:t>
      </w:r>
      <w:r w:rsidRPr="005E096E">
        <w:rPr>
          <w:rFonts w:ascii="N Helvetica Narrow" w:hAnsi="N Helvetica Narrow"/>
          <w:sz w:val="20"/>
          <w:szCs w:val="24"/>
        </w:rPr>
        <w:t>C</w:t>
      </w:r>
      <w:r w:rsidR="00C9151D" w:rsidRPr="005E096E">
        <w:rPr>
          <w:rFonts w:ascii="N Helvetica Narrow" w:hAnsi="N Helvetica Narrow"/>
          <w:sz w:val="20"/>
          <w:szCs w:val="24"/>
        </w:rPr>
        <w:t>onnecticut Building Congress</w:t>
      </w:r>
      <w:r w:rsidR="00053D63" w:rsidRPr="005E096E">
        <w:rPr>
          <w:rFonts w:ascii="N Helvetica Narrow" w:hAnsi="N Helvetica Narrow"/>
          <w:sz w:val="20"/>
          <w:szCs w:val="24"/>
        </w:rPr>
        <w:t xml:space="preserve"> Scholarship Fund, </w:t>
      </w:r>
      <w:r w:rsidR="00053D63" w:rsidRPr="005E096E">
        <w:rPr>
          <w:rFonts w:ascii="N Helvetica Narrow" w:hAnsi="N Helvetica Narrow" w:hint="eastAsia"/>
          <w:sz w:val="20"/>
          <w:szCs w:val="24"/>
        </w:rPr>
        <w:t>I</w:t>
      </w:r>
      <w:r w:rsidR="00053D63" w:rsidRPr="005E096E">
        <w:rPr>
          <w:rFonts w:ascii="N Helvetica Narrow" w:hAnsi="N Helvetica Narrow"/>
          <w:sz w:val="20"/>
          <w:szCs w:val="24"/>
        </w:rPr>
        <w:t xml:space="preserve">nc., </w:t>
      </w:r>
    </w:p>
    <w:p w14:paraId="5BD2B17C" w14:textId="314B2EE9" w:rsidR="009C5439" w:rsidRDefault="00053D63">
      <w:pPr>
        <w:rPr>
          <w:rFonts w:ascii="N Helvetica Narrow" w:hAnsi="N Helvetica Narrow"/>
          <w:sz w:val="20"/>
          <w:szCs w:val="24"/>
        </w:rPr>
      </w:pPr>
      <w:r w:rsidRPr="005E096E">
        <w:rPr>
          <w:rFonts w:ascii="Times New Roman" w:hAnsi="Times New Roman"/>
          <w:sz w:val="20"/>
          <w:szCs w:val="24"/>
        </w:rPr>
        <w:t>℅</w:t>
      </w:r>
      <w:r w:rsidRPr="005E096E">
        <w:rPr>
          <w:rFonts w:ascii="N Helvetica Narrow" w:hAnsi="N Helvetica Narrow"/>
          <w:sz w:val="20"/>
          <w:szCs w:val="24"/>
        </w:rPr>
        <w:t xml:space="preserve"> DiBlasi Associates, P.C.</w:t>
      </w:r>
      <w:r w:rsidR="001D40C2" w:rsidRPr="005E096E">
        <w:rPr>
          <w:rFonts w:ascii="N Helvetica Narrow" w:hAnsi="N Helvetica Narrow"/>
          <w:sz w:val="20"/>
          <w:szCs w:val="24"/>
        </w:rPr>
        <w:t xml:space="preserve">, </w:t>
      </w:r>
      <w:r w:rsidRPr="005E096E">
        <w:rPr>
          <w:rFonts w:ascii="N Helvetica Narrow" w:hAnsi="N Helvetica Narrow"/>
          <w:sz w:val="20"/>
          <w:szCs w:val="24"/>
        </w:rPr>
        <w:t>500 Purdy Hill Road</w:t>
      </w:r>
      <w:r w:rsidR="00722616">
        <w:rPr>
          <w:rFonts w:ascii="N Helvetica Narrow" w:hAnsi="N Helvetica Narrow"/>
          <w:sz w:val="20"/>
          <w:szCs w:val="24"/>
        </w:rPr>
        <w:t xml:space="preserve"> - Suite 10</w:t>
      </w:r>
      <w:r w:rsidRPr="005E096E">
        <w:rPr>
          <w:rFonts w:ascii="N Helvetica Narrow" w:hAnsi="N Helvetica Narrow"/>
          <w:sz w:val="20"/>
          <w:szCs w:val="24"/>
        </w:rPr>
        <w:t>, Monroe, CT  06468</w:t>
      </w:r>
      <w:r w:rsidR="009C5439">
        <w:rPr>
          <w:rFonts w:ascii="N Helvetica Narrow" w:hAnsi="N Helvetica Narrow"/>
          <w:sz w:val="20"/>
        </w:rPr>
        <w:t>;</w:t>
      </w:r>
      <w:r w:rsidR="001D40C2" w:rsidRPr="005E096E">
        <w:rPr>
          <w:rFonts w:ascii="N Helvetica Narrow" w:hAnsi="N Helvetica Narrow"/>
          <w:sz w:val="20"/>
        </w:rPr>
        <w:t xml:space="preserve"> </w:t>
      </w:r>
      <w:r w:rsidR="001D40C2" w:rsidRPr="005E096E">
        <w:rPr>
          <w:rFonts w:ascii="N Helvetica Narrow" w:hAnsi="N Helvetica Narrow"/>
          <w:sz w:val="20"/>
          <w:szCs w:val="24"/>
        </w:rPr>
        <w:t>phone (</w:t>
      </w:r>
      <w:r w:rsidRPr="005E096E">
        <w:rPr>
          <w:rFonts w:ascii="N Helvetica Narrow" w:hAnsi="N Helvetica Narrow"/>
          <w:sz w:val="20"/>
          <w:szCs w:val="24"/>
        </w:rPr>
        <w:t>203</w:t>
      </w:r>
      <w:r w:rsidR="001D40C2" w:rsidRPr="005E096E">
        <w:rPr>
          <w:rFonts w:ascii="N Helvetica Narrow" w:hAnsi="N Helvetica Narrow"/>
          <w:sz w:val="20"/>
          <w:szCs w:val="24"/>
        </w:rPr>
        <w:t xml:space="preserve">) </w:t>
      </w:r>
      <w:r w:rsidRPr="005E096E">
        <w:rPr>
          <w:rFonts w:ascii="N Helvetica Narrow" w:hAnsi="N Helvetica Narrow"/>
          <w:sz w:val="20"/>
          <w:szCs w:val="24"/>
        </w:rPr>
        <w:t>452-1331</w:t>
      </w:r>
      <w:r w:rsidR="005E096E" w:rsidRPr="005E096E">
        <w:rPr>
          <w:rFonts w:ascii="N Helvetica Narrow" w:hAnsi="N Helvetica Narrow"/>
          <w:sz w:val="20"/>
          <w:szCs w:val="24"/>
        </w:rPr>
        <w:t xml:space="preserve"> x108</w:t>
      </w:r>
      <w:r w:rsidR="009C5439">
        <w:rPr>
          <w:rFonts w:ascii="N Helvetica Narrow" w:hAnsi="N Helvetica Narrow"/>
          <w:sz w:val="20"/>
          <w:szCs w:val="24"/>
        </w:rPr>
        <w:t>;</w:t>
      </w:r>
    </w:p>
    <w:p w14:paraId="63917082" w14:textId="5768FE35" w:rsidR="001D40C2" w:rsidRDefault="001D40C2">
      <w:pPr>
        <w:rPr>
          <w:rFonts w:ascii="N Helvetica Narrow" w:hAnsi="N Helvetica Narrow"/>
          <w:sz w:val="20"/>
          <w:szCs w:val="24"/>
        </w:rPr>
      </w:pPr>
      <w:r w:rsidRPr="005E096E">
        <w:rPr>
          <w:rFonts w:ascii="N Helvetica Narrow" w:hAnsi="N Helvetica Narrow"/>
          <w:sz w:val="20"/>
          <w:szCs w:val="24"/>
        </w:rPr>
        <w:t>fax (</w:t>
      </w:r>
      <w:r w:rsidR="00053D63" w:rsidRPr="005E096E">
        <w:rPr>
          <w:rFonts w:ascii="N Helvetica Narrow" w:hAnsi="N Helvetica Narrow"/>
          <w:sz w:val="20"/>
          <w:szCs w:val="24"/>
        </w:rPr>
        <w:t>203) 268-8103</w:t>
      </w:r>
      <w:r w:rsidR="009C5439">
        <w:rPr>
          <w:rFonts w:ascii="N Helvetica Narrow" w:hAnsi="N Helvetica Narrow"/>
          <w:sz w:val="20"/>
          <w:szCs w:val="24"/>
        </w:rPr>
        <w:t>;</w:t>
      </w:r>
      <w:r w:rsidR="00AC7A68" w:rsidRPr="005E096E">
        <w:rPr>
          <w:rFonts w:ascii="N Helvetica Narrow" w:hAnsi="N Helvetica Narrow"/>
          <w:sz w:val="20"/>
          <w:szCs w:val="24"/>
        </w:rPr>
        <w:t xml:space="preserve"> email </w:t>
      </w:r>
      <w:r w:rsidR="00053D63" w:rsidRPr="005E096E">
        <w:rPr>
          <w:rFonts w:ascii="N Helvetica Narrow" w:hAnsi="N Helvetica Narrow"/>
          <w:sz w:val="20"/>
          <w:szCs w:val="24"/>
        </w:rPr>
        <w:t>TomD@DiBlasi-Engrs.com</w:t>
      </w:r>
      <w:r w:rsidR="00570BBD" w:rsidRPr="005E096E">
        <w:rPr>
          <w:rFonts w:ascii="N Helvetica Narrow" w:hAnsi="N Helvetica Narrow"/>
          <w:sz w:val="20"/>
          <w:szCs w:val="24"/>
        </w:rPr>
        <w:t>.</w:t>
      </w:r>
    </w:p>
    <w:p w14:paraId="5D9628BB" w14:textId="77777777" w:rsidR="001D40C2" w:rsidRDefault="001D40C2">
      <w:pPr>
        <w:rPr>
          <w:rFonts w:ascii="N Helvetica Narrow" w:hAnsi="N Helvetica Narrow"/>
          <w:sz w:val="20"/>
          <w:szCs w:val="24"/>
        </w:rPr>
      </w:pPr>
    </w:p>
    <w:p w14:paraId="64A57149" w14:textId="77777777" w:rsidR="001D40C2" w:rsidRPr="00CF6E4E" w:rsidRDefault="001D40C2">
      <w:pPr>
        <w:rPr>
          <w:rFonts w:ascii="N Helvetica Narrow" w:hAnsi="N Helvetica Narrow"/>
          <w:b/>
          <w:i/>
          <w:sz w:val="20"/>
          <w:szCs w:val="24"/>
        </w:rPr>
      </w:pPr>
      <w:r w:rsidRPr="00CF6E4E">
        <w:rPr>
          <w:rFonts w:ascii="N Helvetica Narrow" w:hAnsi="N Helvetica Narrow"/>
          <w:b/>
          <w:i/>
          <w:sz w:val="20"/>
          <w:szCs w:val="24"/>
        </w:rPr>
        <w:t xml:space="preserve">Applications are only accepted from Connecticut-resident students who </w:t>
      </w:r>
      <w:r w:rsidRPr="00CF6E4E">
        <w:rPr>
          <w:rFonts w:ascii="N Helvetica Narrow" w:hAnsi="N Helvetica Narrow"/>
          <w:b/>
          <w:i/>
          <w:sz w:val="20"/>
        </w:rPr>
        <w:t>will be</w:t>
      </w:r>
      <w:r w:rsidRPr="00CF6E4E">
        <w:rPr>
          <w:rFonts w:ascii="N Helvetica Narrow" w:hAnsi="N Helvetica Narrow"/>
          <w:b/>
          <w:i/>
          <w:sz w:val="20"/>
          <w:szCs w:val="24"/>
        </w:rPr>
        <w:t xml:space="preserve"> studying construction industry-related subjects in college, e.g. architecture, </w:t>
      </w:r>
      <w:r w:rsidR="001B0835">
        <w:rPr>
          <w:rFonts w:ascii="N Helvetica Narrow" w:hAnsi="N Helvetica Narrow"/>
          <w:b/>
          <w:i/>
          <w:sz w:val="20"/>
          <w:szCs w:val="24"/>
        </w:rPr>
        <w:t xml:space="preserve">construction-related </w:t>
      </w:r>
      <w:r w:rsidRPr="00CF6E4E">
        <w:rPr>
          <w:rFonts w:ascii="N Helvetica Narrow" w:hAnsi="N Helvetica Narrow"/>
          <w:b/>
          <w:i/>
          <w:sz w:val="20"/>
          <w:szCs w:val="24"/>
        </w:rPr>
        <w:t xml:space="preserve">engineering, construction management, planning, drafting, etc. </w:t>
      </w:r>
    </w:p>
    <w:p w14:paraId="39F7F82E" w14:textId="77777777" w:rsidR="001D40C2" w:rsidRDefault="001D40C2">
      <w:pPr>
        <w:rPr>
          <w:rFonts w:ascii="N Helvetica Narrow" w:hAnsi="N Helvetica Narrow"/>
          <w:sz w:val="20"/>
          <w:szCs w:val="24"/>
        </w:rPr>
      </w:pPr>
    </w:p>
    <w:p w14:paraId="78F8BD72" w14:textId="14E082D5" w:rsidR="00570BBD" w:rsidRDefault="00570BBD">
      <w:pPr>
        <w:rPr>
          <w:rFonts w:ascii="N Helvetica Narrow" w:hAnsi="N Helvetica Narrow"/>
          <w:b/>
          <w:color w:val="0000FF"/>
          <w:sz w:val="20"/>
          <w:szCs w:val="24"/>
          <w:u w:val="single"/>
        </w:rPr>
      </w:pPr>
      <w:r w:rsidRPr="00124A35">
        <w:rPr>
          <w:rFonts w:ascii="N Helvetica Narrow" w:hAnsi="N Helvetica Narrow"/>
          <w:b/>
          <w:sz w:val="20"/>
          <w:szCs w:val="24"/>
        </w:rPr>
        <w:t xml:space="preserve">Note:  An electronic version of this application (Microsoft Word format) can be obtained from the CBC website at </w:t>
      </w:r>
      <w:hyperlink r:id="rId8" w:tgtFrame="_blank" w:history="1">
        <w:r w:rsidR="00CE4C5D">
          <w:rPr>
            <w:rStyle w:val="Hyperlink"/>
            <w:rFonts w:ascii="Calibri" w:hAnsi="Calibri" w:cs="Calibri"/>
            <w:sz w:val="22"/>
            <w:szCs w:val="22"/>
            <w:bdr w:val="none" w:sz="0" w:space="0" w:color="auto" w:frame="1"/>
            <w:shd w:val="clear" w:color="auto" w:fill="FFFFFF"/>
          </w:rPr>
          <w:t>http://www.cbc-ct.org/CBC_Scholarship</w:t>
        </w:r>
      </w:hyperlink>
    </w:p>
    <w:p w14:paraId="7988BC37" w14:textId="77777777" w:rsidR="005E096E" w:rsidRDefault="005E096E">
      <w:pPr>
        <w:rPr>
          <w:rFonts w:ascii="N Helvetica Narrow" w:hAnsi="N Helvetica Narrow"/>
          <w:sz w:val="20"/>
          <w:szCs w:val="24"/>
        </w:rPr>
      </w:pPr>
    </w:p>
    <w:p w14:paraId="0DA98949" w14:textId="77777777" w:rsidR="001D40C2" w:rsidRDefault="003364E3">
      <w:pPr>
        <w:rPr>
          <w:rFonts w:ascii="N Helvetica Narrow" w:hAnsi="N Helvetica Narrow"/>
          <w:sz w:val="20"/>
          <w:szCs w:val="24"/>
        </w:rPr>
      </w:pPr>
      <w:r w:rsidRPr="003364E3">
        <w:rPr>
          <w:rFonts w:ascii="N Helvetica Narrow" w:hAnsi="N Helvetica Narrow"/>
          <w:b/>
          <w:sz w:val="20"/>
          <w:szCs w:val="24"/>
        </w:rPr>
        <w:t xml:space="preserve">Important </w:t>
      </w:r>
      <w:r w:rsidR="001D40C2" w:rsidRPr="003364E3">
        <w:rPr>
          <w:rFonts w:ascii="N Helvetica Narrow" w:hAnsi="N Helvetica Narrow"/>
          <w:b/>
          <w:sz w:val="20"/>
          <w:szCs w:val="24"/>
        </w:rPr>
        <w:t>Note:</w:t>
      </w:r>
      <w:r w:rsidR="001D40C2">
        <w:rPr>
          <w:rFonts w:ascii="N Helvetica Narrow" w:hAnsi="N Helvetica Narrow"/>
          <w:sz w:val="20"/>
          <w:szCs w:val="24"/>
        </w:rPr>
        <w:t xml:space="preserve"> </w:t>
      </w:r>
      <w:r w:rsidR="001D40C2" w:rsidRPr="003364E3">
        <w:rPr>
          <w:rFonts w:ascii="N Helvetica Narrow" w:hAnsi="N Helvetica Narrow"/>
          <w:i/>
          <w:sz w:val="20"/>
          <w:szCs w:val="24"/>
        </w:rPr>
        <w:t xml:space="preserve">You </w:t>
      </w:r>
      <w:r w:rsidR="001D40C2" w:rsidRPr="00AD6DFF">
        <w:rPr>
          <w:rFonts w:ascii="N Helvetica Narrow" w:hAnsi="N Helvetica Narrow"/>
          <w:b/>
          <w:bCs/>
          <w:i/>
          <w:sz w:val="20"/>
          <w:szCs w:val="24"/>
          <w:u w:val="single"/>
        </w:rPr>
        <w:t>must</w:t>
      </w:r>
      <w:r w:rsidR="001D40C2" w:rsidRPr="003364E3">
        <w:rPr>
          <w:rFonts w:ascii="N Helvetica Narrow" w:hAnsi="N Helvetica Narrow"/>
          <w:i/>
          <w:sz w:val="20"/>
          <w:szCs w:val="24"/>
        </w:rPr>
        <w:t xml:space="preserve"> submit the following information in addition to this application</w:t>
      </w:r>
      <w:r w:rsidR="001D40C2" w:rsidRPr="003364E3">
        <w:rPr>
          <w:rFonts w:ascii="N Helvetica Narrow" w:hAnsi="N Helvetica Narrow"/>
          <w:i/>
          <w:sz w:val="20"/>
        </w:rPr>
        <w:t xml:space="preserve"> (except for letters of recommendation)</w:t>
      </w:r>
      <w:r w:rsidR="001D40C2" w:rsidRPr="003364E3">
        <w:rPr>
          <w:rFonts w:ascii="N Helvetica Narrow" w:hAnsi="N Helvetica Narrow"/>
          <w:i/>
          <w:sz w:val="20"/>
          <w:szCs w:val="24"/>
        </w:rPr>
        <w:t xml:space="preserve">. </w:t>
      </w:r>
      <w:r w:rsidR="001D40C2" w:rsidRPr="003364E3">
        <w:rPr>
          <w:rFonts w:ascii="N Helvetica Narrow" w:hAnsi="N Helvetica Narrow"/>
          <w:i/>
          <w:sz w:val="20"/>
        </w:rPr>
        <w:t>If you fail</w:t>
      </w:r>
      <w:r w:rsidR="001D40C2" w:rsidRPr="003364E3">
        <w:rPr>
          <w:rFonts w:ascii="N Helvetica Narrow" w:hAnsi="N Helvetica Narrow"/>
          <w:i/>
          <w:sz w:val="20"/>
          <w:szCs w:val="24"/>
        </w:rPr>
        <w:t xml:space="preserve"> to submit </w:t>
      </w:r>
      <w:r w:rsidR="001D40C2" w:rsidRPr="003364E3">
        <w:rPr>
          <w:rFonts w:ascii="N Helvetica Narrow" w:hAnsi="N Helvetica Narrow"/>
          <w:i/>
          <w:sz w:val="20"/>
        </w:rPr>
        <w:t>this</w:t>
      </w:r>
      <w:r w:rsidR="001D40C2" w:rsidRPr="003364E3">
        <w:rPr>
          <w:rFonts w:ascii="N Helvetica Narrow" w:hAnsi="N Helvetica Narrow"/>
          <w:i/>
          <w:sz w:val="20"/>
          <w:szCs w:val="24"/>
        </w:rPr>
        <w:t xml:space="preserve"> information</w:t>
      </w:r>
      <w:r w:rsidR="001D40C2" w:rsidRPr="003364E3">
        <w:rPr>
          <w:rFonts w:ascii="N Helvetica Narrow" w:hAnsi="N Helvetica Narrow"/>
          <w:i/>
          <w:sz w:val="20"/>
        </w:rPr>
        <w:t>,</w:t>
      </w:r>
      <w:r w:rsidR="001D40C2" w:rsidRPr="003364E3">
        <w:rPr>
          <w:rFonts w:ascii="N Helvetica Narrow" w:hAnsi="N Helvetica Narrow"/>
          <w:i/>
          <w:sz w:val="20"/>
          <w:szCs w:val="24"/>
        </w:rPr>
        <w:t xml:space="preserve"> your application </w:t>
      </w:r>
      <w:r w:rsidR="001D40C2" w:rsidRPr="003364E3">
        <w:rPr>
          <w:rFonts w:ascii="N Helvetica Narrow" w:hAnsi="N Helvetica Narrow"/>
          <w:i/>
          <w:sz w:val="20"/>
        </w:rPr>
        <w:t xml:space="preserve">may </w:t>
      </w:r>
      <w:r w:rsidR="001D40C2" w:rsidRPr="003364E3">
        <w:rPr>
          <w:rFonts w:ascii="N Helvetica Narrow" w:hAnsi="N Helvetica Narrow"/>
          <w:i/>
          <w:sz w:val="20"/>
          <w:szCs w:val="24"/>
        </w:rPr>
        <w:t xml:space="preserve">not be considered. </w:t>
      </w:r>
    </w:p>
    <w:p w14:paraId="3C048060" w14:textId="11091790" w:rsidR="001D40C2" w:rsidRDefault="00F37767">
      <w:pPr>
        <w:tabs>
          <w:tab w:val="left" w:pos="440"/>
        </w:tabs>
        <w:ind w:left="440" w:hanging="440"/>
        <w:rPr>
          <w:rFonts w:ascii="N Helvetica Narrow" w:hAnsi="N Helvetica Narrow"/>
          <w:sz w:val="20"/>
          <w:szCs w:val="24"/>
        </w:rPr>
      </w:pPr>
      <w:r w:rsidRPr="0082132C">
        <w:rPr>
          <w:rFonts w:ascii="Zapf Dingbats" w:hAnsi="Zapf Dingbats"/>
          <w:sz w:val="16"/>
          <w:szCs w:val="1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2132C">
        <w:rPr>
          <w:rFonts w:ascii="Zapf Dingbats" w:hAnsi="Zapf Dingbats"/>
          <w:sz w:val="16"/>
          <w:szCs w:val="16"/>
        </w:rPr>
        <w:instrText xml:space="preserve"> FORMCHECKBOX </w:instrText>
      </w:r>
      <w:r w:rsidR="00000000">
        <w:rPr>
          <w:rFonts w:ascii="Zapf Dingbats" w:hAnsi="Zapf Dingbats"/>
          <w:sz w:val="16"/>
          <w:szCs w:val="16"/>
        </w:rPr>
      </w:r>
      <w:r w:rsidR="00000000">
        <w:rPr>
          <w:rFonts w:ascii="Zapf Dingbats" w:hAnsi="Zapf Dingbats"/>
          <w:sz w:val="16"/>
          <w:szCs w:val="16"/>
        </w:rPr>
        <w:fldChar w:fldCharType="separate"/>
      </w:r>
      <w:r w:rsidRPr="0082132C">
        <w:rPr>
          <w:rFonts w:ascii="Zapf Dingbats" w:hAnsi="Zapf Dingbats"/>
          <w:sz w:val="16"/>
          <w:szCs w:val="16"/>
        </w:rPr>
        <w:fldChar w:fldCharType="end"/>
      </w:r>
      <w:r>
        <w:rPr>
          <w:rFonts w:ascii="N Helvetica Narrow" w:hAnsi="N Helvetica Narrow"/>
          <w:sz w:val="20"/>
          <w:szCs w:val="24"/>
        </w:rPr>
        <w:t xml:space="preserve"> </w:t>
      </w:r>
      <w:r w:rsidR="001D40C2">
        <w:rPr>
          <w:rFonts w:ascii="N Helvetica Narrow" w:hAnsi="N Helvetica Narrow"/>
          <w:sz w:val="20"/>
          <w:szCs w:val="24"/>
        </w:rPr>
        <w:t xml:space="preserve"> </w:t>
      </w:r>
      <w:r w:rsidR="001D40C2">
        <w:rPr>
          <w:rFonts w:ascii="N Helvetica Narrow" w:hAnsi="N Helvetica Narrow"/>
          <w:sz w:val="20"/>
          <w:szCs w:val="24"/>
        </w:rPr>
        <w:tab/>
        <w:t xml:space="preserve">An essay on a separate sheet of paper or text file of not more than 500 words which explains how your planned studies will relate to a career in the construction industry. </w:t>
      </w:r>
    </w:p>
    <w:p w14:paraId="13BDA7F6" w14:textId="77777777" w:rsidR="001D40C2" w:rsidRDefault="0082132C">
      <w:pPr>
        <w:tabs>
          <w:tab w:val="left" w:pos="440"/>
        </w:tabs>
        <w:ind w:left="440" w:hanging="440"/>
        <w:rPr>
          <w:rFonts w:ascii="N Helvetica Narrow" w:hAnsi="N Helvetica Narrow"/>
          <w:sz w:val="20"/>
          <w:szCs w:val="24"/>
        </w:rPr>
      </w:pPr>
      <w:r w:rsidRPr="0082132C">
        <w:rPr>
          <w:rFonts w:ascii="Zapf Dingbats" w:hAnsi="Zapf Dingbats"/>
          <w:sz w:val="16"/>
          <w:szCs w:val="1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2132C">
        <w:rPr>
          <w:rFonts w:ascii="Zapf Dingbats" w:hAnsi="Zapf Dingbats"/>
          <w:sz w:val="16"/>
          <w:szCs w:val="16"/>
        </w:rPr>
        <w:instrText xml:space="preserve"> FORMCHECKBOX </w:instrText>
      </w:r>
      <w:r w:rsidR="00000000">
        <w:rPr>
          <w:rFonts w:ascii="Zapf Dingbats" w:hAnsi="Zapf Dingbats"/>
          <w:sz w:val="16"/>
          <w:szCs w:val="16"/>
        </w:rPr>
      </w:r>
      <w:r w:rsidR="00000000">
        <w:rPr>
          <w:rFonts w:ascii="Zapf Dingbats" w:hAnsi="Zapf Dingbats"/>
          <w:sz w:val="16"/>
          <w:szCs w:val="16"/>
        </w:rPr>
        <w:fldChar w:fldCharType="separate"/>
      </w:r>
      <w:r w:rsidRPr="0082132C">
        <w:rPr>
          <w:rFonts w:ascii="Zapf Dingbats" w:hAnsi="Zapf Dingbats"/>
          <w:sz w:val="16"/>
          <w:szCs w:val="16"/>
        </w:rPr>
        <w:fldChar w:fldCharType="end"/>
      </w:r>
      <w:r w:rsidR="001D40C2">
        <w:rPr>
          <w:rFonts w:ascii="N Helvetica Narrow" w:hAnsi="N Helvetica Narrow"/>
          <w:sz w:val="20"/>
          <w:szCs w:val="24"/>
        </w:rPr>
        <w:t xml:space="preserve"> </w:t>
      </w:r>
      <w:r w:rsidR="001D40C2">
        <w:rPr>
          <w:rFonts w:ascii="N Helvetica Narrow" w:hAnsi="N Helvetica Narrow"/>
          <w:sz w:val="20"/>
          <w:szCs w:val="24"/>
        </w:rPr>
        <w:tab/>
        <w:t xml:space="preserve">A transcript of your high school grades, including </w:t>
      </w:r>
      <w:r w:rsidR="003364E3">
        <w:rPr>
          <w:rFonts w:ascii="N Helvetica Narrow" w:hAnsi="N Helvetica Narrow"/>
          <w:sz w:val="20"/>
          <w:szCs w:val="24"/>
        </w:rPr>
        <w:t xml:space="preserve">grading scale, </w:t>
      </w:r>
      <w:r w:rsidR="001D40C2">
        <w:rPr>
          <w:rFonts w:ascii="N Helvetica Narrow" w:hAnsi="N Helvetica Narrow"/>
          <w:sz w:val="20"/>
          <w:szCs w:val="24"/>
        </w:rPr>
        <w:t xml:space="preserve">your class standing and results of SAT/ACT tests. </w:t>
      </w:r>
    </w:p>
    <w:p w14:paraId="6DE14DF9" w14:textId="77777777" w:rsidR="001D40C2" w:rsidRDefault="0082132C" w:rsidP="00DB5206">
      <w:pPr>
        <w:tabs>
          <w:tab w:val="left" w:pos="440"/>
        </w:tabs>
        <w:ind w:left="440" w:hanging="440"/>
        <w:rPr>
          <w:rFonts w:ascii="N Helvetica Narrow" w:hAnsi="N Helvetica Narrow"/>
          <w:sz w:val="20"/>
          <w:szCs w:val="24"/>
        </w:rPr>
      </w:pPr>
      <w:r w:rsidRPr="0082132C">
        <w:rPr>
          <w:rFonts w:ascii="Zapf Dingbats" w:hAnsi="Zapf Dingbats"/>
          <w:sz w:val="16"/>
          <w:szCs w:val="1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2132C">
        <w:rPr>
          <w:rFonts w:ascii="Zapf Dingbats" w:hAnsi="Zapf Dingbats"/>
          <w:sz w:val="16"/>
          <w:szCs w:val="16"/>
        </w:rPr>
        <w:instrText xml:space="preserve"> FORMCHECKBOX </w:instrText>
      </w:r>
      <w:r w:rsidR="00000000">
        <w:rPr>
          <w:rFonts w:ascii="Zapf Dingbats" w:hAnsi="Zapf Dingbats"/>
          <w:sz w:val="16"/>
          <w:szCs w:val="16"/>
        </w:rPr>
      </w:r>
      <w:r w:rsidR="00000000">
        <w:rPr>
          <w:rFonts w:ascii="Zapf Dingbats" w:hAnsi="Zapf Dingbats"/>
          <w:sz w:val="16"/>
          <w:szCs w:val="16"/>
        </w:rPr>
        <w:fldChar w:fldCharType="separate"/>
      </w:r>
      <w:r w:rsidRPr="0082132C">
        <w:rPr>
          <w:rFonts w:ascii="Zapf Dingbats" w:hAnsi="Zapf Dingbats"/>
          <w:sz w:val="16"/>
          <w:szCs w:val="16"/>
        </w:rPr>
        <w:fldChar w:fldCharType="end"/>
      </w:r>
      <w:r w:rsidR="001D40C2">
        <w:rPr>
          <w:rFonts w:ascii="N Helvetica Narrow" w:hAnsi="N Helvetica Narrow"/>
          <w:sz w:val="20"/>
        </w:rPr>
        <w:t xml:space="preserve"> </w:t>
      </w:r>
      <w:r w:rsidR="001D40C2">
        <w:rPr>
          <w:rFonts w:ascii="N Helvetica Narrow" w:hAnsi="N Helvetica Narrow"/>
          <w:sz w:val="20"/>
        </w:rPr>
        <w:tab/>
        <w:t>A copy of your Student Aid</w:t>
      </w:r>
      <w:r w:rsidR="001D40C2">
        <w:rPr>
          <w:rFonts w:ascii="N Helvetica Narrow" w:hAnsi="N Helvetica Narrow"/>
          <w:sz w:val="20"/>
          <w:szCs w:val="24"/>
        </w:rPr>
        <w:t xml:space="preserve"> Report or FAFSA (from the Federal Student Aid Program</w:t>
      </w:r>
      <w:r w:rsidR="00DB5206">
        <w:rPr>
          <w:rFonts w:ascii="N Helvetica Narrow" w:hAnsi="N Helvetica Narrow"/>
          <w:sz w:val="20"/>
          <w:szCs w:val="24"/>
        </w:rPr>
        <w:t xml:space="preserve"> -  </w:t>
      </w:r>
      <w:r w:rsidR="00DB5206" w:rsidRPr="00DB5206">
        <w:rPr>
          <w:rFonts w:ascii="N Helvetica Narrow" w:hAnsi="N Helvetica Narrow"/>
          <w:b/>
          <w:color w:val="0000FF"/>
          <w:sz w:val="20"/>
          <w:szCs w:val="24"/>
          <w:u w:val="single"/>
        </w:rPr>
        <w:t>www.fafsa.ed.gov</w:t>
      </w:r>
      <w:r w:rsidR="00DB5206">
        <w:rPr>
          <w:rFonts w:ascii="N Helvetica Narrow" w:hAnsi="N Helvetica Narrow"/>
          <w:sz w:val="20"/>
          <w:szCs w:val="24"/>
        </w:rPr>
        <w:t xml:space="preserve"> </w:t>
      </w:r>
      <w:r w:rsidR="001D40C2">
        <w:rPr>
          <w:rFonts w:ascii="N Helvetica Narrow" w:hAnsi="N Helvetica Narrow"/>
          <w:sz w:val="20"/>
          <w:szCs w:val="24"/>
        </w:rPr>
        <w:t>) and Custodial Parent's Statement (from the College Board), if applicable.</w:t>
      </w:r>
    </w:p>
    <w:p w14:paraId="77793FD7" w14:textId="77777777" w:rsidR="001D40C2" w:rsidRDefault="0082132C">
      <w:pPr>
        <w:tabs>
          <w:tab w:val="left" w:pos="440"/>
        </w:tabs>
        <w:ind w:left="440" w:hanging="440"/>
        <w:rPr>
          <w:rFonts w:ascii="N Helvetica Narrow" w:hAnsi="N Helvetica Narrow"/>
          <w:sz w:val="20"/>
          <w:szCs w:val="24"/>
        </w:rPr>
      </w:pPr>
      <w:r w:rsidRPr="0082132C">
        <w:rPr>
          <w:rFonts w:ascii="Zapf Dingbats" w:hAnsi="Zapf Dingbats"/>
          <w:sz w:val="16"/>
          <w:szCs w:val="1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2132C">
        <w:rPr>
          <w:rFonts w:ascii="Zapf Dingbats" w:hAnsi="Zapf Dingbats"/>
          <w:sz w:val="16"/>
          <w:szCs w:val="16"/>
        </w:rPr>
        <w:instrText xml:space="preserve"> FORMCHECKBOX </w:instrText>
      </w:r>
      <w:r w:rsidR="00000000">
        <w:rPr>
          <w:rFonts w:ascii="Zapf Dingbats" w:hAnsi="Zapf Dingbats"/>
          <w:sz w:val="16"/>
          <w:szCs w:val="16"/>
        </w:rPr>
      </w:r>
      <w:r w:rsidR="00000000">
        <w:rPr>
          <w:rFonts w:ascii="Zapf Dingbats" w:hAnsi="Zapf Dingbats"/>
          <w:sz w:val="16"/>
          <w:szCs w:val="16"/>
        </w:rPr>
        <w:fldChar w:fldCharType="separate"/>
      </w:r>
      <w:r w:rsidRPr="0082132C">
        <w:rPr>
          <w:rFonts w:ascii="Zapf Dingbats" w:hAnsi="Zapf Dingbats"/>
          <w:sz w:val="16"/>
          <w:szCs w:val="16"/>
        </w:rPr>
        <w:fldChar w:fldCharType="end"/>
      </w:r>
      <w:r w:rsidR="001D40C2">
        <w:rPr>
          <w:rFonts w:ascii="N Helvetica Narrow" w:hAnsi="N Helvetica Narrow"/>
          <w:sz w:val="20"/>
          <w:szCs w:val="24"/>
        </w:rPr>
        <w:tab/>
        <w:t xml:space="preserve">Letters of recommendation (optional). </w:t>
      </w:r>
    </w:p>
    <w:p w14:paraId="01931B03" w14:textId="77777777" w:rsidR="001D40C2" w:rsidRDefault="001D40C2">
      <w:pPr>
        <w:rPr>
          <w:rFonts w:ascii="N Helvetica Narrow" w:hAnsi="N Helvetica Narrow"/>
          <w:sz w:val="20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778"/>
        <w:gridCol w:w="789"/>
        <w:gridCol w:w="1655"/>
        <w:gridCol w:w="435"/>
        <w:gridCol w:w="948"/>
        <w:gridCol w:w="745"/>
        <w:gridCol w:w="452"/>
        <w:gridCol w:w="692"/>
        <w:gridCol w:w="1866"/>
      </w:tblGrid>
      <w:tr w:rsidR="008A620E" w:rsidRPr="00A11464" w14:paraId="6294B0B8" w14:textId="77777777" w:rsidTr="00A11464">
        <w:tc>
          <w:tcPr>
            <w:tcW w:w="2628" w:type="dxa"/>
            <w:gridSpan w:val="2"/>
            <w:shd w:val="clear" w:color="auto" w:fill="auto"/>
            <w:vAlign w:val="bottom"/>
          </w:tcPr>
          <w:p w14:paraId="037FF7F8" w14:textId="77777777" w:rsidR="008A620E" w:rsidRPr="00A11464" w:rsidRDefault="008A620E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 xml:space="preserve">Name </w:t>
            </w:r>
            <w:r w:rsidRPr="00A11464">
              <w:rPr>
                <w:rFonts w:ascii="N Helvetica Narrow" w:hAnsi="N Helvetica Narrow"/>
                <w:i/>
                <w:sz w:val="16"/>
                <w:szCs w:val="16"/>
              </w:rPr>
              <w:t>(Last, First, Middle Initial)</w:t>
            </w:r>
            <w:r w:rsidRPr="00A11464">
              <w:rPr>
                <w:rFonts w:ascii="N Helvetica Narrow" w:hAnsi="N Helvetica Narrow"/>
                <w:sz w:val="20"/>
                <w:szCs w:val="24"/>
              </w:rPr>
              <w:t>:</w:t>
            </w:r>
          </w:p>
        </w:tc>
        <w:tc>
          <w:tcPr>
            <w:tcW w:w="6948" w:type="dxa"/>
            <w:gridSpan w:val="7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F588935" w14:textId="77777777" w:rsidR="008A620E" w:rsidRPr="00A11464" w:rsidRDefault="008A620E" w:rsidP="00A57C62">
            <w:pPr>
              <w:rPr>
                <w:rFonts w:ascii="Arial" w:hAnsi="Arial" w:cs="Arial"/>
                <w:b/>
                <w:i/>
                <w:color w:val="000080"/>
                <w:szCs w:val="24"/>
              </w:rPr>
            </w:pPr>
            <w:r w:rsidRPr="00A11464">
              <w:rPr>
                <w:rFonts w:ascii="Arial" w:hAnsi="Arial" w:cs="Arial"/>
                <w:b/>
                <w:i/>
                <w:color w:val="000080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0" w:name="Text15"/>
            <w:r w:rsidRPr="00A11464">
              <w:rPr>
                <w:rFonts w:ascii="Arial" w:hAnsi="Arial" w:cs="Arial"/>
                <w:b/>
                <w:i/>
                <w:color w:val="00008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b/>
                <w:i/>
                <w:color w:val="000080"/>
                <w:szCs w:val="24"/>
              </w:rPr>
            </w:r>
            <w:r w:rsidRPr="00A11464">
              <w:rPr>
                <w:rFonts w:ascii="Arial" w:hAnsi="Arial" w:cs="Arial"/>
                <w:b/>
                <w:i/>
                <w:color w:val="000080"/>
                <w:szCs w:val="24"/>
              </w:rPr>
              <w:fldChar w:fldCharType="separate"/>
            </w:r>
            <w:r w:rsidR="00401BC0" w:rsidRPr="00A11464">
              <w:rPr>
                <w:rFonts w:ascii="Arial" w:hAnsi="Arial" w:cs="Arial"/>
                <w:b/>
                <w:i/>
                <w:noProof/>
                <w:color w:val="000080"/>
                <w:szCs w:val="24"/>
              </w:rPr>
              <w:t> </w:t>
            </w:r>
            <w:r w:rsidR="00401BC0" w:rsidRPr="00A11464">
              <w:rPr>
                <w:rFonts w:ascii="Arial" w:hAnsi="Arial" w:cs="Arial"/>
                <w:b/>
                <w:i/>
                <w:noProof/>
                <w:color w:val="000080"/>
                <w:szCs w:val="24"/>
              </w:rPr>
              <w:t> </w:t>
            </w:r>
            <w:r w:rsidR="00401BC0" w:rsidRPr="00A11464">
              <w:rPr>
                <w:rFonts w:ascii="Arial" w:hAnsi="Arial" w:cs="Arial"/>
                <w:b/>
                <w:i/>
                <w:noProof/>
                <w:color w:val="000080"/>
                <w:szCs w:val="24"/>
              </w:rPr>
              <w:t> </w:t>
            </w:r>
            <w:r w:rsidR="00401BC0" w:rsidRPr="00A11464">
              <w:rPr>
                <w:rFonts w:ascii="Arial" w:hAnsi="Arial" w:cs="Arial"/>
                <w:b/>
                <w:i/>
                <w:noProof/>
                <w:color w:val="000080"/>
                <w:szCs w:val="24"/>
              </w:rPr>
              <w:t> </w:t>
            </w:r>
            <w:r w:rsidR="00401BC0" w:rsidRPr="00A11464">
              <w:rPr>
                <w:rFonts w:ascii="Arial" w:hAnsi="Arial" w:cs="Arial"/>
                <w:b/>
                <w:i/>
                <w:noProof/>
                <w:color w:val="000080"/>
                <w:szCs w:val="24"/>
              </w:rPr>
              <w:t> </w:t>
            </w:r>
            <w:r w:rsidRPr="00A11464">
              <w:rPr>
                <w:rFonts w:ascii="Arial" w:hAnsi="Arial" w:cs="Arial"/>
                <w:b/>
                <w:i/>
                <w:color w:val="000080"/>
                <w:szCs w:val="24"/>
              </w:rPr>
              <w:fldChar w:fldCharType="end"/>
            </w:r>
            <w:bookmarkEnd w:id="0"/>
          </w:p>
        </w:tc>
      </w:tr>
      <w:tr w:rsidR="008A620E" w:rsidRPr="00A11464" w14:paraId="4E027887" w14:textId="77777777" w:rsidTr="00A11464">
        <w:tc>
          <w:tcPr>
            <w:tcW w:w="1818" w:type="dxa"/>
            <w:shd w:val="clear" w:color="auto" w:fill="auto"/>
            <w:vAlign w:val="bottom"/>
          </w:tcPr>
          <w:p w14:paraId="7D4C6419" w14:textId="77777777" w:rsidR="008A620E" w:rsidRPr="00A11464" w:rsidRDefault="008A620E" w:rsidP="00A11464">
            <w:pPr>
              <w:spacing w:line="360" w:lineRule="atLeast"/>
              <w:ind w:right="-108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Address:</w:t>
            </w:r>
          </w:p>
        </w:tc>
        <w:tc>
          <w:tcPr>
            <w:tcW w:w="7758" w:type="dxa"/>
            <w:gridSpan w:val="8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6A90A71" w14:textId="77777777" w:rsidR="008A620E" w:rsidRPr="00A11464" w:rsidRDefault="008A620E" w:rsidP="00A57C62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" w:name="Text7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1"/>
          </w:p>
        </w:tc>
      </w:tr>
      <w:tr w:rsidR="008A620E" w:rsidRPr="00A11464" w14:paraId="50A54E78" w14:textId="77777777" w:rsidTr="00A11464">
        <w:tc>
          <w:tcPr>
            <w:tcW w:w="1818" w:type="dxa"/>
            <w:shd w:val="clear" w:color="auto" w:fill="auto"/>
            <w:vAlign w:val="bottom"/>
          </w:tcPr>
          <w:p w14:paraId="4FD6A709" w14:textId="77777777" w:rsidR="008A620E" w:rsidRPr="00A11464" w:rsidRDefault="008A620E" w:rsidP="00A11464">
            <w:pPr>
              <w:spacing w:line="360" w:lineRule="atLeast"/>
              <w:ind w:right="-108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City:</w:t>
            </w:r>
          </w:p>
        </w:tc>
        <w:tc>
          <w:tcPr>
            <w:tcW w:w="297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8D2F5DC" w14:textId="77777777" w:rsidR="008A620E" w:rsidRPr="00A11464" w:rsidRDefault="008A620E" w:rsidP="00A57C62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2" w:name="Text8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2"/>
          </w:p>
        </w:tc>
        <w:tc>
          <w:tcPr>
            <w:tcW w:w="957" w:type="dxa"/>
            <w:shd w:val="clear" w:color="auto" w:fill="auto"/>
            <w:vAlign w:val="bottom"/>
          </w:tcPr>
          <w:p w14:paraId="502EE0D9" w14:textId="77777777" w:rsidR="008A620E" w:rsidRPr="00A11464" w:rsidRDefault="008A620E" w:rsidP="00A11464">
            <w:pPr>
              <w:ind w:right="-51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 xml:space="preserve"> State:</w:t>
            </w:r>
          </w:p>
        </w:tc>
        <w:tc>
          <w:tcPr>
            <w:tcW w:w="1216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174BC46" w14:textId="77777777" w:rsidR="008A620E" w:rsidRPr="00A11464" w:rsidRDefault="008A620E" w:rsidP="00A57C62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3"/>
          </w:p>
        </w:tc>
        <w:tc>
          <w:tcPr>
            <w:tcW w:w="699" w:type="dxa"/>
            <w:shd w:val="clear" w:color="auto" w:fill="auto"/>
            <w:vAlign w:val="bottom"/>
          </w:tcPr>
          <w:p w14:paraId="6667A24B" w14:textId="77777777" w:rsidR="008A620E" w:rsidRPr="00A11464" w:rsidRDefault="008A620E" w:rsidP="00A11464">
            <w:pPr>
              <w:ind w:right="-116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Zip:</w:t>
            </w:r>
          </w:p>
        </w:tc>
        <w:tc>
          <w:tcPr>
            <w:tcW w:w="191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0CA016C" w14:textId="77777777" w:rsidR="008A620E" w:rsidRPr="00A11464" w:rsidRDefault="008A620E" w:rsidP="00A11464">
            <w:pPr>
              <w:ind w:right="-116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4" w:name="Text13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4"/>
          </w:p>
        </w:tc>
      </w:tr>
      <w:tr w:rsidR="008A620E" w:rsidRPr="00A11464" w14:paraId="7813E8D8" w14:textId="77777777" w:rsidTr="00A11464">
        <w:tc>
          <w:tcPr>
            <w:tcW w:w="1818" w:type="dxa"/>
            <w:shd w:val="clear" w:color="auto" w:fill="auto"/>
            <w:vAlign w:val="bottom"/>
          </w:tcPr>
          <w:p w14:paraId="70C0414F" w14:textId="77777777" w:rsidR="008A620E" w:rsidRPr="00A11464" w:rsidRDefault="008A620E" w:rsidP="00A11464">
            <w:pPr>
              <w:spacing w:line="360" w:lineRule="atLeast"/>
              <w:ind w:right="-108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Phone: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A966D3C" w14:textId="77777777" w:rsidR="008A620E" w:rsidRPr="00A11464" w:rsidRDefault="008A620E" w:rsidP="00A57C62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5" w:name="Text9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5"/>
          </w:p>
        </w:tc>
        <w:tc>
          <w:tcPr>
            <w:tcW w:w="957" w:type="dxa"/>
            <w:shd w:val="clear" w:color="auto" w:fill="auto"/>
            <w:vAlign w:val="bottom"/>
          </w:tcPr>
          <w:p w14:paraId="17E96241" w14:textId="77777777" w:rsidR="008A620E" w:rsidRPr="00A11464" w:rsidRDefault="008A620E" w:rsidP="00A11464">
            <w:pPr>
              <w:ind w:right="-51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Email:</w:t>
            </w:r>
          </w:p>
        </w:tc>
        <w:tc>
          <w:tcPr>
            <w:tcW w:w="3831" w:type="dxa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F6B07B7" w14:textId="77777777" w:rsidR="008A620E" w:rsidRPr="00A11464" w:rsidRDefault="008A620E" w:rsidP="00A57C62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6" w:name="Text12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6"/>
          </w:p>
        </w:tc>
      </w:tr>
      <w:tr w:rsidR="008A620E" w:rsidRPr="00A11464" w14:paraId="04842E1F" w14:textId="77777777" w:rsidTr="006F4CA0">
        <w:tc>
          <w:tcPr>
            <w:tcW w:w="1818" w:type="dxa"/>
            <w:shd w:val="clear" w:color="auto" w:fill="auto"/>
            <w:vAlign w:val="bottom"/>
          </w:tcPr>
          <w:p w14:paraId="2ED89FEE" w14:textId="77777777" w:rsidR="008A620E" w:rsidRPr="00A11464" w:rsidRDefault="008A620E" w:rsidP="00A11464">
            <w:pPr>
              <w:spacing w:line="360" w:lineRule="atLeast"/>
              <w:ind w:right="-108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 xml:space="preserve">Birth </w:t>
            </w:r>
            <w:r w:rsidRPr="00A11464">
              <w:rPr>
                <w:rFonts w:ascii="N Helvetica Narrow" w:hAnsi="N Helvetica Narrow"/>
                <w:sz w:val="20"/>
              </w:rPr>
              <w:t>d</w:t>
            </w:r>
            <w:r w:rsidRPr="00A11464">
              <w:rPr>
                <w:rFonts w:ascii="N Helvetica Narrow" w:hAnsi="N Helvetica Narrow"/>
                <w:sz w:val="20"/>
                <w:szCs w:val="24"/>
              </w:rPr>
              <w:t>ate:</w:t>
            </w:r>
          </w:p>
        </w:tc>
        <w:tc>
          <w:tcPr>
            <w:tcW w:w="252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77C31DF" w14:textId="77777777" w:rsidR="008A620E" w:rsidRPr="00A11464" w:rsidRDefault="008A620E" w:rsidP="00A57C62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7"/>
          </w:p>
        </w:tc>
        <w:tc>
          <w:tcPr>
            <w:tcW w:w="2160" w:type="dxa"/>
            <w:gridSpan w:val="3"/>
            <w:shd w:val="clear" w:color="auto" w:fill="auto"/>
            <w:vAlign w:val="bottom"/>
          </w:tcPr>
          <w:p w14:paraId="02920BA3" w14:textId="77777777" w:rsidR="008A620E" w:rsidRPr="00A11464" w:rsidRDefault="008A620E" w:rsidP="00A11464">
            <w:pPr>
              <w:ind w:right="-108"/>
              <w:jc w:val="right"/>
              <w:rPr>
                <w:rFonts w:ascii="N Helvetica Narrow" w:hAnsi="N Helvetica Narrow"/>
                <w:sz w:val="20"/>
                <w:szCs w:val="24"/>
                <w:highlight w:val="yellow"/>
              </w:rPr>
            </w:pPr>
          </w:p>
        </w:tc>
        <w:tc>
          <w:tcPr>
            <w:tcW w:w="3078" w:type="dxa"/>
            <w:gridSpan w:val="3"/>
            <w:shd w:val="clear" w:color="auto" w:fill="auto"/>
            <w:vAlign w:val="bottom"/>
          </w:tcPr>
          <w:p w14:paraId="37D5149A" w14:textId="77777777" w:rsidR="008A620E" w:rsidRPr="00A11464" w:rsidRDefault="008A620E" w:rsidP="00A11464">
            <w:pPr>
              <w:ind w:right="-108"/>
              <w:rPr>
                <w:rFonts w:ascii="Arial" w:hAnsi="Arial" w:cs="Arial"/>
                <w:i/>
                <w:color w:val="000080"/>
                <w:sz w:val="20"/>
                <w:szCs w:val="24"/>
                <w:highlight w:val="yellow"/>
              </w:rPr>
            </w:pPr>
          </w:p>
        </w:tc>
      </w:tr>
    </w:tbl>
    <w:p w14:paraId="5DE9FB08" w14:textId="77777777" w:rsidR="006072CE" w:rsidRPr="009B559C" w:rsidRDefault="006072CE">
      <w:pPr>
        <w:rPr>
          <w:sz w:val="16"/>
          <w:szCs w:val="16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279"/>
        <w:gridCol w:w="1053"/>
        <w:gridCol w:w="1416"/>
        <w:gridCol w:w="327"/>
        <w:gridCol w:w="523"/>
        <w:gridCol w:w="270"/>
        <w:gridCol w:w="357"/>
        <w:gridCol w:w="360"/>
        <w:gridCol w:w="1904"/>
        <w:gridCol w:w="275"/>
        <w:gridCol w:w="1596"/>
      </w:tblGrid>
      <w:tr w:rsidR="00CB714B" w:rsidRPr="00A11464" w14:paraId="5C56BDDF" w14:textId="77777777" w:rsidTr="00A11464">
        <w:tc>
          <w:tcPr>
            <w:tcW w:w="2358" w:type="dxa"/>
            <w:gridSpan w:val="2"/>
            <w:shd w:val="clear" w:color="auto" w:fill="auto"/>
            <w:vAlign w:val="bottom"/>
          </w:tcPr>
          <w:p w14:paraId="74503C58" w14:textId="77777777" w:rsidR="00CB714B" w:rsidRPr="00A11464" w:rsidRDefault="00CB714B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Parents’/</w:t>
            </w:r>
            <w:r w:rsidRPr="00A11464">
              <w:rPr>
                <w:rFonts w:ascii="N Helvetica Narrow" w:hAnsi="N Helvetica Narrow"/>
                <w:sz w:val="20"/>
              </w:rPr>
              <w:t>G</w:t>
            </w:r>
            <w:r w:rsidRPr="00A11464">
              <w:rPr>
                <w:rFonts w:ascii="N Helvetica Narrow" w:hAnsi="N Helvetica Narrow"/>
                <w:sz w:val="20"/>
                <w:szCs w:val="24"/>
              </w:rPr>
              <w:t>uardians’ Data:</w:t>
            </w:r>
          </w:p>
        </w:tc>
        <w:tc>
          <w:tcPr>
            <w:tcW w:w="2340" w:type="dxa"/>
            <w:gridSpan w:val="3"/>
            <w:shd w:val="clear" w:color="auto" w:fill="auto"/>
            <w:vAlign w:val="bottom"/>
          </w:tcPr>
          <w:p w14:paraId="4527DF06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  <w:r w:rsidRPr="00A11464">
              <w:rPr>
                <w:rFonts w:ascii="N Helvetica Narrow" w:hAnsi="N Helvetica Narrow"/>
                <w:sz w:val="20"/>
                <w:u w:val="single"/>
              </w:rPr>
              <w:t>N</w:t>
            </w:r>
            <w:r w:rsidRPr="00A11464">
              <w:rPr>
                <w:rFonts w:ascii="N Helvetica Narrow" w:hAnsi="N Helvetica Narrow"/>
                <w:sz w:val="20"/>
                <w:szCs w:val="24"/>
                <w:u w:val="single"/>
              </w:rPr>
              <w:t>ames</w:t>
            </w:r>
          </w:p>
        </w:tc>
        <w:tc>
          <w:tcPr>
            <w:tcW w:w="270" w:type="dxa"/>
            <w:shd w:val="clear" w:color="auto" w:fill="auto"/>
            <w:vAlign w:val="bottom"/>
          </w:tcPr>
          <w:p w14:paraId="25A3C81E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</w:p>
        </w:tc>
        <w:tc>
          <w:tcPr>
            <w:tcW w:w="2692" w:type="dxa"/>
            <w:gridSpan w:val="3"/>
            <w:shd w:val="clear" w:color="auto" w:fill="auto"/>
            <w:vAlign w:val="bottom"/>
          </w:tcPr>
          <w:p w14:paraId="1740DFB2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  <w:u w:val="single"/>
              </w:rPr>
              <w:t>Occupations</w:t>
            </w:r>
          </w:p>
        </w:tc>
        <w:tc>
          <w:tcPr>
            <w:tcW w:w="278" w:type="dxa"/>
            <w:shd w:val="clear" w:color="auto" w:fill="auto"/>
            <w:vAlign w:val="bottom"/>
          </w:tcPr>
          <w:p w14:paraId="2ED27D5E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</w:p>
        </w:tc>
        <w:tc>
          <w:tcPr>
            <w:tcW w:w="1638" w:type="dxa"/>
            <w:shd w:val="clear" w:color="auto" w:fill="auto"/>
            <w:vAlign w:val="bottom"/>
          </w:tcPr>
          <w:p w14:paraId="5C20407C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  <w:r w:rsidRPr="00A11464">
              <w:rPr>
                <w:rFonts w:ascii="N Helvetica Narrow" w:hAnsi="N Helvetica Narrow"/>
                <w:sz w:val="20"/>
                <w:u w:val="single"/>
              </w:rPr>
              <w:t>Annual I</w:t>
            </w:r>
            <w:r w:rsidRPr="00A11464">
              <w:rPr>
                <w:rFonts w:ascii="N Helvetica Narrow" w:hAnsi="N Helvetica Narrow"/>
                <w:sz w:val="20"/>
                <w:szCs w:val="24"/>
                <w:u w:val="single"/>
              </w:rPr>
              <w:t>ncome</w:t>
            </w:r>
          </w:p>
        </w:tc>
      </w:tr>
      <w:tr w:rsidR="00CB714B" w:rsidRPr="00A11464" w14:paraId="1DC3ABA6" w14:textId="77777777" w:rsidTr="00DB47F1">
        <w:tc>
          <w:tcPr>
            <w:tcW w:w="2358" w:type="dxa"/>
            <w:gridSpan w:val="2"/>
            <w:shd w:val="clear" w:color="auto" w:fill="auto"/>
            <w:vAlign w:val="bottom"/>
          </w:tcPr>
          <w:p w14:paraId="06BEF246" w14:textId="77777777" w:rsidR="00CB714B" w:rsidRPr="00A11464" w:rsidRDefault="00CB714B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234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6612E3C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8" w:name="Text1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8"/>
          </w:p>
        </w:tc>
        <w:tc>
          <w:tcPr>
            <w:tcW w:w="270" w:type="dxa"/>
            <w:shd w:val="clear" w:color="auto" w:fill="auto"/>
            <w:vAlign w:val="bottom"/>
          </w:tcPr>
          <w:p w14:paraId="3937A696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</w:p>
        </w:tc>
        <w:tc>
          <w:tcPr>
            <w:tcW w:w="2692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6FEACD3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9" w:name="Text3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9"/>
          </w:p>
        </w:tc>
        <w:tc>
          <w:tcPr>
            <w:tcW w:w="278" w:type="dxa"/>
            <w:shd w:val="clear" w:color="auto" w:fill="auto"/>
            <w:vAlign w:val="bottom"/>
          </w:tcPr>
          <w:p w14:paraId="1338D673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</w:p>
        </w:tc>
        <w:tc>
          <w:tcPr>
            <w:tcW w:w="163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687AB4F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0" w:name="Text5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10"/>
          </w:p>
        </w:tc>
      </w:tr>
      <w:tr w:rsidR="00CB714B" w:rsidRPr="00A11464" w14:paraId="354AFA3E" w14:textId="77777777" w:rsidTr="00DB47F1">
        <w:tc>
          <w:tcPr>
            <w:tcW w:w="2358" w:type="dxa"/>
            <w:gridSpan w:val="2"/>
            <w:shd w:val="clear" w:color="auto" w:fill="auto"/>
            <w:vAlign w:val="bottom"/>
          </w:tcPr>
          <w:p w14:paraId="769CD0C0" w14:textId="77777777" w:rsidR="00CB714B" w:rsidRPr="00A11464" w:rsidRDefault="00CB714B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234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9014098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1" w:name="Text2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11"/>
          </w:p>
        </w:tc>
        <w:tc>
          <w:tcPr>
            <w:tcW w:w="270" w:type="dxa"/>
            <w:shd w:val="clear" w:color="auto" w:fill="auto"/>
            <w:vAlign w:val="bottom"/>
          </w:tcPr>
          <w:p w14:paraId="40180852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</w:p>
        </w:tc>
        <w:tc>
          <w:tcPr>
            <w:tcW w:w="269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5040A6D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2" w:name="Text4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12"/>
          </w:p>
        </w:tc>
        <w:tc>
          <w:tcPr>
            <w:tcW w:w="278" w:type="dxa"/>
            <w:shd w:val="clear" w:color="auto" w:fill="auto"/>
            <w:vAlign w:val="bottom"/>
          </w:tcPr>
          <w:p w14:paraId="3710F33B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</w:p>
        </w:tc>
        <w:tc>
          <w:tcPr>
            <w:tcW w:w="1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04FED2F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3" w:name="Text6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13"/>
          </w:p>
        </w:tc>
      </w:tr>
      <w:tr w:rsidR="002462AF" w:rsidRPr="00A11464" w14:paraId="2C2D87BC" w14:textId="77777777" w:rsidTr="002462AF">
        <w:tc>
          <w:tcPr>
            <w:tcW w:w="2358" w:type="dxa"/>
            <w:gridSpan w:val="2"/>
            <w:shd w:val="clear" w:color="auto" w:fill="auto"/>
            <w:vAlign w:val="bottom"/>
          </w:tcPr>
          <w:p w14:paraId="186EF205" w14:textId="77777777" w:rsidR="002462AF" w:rsidRPr="00A11464" w:rsidRDefault="002462AF" w:rsidP="002462AF">
            <w:pPr>
              <w:spacing w:line="360" w:lineRule="atLeast"/>
              <w:ind w:right="-206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 xml:space="preserve">Total </w:t>
            </w:r>
            <w:r>
              <w:rPr>
                <w:rFonts w:ascii="N Helvetica Narrow" w:hAnsi="N Helvetica Narrow"/>
                <w:sz w:val="20"/>
                <w:szCs w:val="24"/>
              </w:rPr>
              <w:t>College</w:t>
            </w:r>
            <w:r w:rsidRPr="00A11464">
              <w:rPr>
                <w:rFonts w:ascii="N Helvetica Narrow" w:hAnsi="N Helvetica Narrow"/>
                <w:sz w:val="20"/>
                <w:szCs w:val="24"/>
              </w:rPr>
              <w:t xml:space="preserve"> Savings</w:t>
            </w:r>
            <w:r>
              <w:rPr>
                <w:rFonts w:ascii="N Helvetica Narrow" w:hAnsi="N Helvetica Narrow"/>
                <w:sz w:val="20"/>
                <w:szCs w:val="24"/>
              </w:rPr>
              <w:t>:</w:t>
            </w:r>
            <w:r w:rsidRPr="00A11464">
              <w:rPr>
                <w:rFonts w:ascii="N Helvetica Narrow" w:hAnsi="N Helvetica Narrow"/>
                <w:sz w:val="20"/>
                <w:szCs w:val="24"/>
              </w:rPr>
              <w:t xml:space="preserve"> </w:t>
            </w:r>
          </w:p>
        </w:tc>
        <w:tc>
          <w:tcPr>
            <w:tcW w:w="234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34766F5" w14:textId="77777777" w:rsidR="002462AF" w:rsidRPr="00A11464" w:rsidRDefault="002462AF" w:rsidP="002462AF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4" w:name="Text21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bookmarkEnd w:id="14"/>
        <w:tc>
          <w:tcPr>
            <w:tcW w:w="4878" w:type="dxa"/>
            <w:gridSpan w:val="6"/>
            <w:shd w:val="clear" w:color="auto" w:fill="auto"/>
            <w:vAlign w:val="bottom"/>
          </w:tcPr>
          <w:p w14:paraId="1545A73D" w14:textId="77777777" w:rsidR="002462AF" w:rsidRPr="00A11464" w:rsidRDefault="002462AF" w:rsidP="00A57C62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</w:p>
        </w:tc>
      </w:tr>
      <w:tr w:rsidR="00CB714B" w:rsidRPr="00A11464" w14:paraId="71BE6E92" w14:textId="77777777" w:rsidTr="002462AF">
        <w:trPr>
          <w:trHeight w:hRule="exact" w:val="245"/>
        </w:trPr>
        <w:tc>
          <w:tcPr>
            <w:tcW w:w="3830" w:type="dxa"/>
            <w:gridSpan w:val="3"/>
            <w:shd w:val="clear" w:color="auto" w:fill="auto"/>
            <w:vAlign w:val="bottom"/>
          </w:tcPr>
          <w:p w14:paraId="69BCF017" w14:textId="77777777" w:rsidR="00CB714B" w:rsidRPr="00A11464" w:rsidRDefault="00CB714B" w:rsidP="002462AF">
            <w:pPr>
              <w:spacing w:line="360" w:lineRule="atLeast"/>
              <w:ind w:right="-108"/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5746" w:type="dxa"/>
            <w:gridSpan w:val="8"/>
            <w:shd w:val="clear" w:color="auto" w:fill="auto"/>
            <w:vAlign w:val="bottom"/>
          </w:tcPr>
          <w:p w14:paraId="1053966C" w14:textId="77777777" w:rsidR="00CB714B" w:rsidRPr="00A11464" w:rsidRDefault="00CB714B" w:rsidP="002462AF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</w:p>
        </w:tc>
      </w:tr>
      <w:tr w:rsidR="00CB714B" w:rsidRPr="00A11464" w14:paraId="76208003" w14:textId="77777777" w:rsidTr="00A11464">
        <w:tc>
          <w:tcPr>
            <w:tcW w:w="1278" w:type="dxa"/>
            <w:shd w:val="clear" w:color="auto" w:fill="auto"/>
            <w:vAlign w:val="bottom"/>
          </w:tcPr>
          <w:p w14:paraId="31A4BFDD" w14:textId="77777777" w:rsidR="00CB714B" w:rsidRPr="00A11464" w:rsidRDefault="00CB714B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Sibling Data:</w:t>
            </w:r>
          </w:p>
        </w:tc>
        <w:tc>
          <w:tcPr>
            <w:tcW w:w="2552" w:type="dxa"/>
            <w:gridSpan w:val="2"/>
            <w:shd w:val="clear" w:color="auto" w:fill="auto"/>
            <w:vAlign w:val="bottom"/>
          </w:tcPr>
          <w:p w14:paraId="18615F9F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  <w:u w:val="single"/>
              </w:rPr>
              <w:t>Name(s)</w:t>
            </w:r>
          </w:p>
        </w:tc>
        <w:tc>
          <w:tcPr>
            <w:tcW w:w="328" w:type="dxa"/>
            <w:shd w:val="clear" w:color="auto" w:fill="auto"/>
            <w:vAlign w:val="bottom"/>
          </w:tcPr>
          <w:p w14:paraId="6A9E2489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</w:p>
        </w:tc>
        <w:tc>
          <w:tcPr>
            <w:tcW w:w="1170" w:type="dxa"/>
            <w:gridSpan w:val="3"/>
            <w:shd w:val="clear" w:color="auto" w:fill="auto"/>
            <w:vAlign w:val="bottom"/>
          </w:tcPr>
          <w:p w14:paraId="4FEC8A70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  <w:u w:val="single"/>
              </w:rPr>
              <w:t>Age(s)</w:t>
            </w:r>
          </w:p>
        </w:tc>
        <w:tc>
          <w:tcPr>
            <w:tcW w:w="360" w:type="dxa"/>
            <w:shd w:val="clear" w:color="auto" w:fill="auto"/>
            <w:vAlign w:val="bottom"/>
          </w:tcPr>
          <w:p w14:paraId="4087CF64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</w:p>
        </w:tc>
        <w:tc>
          <w:tcPr>
            <w:tcW w:w="3888" w:type="dxa"/>
            <w:gridSpan w:val="3"/>
            <w:shd w:val="clear" w:color="auto" w:fill="auto"/>
            <w:vAlign w:val="bottom"/>
          </w:tcPr>
          <w:p w14:paraId="352C0DF7" w14:textId="77777777" w:rsidR="00CB714B" w:rsidRPr="00A11464" w:rsidRDefault="00CB714B" w:rsidP="00A11464">
            <w:pPr>
              <w:spacing w:line="360" w:lineRule="atLeast"/>
              <w:jc w:val="center"/>
              <w:rPr>
                <w:rFonts w:ascii="N Helvetica Narrow" w:hAnsi="N Helvetica Narrow"/>
                <w:sz w:val="20"/>
                <w:szCs w:val="24"/>
                <w:u w:val="single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  <w:u w:val="single"/>
              </w:rPr>
              <w:t>School / College</w:t>
            </w:r>
          </w:p>
        </w:tc>
      </w:tr>
      <w:tr w:rsidR="00CB714B" w:rsidRPr="00A11464" w14:paraId="4B0B8682" w14:textId="77777777" w:rsidTr="00A11464">
        <w:tc>
          <w:tcPr>
            <w:tcW w:w="1278" w:type="dxa"/>
            <w:shd w:val="clear" w:color="auto" w:fill="auto"/>
            <w:vAlign w:val="bottom"/>
          </w:tcPr>
          <w:p w14:paraId="57DBF7A3" w14:textId="77777777" w:rsidR="00CB714B" w:rsidRPr="00A11464" w:rsidRDefault="00CB714B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2552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CB80E7E" w14:textId="77777777" w:rsidR="00CB714B" w:rsidRPr="00A11464" w:rsidRDefault="00CB714B" w:rsidP="000E44EE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328" w:type="dxa"/>
            <w:shd w:val="clear" w:color="auto" w:fill="auto"/>
            <w:vAlign w:val="bottom"/>
          </w:tcPr>
          <w:p w14:paraId="2C10CF4B" w14:textId="77777777" w:rsidR="00CB714B" w:rsidRPr="00A11464" w:rsidRDefault="00CB714B" w:rsidP="00A57C62">
            <w:pPr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117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BED29B8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360" w:type="dxa"/>
            <w:shd w:val="clear" w:color="auto" w:fill="auto"/>
            <w:vAlign w:val="bottom"/>
          </w:tcPr>
          <w:p w14:paraId="74663788" w14:textId="77777777" w:rsidR="00CB714B" w:rsidRPr="00A11464" w:rsidRDefault="00CB714B" w:rsidP="00A57C62">
            <w:pPr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3888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06D4562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CB714B" w:rsidRPr="00A11464" w14:paraId="69C30A21" w14:textId="77777777" w:rsidTr="00A11464">
        <w:tc>
          <w:tcPr>
            <w:tcW w:w="1278" w:type="dxa"/>
            <w:shd w:val="clear" w:color="auto" w:fill="auto"/>
            <w:vAlign w:val="bottom"/>
          </w:tcPr>
          <w:p w14:paraId="14341520" w14:textId="77777777" w:rsidR="00CB714B" w:rsidRPr="00A11464" w:rsidRDefault="00CB714B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D1B35AE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328" w:type="dxa"/>
            <w:shd w:val="clear" w:color="auto" w:fill="auto"/>
            <w:vAlign w:val="bottom"/>
          </w:tcPr>
          <w:p w14:paraId="07E731E0" w14:textId="77777777" w:rsidR="00CB714B" w:rsidRPr="00A11464" w:rsidRDefault="00CB714B" w:rsidP="00A57C62">
            <w:pPr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B7113CC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360" w:type="dxa"/>
            <w:shd w:val="clear" w:color="auto" w:fill="auto"/>
            <w:vAlign w:val="bottom"/>
          </w:tcPr>
          <w:p w14:paraId="4C116681" w14:textId="77777777" w:rsidR="00CB714B" w:rsidRPr="00A11464" w:rsidRDefault="00CB714B" w:rsidP="00A57C62">
            <w:pPr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2964432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CB714B" w:rsidRPr="00A11464" w14:paraId="0C9C956A" w14:textId="77777777" w:rsidTr="00A11464">
        <w:tc>
          <w:tcPr>
            <w:tcW w:w="1278" w:type="dxa"/>
            <w:shd w:val="clear" w:color="auto" w:fill="auto"/>
            <w:vAlign w:val="bottom"/>
          </w:tcPr>
          <w:p w14:paraId="7A687744" w14:textId="77777777" w:rsidR="00CB714B" w:rsidRPr="00A11464" w:rsidRDefault="00CB714B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4B45F65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328" w:type="dxa"/>
            <w:shd w:val="clear" w:color="auto" w:fill="auto"/>
            <w:vAlign w:val="bottom"/>
          </w:tcPr>
          <w:p w14:paraId="66BC6A8C" w14:textId="77777777" w:rsidR="00CB714B" w:rsidRPr="00A11464" w:rsidRDefault="00CB714B" w:rsidP="00A57C62">
            <w:pPr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5507A4A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360" w:type="dxa"/>
            <w:shd w:val="clear" w:color="auto" w:fill="auto"/>
            <w:vAlign w:val="bottom"/>
          </w:tcPr>
          <w:p w14:paraId="5B704545" w14:textId="77777777" w:rsidR="00CB714B" w:rsidRPr="00A11464" w:rsidRDefault="00CB714B" w:rsidP="00A57C62">
            <w:pPr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D1E407A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CB714B" w:rsidRPr="00A11464" w14:paraId="60C75810" w14:textId="77777777" w:rsidTr="00A11464">
        <w:tc>
          <w:tcPr>
            <w:tcW w:w="1278" w:type="dxa"/>
            <w:shd w:val="clear" w:color="auto" w:fill="auto"/>
            <w:vAlign w:val="bottom"/>
          </w:tcPr>
          <w:p w14:paraId="6E1CB82E" w14:textId="77777777" w:rsidR="00CB714B" w:rsidRPr="00A11464" w:rsidRDefault="00CB714B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ED2B126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328" w:type="dxa"/>
            <w:shd w:val="clear" w:color="auto" w:fill="auto"/>
            <w:vAlign w:val="bottom"/>
          </w:tcPr>
          <w:p w14:paraId="53E2E322" w14:textId="77777777" w:rsidR="00CB714B" w:rsidRPr="00A11464" w:rsidRDefault="00CB714B" w:rsidP="00A57C62">
            <w:pPr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2307182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360" w:type="dxa"/>
            <w:shd w:val="clear" w:color="auto" w:fill="auto"/>
            <w:vAlign w:val="bottom"/>
          </w:tcPr>
          <w:p w14:paraId="577F601E" w14:textId="77777777" w:rsidR="00CB714B" w:rsidRPr="00A11464" w:rsidRDefault="00CB714B" w:rsidP="00A57C62">
            <w:pPr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C973B36" w14:textId="77777777" w:rsidR="00CB714B" w:rsidRPr="00A11464" w:rsidRDefault="00CB714B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</w:tbl>
    <w:p w14:paraId="5A8A48A9" w14:textId="77777777" w:rsidR="009B559C" w:rsidRPr="009B559C" w:rsidRDefault="009B559C">
      <w:pPr>
        <w:rPr>
          <w:sz w:val="16"/>
          <w:szCs w:val="16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188"/>
        <w:gridCol w:w="478"/>
        <w:gridCol w:w="1745"/>
        <w:gridCol w:w="672"/>
        <w:gridCol w:w="773"/>
        <w:gridCol w:w="623"/>
        <w:gridCol w:w="1201"/>
        <w:gridCol w:w="807"/>
        <w:gridCol w:w="1873"/>
      </w:tblGrid>
      <w:tr w:rsidR="009B559C" w:rsidRPr="00A11464" w14:paraId="35AAE7E4" w14:textId="77777777" w:rsidTr="00A11464">
        <w:tc>
          <w:tcPr>
            <w:tcW w:w="1706" w:type="dxa"/>
            <w:gridSpan w:val="2"/>
            <w:shd w:val="clear" w:color="auto" w:fill="auto"/>
            <w:vAlign w:val="bottom"/>
          </w:tcPr>
          <w:p w14:paraId="061255FD" w14:textId="77777777" w:rsidR="009B559C" w:rsidRPr="00A11464" w:rsidRDefault="009B559C" w:rsidP="00A11464">
            <w:pPr>
              <w:spacing w:line="360" w:lineRule="atLeas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 xml:space="preserve">Your </w:t>
            </w:r>
            <w:r w:rsidRPr="00A11464">
              <w:rPr>
                <w:rFonts w:ascii="N Helvetica Narrow" w:hAnsi="N Helvetica Narrow"/>
                <w:sz w:val="20"/>
              </w:rPr>
              <w:t>h</w:t>
            </w:r>
            <w:r w:rsidRPr="00A11464">
              <w:rPr>
                <w:rFonts w:ascii="N Helvetica Narrow" w:hAnsi="N Helvetica Narrow"/>
                <w:sz w:val="20"/>
                <w:szCs w:val="24"/>
              </w:rPr>
              <w:t xml:space="preserve">igh </w:t>
            </w:r>
            <w:r w:rsidRPr="00A11464">
              <w:rPr>
                <w:rFonts w:ascii="N Helvetica Narrow" w:hAnsi="N Helvetica Narrow"/>
                <w:sz w:val="20"/>
              </w:rPr>
              <w:t>s</w:t>
            </w:r>
            <w:r w:rsidRPr="00A11464">
              <w:rPr>
                <w:rFonts w:ascii="N Helvetica Narrow" w:hAnsi="N Helvetica Narrow"/>
                <w:sz w:val="20"/>
                <w:szCs w:val="24"/>
              </w:rPr>
              <w:t>chool:</w:t>
            </w:r>
          </w:p>
        </w:tc>
        <w:tc>
          <w:tcPr>
            <w:tcW w:w="7870" w:type="dxa"/>
            <w:gridSpan w:val="7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8796F2E" w14:textId="77777777" w:rsidR="009B559C" w:rsidRPr="00A11464" w:rsidRDefault="009B559C" w:rsidP="009B559C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5" w:name="Text22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  <w:bookmarkEnd w:id="15"/>
          </w:p>
        </w:tc>
      </w:tr>
      <w:tr w:rsidR="009B559C" w:rsidRPr="00A11464" w14:paraId="5E954659" w14:textId="77777777" w:rsidTr="00A11464">
        <w:tc>
          <w:tcPr>
            <w:tcW w:w="1214" w:type="dxa"/>
            <w:shd w:val="clear" w:color="auto" w:fill="auto"/>
            <w:vAlign w:val="bottom"/>
          </w:tcPr>
          <w:p w14:paraId="788EE7CC" w14:textId="77777777" w:rsidR="009B559C" w:rsidRPr="00A11464" w:rsidRDefault="009B559C" w:rsidP="00A11464">
            <w:pPr>
              <w:spacing w:line="360" w:lineRule="atLeast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City:</w:t>
            </w:r>
          </w:p>
        </w:tc>
        <w:tc>
          <w:tcPr>
            <w:tcW w:w="2313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D5F7260" w14:textId="77777777" w:rsidR="009B559C" w:rsidRPr="00A11464" w:rsidRDefault="009B559C" w:rsidP="009B559C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672" w:type="dxa"/>
            <w:shd w:val="clear" w:color="auto" w:fill="auto"/>
            <w:vAlign w:val="bottom"/>
          </w:tcPr>
          <w:p w14:paraId="71B38AB0" w14:textId="77777777" w:rsidR="009B559C" w:rsidRPr="00A11464" w:rsidRDefault="009B559C" w:rsidP="00A11464">
            <w:pPr>
              <w:spacing w:line="360" w:lineRule="atLeast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</w:rPr>
              <w:t>State</w:t>
            </w:r>
            <w:r w:rsidRPr="00A11464">
              <w:rPr>
                <w:rFonts w:ascii="N Helvetica Narrow" w:hAnsi="N Helvetica Narrow"/>
                <w:sz w:val="20"/>
                <w:szCs w:val="24"/>
              </w:rPr>
              <w:t>:</w:t>
            </w:r>
          </w:p>
        </w:tc>
        <w:tc>
          <w:tcPr>
            <w:tcW w:w="77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FDC7C86" w14:textId="77777777" w:rsidR="009B559C" w:rsidRPr="00A11464" w:rsidRDefault="009B559C" w:rsidP="00A11464">
            <w:pPr>
              <w:ind w:right="-14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627" w:type="dxa"/>
            <w:shd w:val="clear" w:color="auto" w:fill="auto"/>
            <w:vAlign w:val="bottom"/>
          </w:tcPr>
          <w:p w14:paraId="18A1DA74" w14:textId="77777777" w:rsidR="009B559C" w:rsidRPr="00A11464" w:rsidRDefault="009B559C" w:rsidP="00A11464">
            <w:pPr>
              <w:spacing w:line="360" w:lineRule="atLeast"/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Zip:</w:t>
            </w:r>
          </w:p>
        </w:tc>
        <w:tc>
          <w:tcPr>
            <w:tcW w:w="122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4464958" w14:textId="77777777" w:rsidR="009B559C" w:rsidRPr="00A11464" w:rsidRDefault="009B559C" w:rsidP="007A078B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809" w:type="dxa"/>
            <w:shd w:val="clear" w:color="auto" w:fill="auto"/>
            <w:vAlign w:val="bottom"/>
          </w:tcPr>
          <w:p w14:paraId="67786718" w14:textId="77777777" w:rsidR="009B559C" w:rsidRPr="00A11464" w:rsidRDefault="009B559C" w:rsidP="00A11464">
            <w:pPr>
              <w:spacing w:line="360" w:lineRule="atLeast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Phone:</w:t>
            </w:r>
          </w:p>
        </w:tc>
        <w:tc>
          <w:tcPr>
            <w:tcW w:w="194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117F16B" w14:textId="77777777" w:rsidR="009B559C" w:rsidRPr="00A11464" w:rsidRDefault="009B559C" w:rsidP="007A078B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</w:tbl>
    <w:p w14:paraId="1FB8B22E" w14:textId="77777777" w:rsidR="00E04D48" w:rsidRDefault="00E04D48" w:rsidP="004976AD">
      <w:pPr>
        <w:rPr>
          <w:rFonts w:ascii="N Helvetica Narrow" w:hAnsi="N Helvetica Narrow"/>
          <w:sz w:val="20"/>
          <w:szCs w:val="24"/>
        </w:rPr>
        <w:sectPr w:rsidR="00E04D48" w:rsidSect="007C52C8">
          <w:headerReference w:type="first" r:id="rId9"/>
          <w:footerReference w:type="first" r:id="rId10"/>
          <w:type w:val="continuous"/>
          <w:pgSz w:w="12240" w:h="15840" w:code="1"/>
          <w:pgMar w:top="1080" w:right="1440" w:bottom="720" w:left="1440" w:header="720" w:footer="720" w:gutter="0"/>
          <w:pgNumType w:start="1"/>
          <w:cols w:space="720"/>
          <w:titlePg/>
          <w:docGrid w:linePitch="326"/>
        </w:sectPr>
      </w:pPr>
    </w:p>
    <w:p w14:paraId="0B984D21" w14:textId="77777777" w:rsidR="008D625B" w:rsidRPr="00741ECB" w:rsidRDefault="008D625B" w:rsidP="008D625B">
      <w:pPr>
        <w:spacing w:line="360" w:lineRule="atLeast"/>
        <w:rPr>
          <w:rFonts w:ascii="N Helvetica Narrow" w:hAnsi="N Helvetica Narrow"/>
          <w:b/>
          <w:sz w:val="20"/>
          <w:szCs w:val="24"/>
        </w:rPr>
      </w:pPr>
      <w:r w:rsidRPr="00741ECB">
        <w:rPr>
          <w:rFonts w:ascii="N Helvetica Narrow" w:hAnsi="N Helvetica Narrow"/>
          <w:b/>
          <w:sz w:val="20"/>
          <w:szCs w:val="24"/>
        </w:rPr>
        <w:lastRenderedPageBreak/>
        <w:t>Extracurricular School Activities</w:t>
      </w:r>
    </w:p>
    <w:p w14:paraId="6CD3AA3A" w14:textId="77777777" w:rsidR="008D625B" w:rsidRDefault="00E96D94" w:rsidP="008D625B">
      <w:pPr>
        <w:rPr>
          <w:rFonts w:ascii="N Helvetica Narrow" w:hAnsi="N Helvetica Narrow"/>
          <w:b/>
          <w:sz w:val="20"/>
          <w:szCs w:val="24"/>
        </w:rPr>
      </w:pPr>
      <w:r>
        <w:rPr>
          <w:rFonts w:ascii="N Helvetica Narrow" w:hAnsi="N Helvetica Narrow"/>
          <w:sz w:val="20"/>
          <w:szCs w:val="24"/>
        </w:rPr>
        <w:t>Please l</w:t>
      </w:r>
      <w:r w:rsidR="008D625B">
        <w:rPr>
          <w:rFonts w:ascii="N Helvetica Narrow" w:hAnsi="N Helvetica Narrow"/>
          <w:sz w:val="20"/>
          <w:szCs w:val="24"/>
        </w:rPr>
        <w:t xml:space="preserve">ist all high school activities in </w:t>
      </w:r>
      <w:r w:rsidR="008D625B">
        <w:rPr>
          <w:rFonts w:ascii="N Helvetica Narrow" w:hAnsi="N Helvetica Narrow" w:hint="eastAsia"/>
          <w:sz w:val="20"/>
          <w:szCs w:val="24"/>
        </w:rPr>
        <w:t>which</w:t>
      </w:r>
      <w:r w:rsidR="008D625B">
        <w:rPr>
          <w:rFonts w:ascii="N Helvetica Narrow" w:hAnsi="N Helvetica Narrow"/>
          <w:sz w:val="20"/>
          <w:szCs w:val="24"/>
        </w:rPr>
        <w:t xml:space="preserve"> you have participated (e.g. student government, sports, music, clubs, etc.).  Note special awards, honors and offices held.  </w:t>
      </w:r>
      <w:r w:rsidR="008D625B">
        <w:rPr>
          <w:rFonts w:ascii="N Helvetica Narrow" w:hAnsi="N Helvetica Narrow"/>
          <w:i/>
          <w:sz w:val="16"/>
          <w:szCs w:val="16"/>
        </w:rPr>
        <w:t>(Note:  Boxes will expand as you type)</w:t>
      </w:r>
    </w:p>
    <w:p w14:paraId="0F36589A" w14:textId="77777777" w:rsidR="008D625B" w:rsidRDefault="008D625B" w:rsidP="008D625B">
      <w:pPr>
        <w:rPr>
          <w:rFonts w:ascii="N Helvetica Narrow" w:hAnsi="N Helvetica Narrow"/>
          <w:sz w:val="12"/>
          <w:szCs w:val="12"/>
        </w:rPr>
      </w:pPr>
    </w:p>
    <w:tbl>
      <w:tblPr>
        <w:tblW w:w="13500" w:type="dxa"/>
        <w:tblInd w:w="64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10"/>
        <w:gridCol w:w="4590"/>
        <w:gridCol w:w="450"/>
        <w:gridCol w:w="450"/>
        <w:gridCol w:w="450"/>
        <w:gridCol w:w="450"/>
        <w:gridCol w:w="540"/>
        <w:gridCol w:w="855"/>
        <w:gridCol w:w="855"/>
        <w:gridCol w:w="1350"/>
      </w:tblGrid>
      <w:tr w:rsidR="009A767E" w:rsidRPr="00A11464" w14:paraId="0A250974" w14:textId="77777777" w:rsidTr="00B66406">
        <w:trPr>
          <w:trHeight w:val="432"/>
          <w:tblHeader/>
        </w:trPr>
        <w:tc>
          <w:tcPr>
            <w:tcW w:w="3510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2F1C438" w14:textId="77777777" w:rsidR="009A767E" w:rsidRPr="00A11464" w:rsidRDefault="009A767E" w:rsidP="008D625B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Activity</w:t>
            </w:r>
          </w:p>
        </w:tc>
        <w:tc>
          <w:tcPr>
            <w:tcW w:w="4590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0015BA2" w14:textId="77777777" w:rsidR="009A767E" w:rsidRDefault="009A767E" w:rsidP="008D625B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Description</w:t>
            </w:r>
          </w:p>
          <w:p w14:paraId="4F250DAC" w14:textId="77777777" w:rsidR="009A767E" w:rsidRPr="008D625B" w:rsidRDefault="009A767E" w:rsidP="008D625B">
            <w:pPr>
              <w:jc w:val="center"/>
              <w:rPr>
                <w:rFonts w:ascii="N Helvetica Narrow" w:hAnsi="N Helvetica Narrow"/>
                <w:sz w:val="18"/>
                <w:szCs w:val="18"/>
              </w:rPr>
            </w:pPr>
            <w:r w:rsidRPr="008D625B">
              <w:rPr>
                <w:rFonts w:ascii="N Helvetica Narrow" w:hAnsi="N Helvetica Narrow"/>
                <w:sz w:val="18"/>
                <w:szCs w:val="18"/>
              </w:rPr>
              <w:t>(include honors won, letters earned, etc.)</w:t>
            </w:r>
          </w:p>
        </w:tc>
        <w:tc>
          <w:tcPr>
            <w:tcW w:w="2340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B8A65B0" w14:textId="77777777" w:rsidR="009A767E" w:rsidRPr="00A11464" w:rsidRDefault="009A767E" w:rsidP="008D625B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Grade Level or Post Graduate (PG)</w:t>
            </w:r>
          </w:p>
        </w:tc>
        <w:tc>
          <w:tcPr>
            <w:tcW w:w="1710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76BEF58" w14:textId="77777777" w:rsidR="009A767E" w:rsidRPr="00A11464" w:rsidRDefault="009A767E" w:rsidP="008D625B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Approximate Time Spent</w:t>
            </w:r>
          </w:p>
        </w:tc>
        <w:tc>
          <w:tcPr>
            <w:tcW w:w="1350" w:type="dxa"/>
            <w:vMerge w:val="restart"/>
            <w:tcBorders>
              <w:top w:val="single" w:sz="8" w:space="0" w:color="auto"/>
            </w:tcBorders>
            <w:vAlign w:val="center"/>
          </w:tcPr>
          <w:p w14:paraId="32C9FE14" w14:textId="77777777" w:rsidR="009A767E" w:rsidRPr="009A767E" w:rsidRDefault="009A767E" w:rsidP="008D625B">
            <w:pPr>
              <w:jc w:val="center"/>
              <w:rPr>
                <w:rFonts w:ascii="N Helvetica Narrow" w:hAnsi="N Helvetica Narrow"/>
                <w:sz w:val="20"/>
              </w:rPr>
            </w:pPr>
            <w:r w:rsidRPr="009A767E">
              <w:rPr>
                <w:rFonts w:ascii="Times New Roman" w:hAnsi="Times New Roman"/>
                <w:sz w:val="20"/>
              </w:rPr>
              <w:t>If applicable, do you plan to participate in college?</w:t>
            </w:r>
          </w:p>
        </w:tc>
      </w:tr>
      <w:tr w:rsidR="009A767E" w:rsidRPr="00A11464" w14:paraId="3DEA437C" w14:textId="77777777" w:rsidTr="00B66406">
        <w:trPr>
          <w:trHeight w:val="432"/>
        </w:trPr>
        <w:tc>
          <w:tcPr>
            <w:tcW w:w="3510" w:type="dxa"/>
            <w:vMerge/>
            <w:shd w:val="clear" w:color="auto" w:fill="auto"/>
            <w:vAlign w:val="center"/>
          </w:tcPr>
          <w:p w14:paraId="49E865DB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590" w:type="dxa"/>
            <w:vMerge/>
            <w:shd w:val="clear" w:color="auto" w:fill="auto"/>
            <w:vAlign w:val="center"/>
          </w:tcPr>
          <w:p w14:paraId="73985DAB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74E6487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9</w:t>
            </w:r>
          </w:p>
        </w:tc>
        <w:tc>
          <w:tcPr>
            <w:tcW w:w="45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55736F2D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45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487CECE9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450" w:type="dxa"/>
            <w:tcBorders>
              <w:top w:val="single" w:sz="8" w:space="0" w:color="auto"/>
            </w:tcBorders>
            <w:vAlign w:val="center"/>
          </w:tcPr>
          <w:p w14:paraId="7B997F22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540" w:type="dxa"/>
            <w:tcBorders>
              <w:top w:val="single" w:sz="8" w:space="0" w:color="auto"/>
            </w:tcBorders>
            <w:vAlign w:val="center"/>
          </w:tcPr>
          <w:p w14:paraId="4AAF290C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PG</w:t>
            </w:r>
          </w:p>
        </w:tc>
        <w:tc>
          <w:tcPr>
            <w:tcW w:w="855" w:type="dxa"/>
            <w:tcBorders>
              <w:top w:val="single" w:sz="8" w:space="0" w:color="auto"/>
            </w:tcBorders>
            <w:vAlign w:val="center"/>
          </w:tcPr>
          <w:p w14:paraId="3CC68834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Hours per Week</w:t>
            </w:r>
          </w:p>
        </w:tc>
        <w:tc>
          <w:tcPr>
            <w:tcW w:w="855" w:type="dxa"/>
            <w:tcBorders>
              <w:top w:val="single" w:sz="8" w:space="0" w:color="auto"/>
            </w:tcBorders>
            <w:vAlign w:val="center"/>
          </w:tcPr>
          <w:p w14:paraId="2763FA60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Weeks per Year</w:t>
            </w:r>
          </w:p>
        </w:tc>
        <w:tc>
          <w:tcPr>
            <w:tcW w:w="1350" w:type="dxa"/>
            <w:vMerge/>
            <w:vAlign w:val="center"/>
          </w:tcPr>
          <w:p w14:paraId="4188F34A" w14:textId="77777777" w:rsidR="009A767E" w:rsidRPr="00D52787" w:rsidRDefault="009A767E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9A767E" w:rsidRPr="00A11464" w14:paraId="26C1D9A4" w14:textId="77777777" w:rsidTr="00B66406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5F2BD193" w14:textId="77777777" w:rsidR="009A767E" w:rsidRPr="00A11464" w:rsidRDefault="009A767E" w:rsidP="008D625B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2F13D2F7" w14:textId="77777777" w:rsidR="009A767E" w:rsidRPr="00D52787" w:rsidRDefault="009A767E" w:rsidP="008D625B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26910A0D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253B50AB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6F926F95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5FCFA18F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3B75E3A9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34AB95C6" w14:textId="77777777" w:rsidR="009A767E" w:rsidRPr="008D625B" w:rsidRDefault="009A767E" w:rsidP="000E44E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359D9C6E" w14:textId="77777777" w:rsidR="009A767E" w:rsidRPr="008D625B" w:rsidRDefault="009A767E" w:rsidP="000E44E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7A86F715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61232434" w14:textId="77777777" w:rsidTr="00B66406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75C7298A" w14:textId="77777777" w:rsidR="009A767E" w:rsidRPr="00A11464" w:rsidRDefault="009A767E" w:rsidP="008D625B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74917F7A" w14:textId="77777777" w:rsidR="009A767E" w:rsidRPr="00D52787" w:rsidRDefault="009A767E" w:rsidP="008D625B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0CD45E57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4A33DC30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4292FA33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1B954B6C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497B405B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1860BFE6" w14:textId="77777777" w:rsidR="009A767E" w:rsidRPr="008D625B" w:rsidRDefault="009A767E" w:rsidP="000E44E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52AE900D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0DD93717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77FD9C69" w14:textId="77777777" w:rsidTr="00B66406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1C30B73C" w14:textId="77777777" w:rsidR="009A767E" w:rsidRPr="00A11464" w:rsidRDefault="009A767E" w:rsidP="008D625B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13F23232" w14:textId="77777777" w:rsidR="009A767E" w:rsidRPr="00D52787" w:rsidRDefault="009A767E" w:rsidP="008D625B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4D7C60E2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379DAB33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36BD88FD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203D1400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6234FF6B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26378749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3B4DC613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31B4967A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4D857C4E" w14:textId="77777777" w:rsidTr="00B66406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57665D08" w14:textId="77777777" w:rsidR="009A767E" w:rsidRPr="00A11464" w:rsidRDefault="009A767E" w:rsidP="008D625B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0D0BE389" w14:textId="77777777" w:rsidR="009A767E" w:rsidRPr="00D52787" w:rsidRDefault="009A767E" w:rsidP="008D625B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1C24BA44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480A7EB8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55AC45A3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4CF87487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729B319C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46CB3451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7CA2F0FF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12046438" w14:textId="77777777" w:rsidR="009A767E" w:rsidRPr="008D625B" w:rsidRDefault="009A767E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3D1497DF" w14:textId="77777777" w:rsidTr="00B66406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14FE8C83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04613EB5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21AF535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5E1BE852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6FAC7DD5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476451BC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6EA06ECA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1BC71EE4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40F8CCB2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23D1A786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5951ECF6" w14:textId="77777777" w:rsidTr="00B66406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5A1317D5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29862DB5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1B943EBD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2137A52A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6EC8013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09E292D7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5427F415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1BCBA964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6F2E1A0C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56AA2B74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206510AA" w14:textId="77777777" w:rsidTr="00B66406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36FC81D1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100D10B6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6046CB2A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16ECFB2D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1C6CBCED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12987FD5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7F6CB689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08A3B3C3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0B33FB69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6440AE21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74789837" w14:textId="77777777" w:rsidTr="00B66406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603D1A14" w14:textId="77777777" w:rsidR="009A767E" w:rsidRPr="009A767E" w:rsidRDefault="009A767E" w:rsidP="009A767E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231E66AE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6055ECE3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5B6DABD6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196615C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7C5D1487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19E97E93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2DA986E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5BA7FF1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56F0F1C9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</w:tbl>
    <w:p w14:paraId="51745AE8" w14:textId="77777777" w:rsidR="008D625B" w:rsidRDefault="008D625B" w:rsidP="004976AD">
      <w:pPr>
        <w:rPr>
          <w:rFonts w:ascii="N Helvetica Narrow" w:hAnsi="N Helvetica Narrow"/>
          <w:b/>
          <w:sz w:val="20"/>
          <w:szCs w:val="24"/>
        </w:rPr>
      </w:pPr>
    </w:p>
    <w:p w14:paraId="77D069E4" w14:textId="77777777" w:rsidR="00D035E9" w:rsidRDefault="009A767E" w:rsidP="004976AD">
      <w:pPr>
        <w:rPr>
          <w:rFonts w:ascii="N Helvetica Narrow" w:hAnsi="N Helvetica Narrow"/>
          <w:b/>
          <w:sz w:val="20"/>
          <w:szCs w:val="24"/>
        </w:rPr>
      </w:pPr>
      <w:r>
        <w:rPr>
          <w:rFonts w:ascii="N Helvetica Narrow" w:hAnsi="N Helvetica Narrow"/>
          <w:b/>
          <w:sz w:val="20"/>
          <w:szCs w:val="24"/>
        </w:rPr>
        <w:t>Work Experience</w:t>
      </w:r>
    </w:p>
    <w:p w14:paraId="117B5A73" w14:textId="77777777" w:rsidR="00D035E9" w:rsidRPr="00D035E9" w:rsidRDefault="00D035E9" w:rsidP="00D035E9">
      <w:pPr>
        <w:rPr>
          <w:rFonts w:ascii="N Helvetica Narrow" w:hAnsi="N Helvetica Narrow"/>
          <w:i/>
          <w:sz w:val="16"/>
          <w:szCs w:val="16"/>
        </w:rPr>
      </w:pPr>
      <w:r>
        <w:rPr>
          <w:rFonts w:ascii="N Helvetica Narrow" w:hAnsi="N Helvetica Narrow"/>
          <w:sz w:val="20"/>
          <w:szCs w:val="24"/>
        </w:rPr>
        <w:t xml:space="preserve">Please list your paid work </w:t>
      </w:r>
      <w:r>
        <w:rPr>
          <w:rFonts w:ascii="N Helvetica Narrow" w:hAnsi="N Helvetica Narrow" w:hint="eastAsia"/>
          <w:sz w:val="20"/>
          <w:szCs w:val="24"/>
        </w:rPr>
        <w:t>experience</w:t>
      </w:r>
      <w:r w:rsidR="00E96D94">
        <w:rPr>
          <w:rFonts w:ascii="N Helvetica Narrow" w:hAnsi="N Helvetica Narrow"/>
          <w:sz w:val="20"/>
          <w:szCs w:val="24"/>
        </w:rPr>
        <w:t xml:space="preserve"> during high school</w:t>
      </w:r>
      <w:r>
        <w:rPr>
          <w:rFonts w:ascii="N Helvetica Narrow" w:hAnsi="N Helvetica Narrow"/>
          <w:sz w:val="20"/>
          <w:szCs w:val="24"/>
        </w:rPr>
        <w:t xml:space="preserve">.  </w:t>
      </w:r>
      <w:r>
        <w:rPr>
          <w:rFonts w:ascii="N Helvetica Narrow" w:hAnsi="N Helvetica Narrow"/>
          <w:i/>
          <w:sz w:val="16"/>
          <w:szCs w:val="16"/>
        </w:rPr>
        <w:t>(Note:  Boxes will expand as you type)</w:t>
      </w:r>
    </w:p>
    <w:p w14:paraId="4449A2C0" w14:textId="77777777" w:rsidR="00D035E9" w:rsidRDefault="00D035E9" w:rsidP="00D035E9">
      <w:pPr>
        <w:rPr>
          <w:rFonts w:ascii="N Helvetica Narrow" w:hAnsi="N Helvetica Narrow"/>
          <w:sz w:val="12"/>
          <w:szCs w:val="12"/>
        </w:rPr>
      </w:pPr>
    </w:p>
    <w:tbl>
      <w:tblPr>
        <w:tblW w:w="0" w:type="auto"/>
        <w:tblInd w:w="64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10"/>
        <w:gridCol w:w="4500"/>
        <w:gridCol w:w="450"/>
        <w:gridCol w:w="450"/>
        <w:gridCol w:w="450"/>
        <w:gridCol w:w="450"/>
        <w:gridCol w:w="450"/>
        <w:gridCol w:w="887"/>
        <w:gridCol w:w="797"/>
        <w:gridCol w:w="797"/>
        <w:gridCol w:w="798"/>
      </w:tblGrid>
      <w:tr w:rsidR="008D625B" w:rsidRPr="00A11464" w14:paraId="5DDF12FA" w14:textId="77777777" w:rsidTr="009A767E">
        <w:trPr>
          <w:trHeight w:val="432"/>
        </w:trPr>
        <w:tc>
          <w:tcPr>
            <w:tcW w:w="3510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57F589B3" w14:textId="77777777" w:rsidR="008D625B" w:rsidRPr="00A11464" w:rsidRDefault="008D625B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Employer</w:t>
            </w:r>
          </w:p>
        </w:tc>
        <w:tc>
          <w:tcPr>
            <w:tcW w:w="4500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1B06BBA" w14:textId="77777777" w:rsidR="008D625B" w:rsidRPr="00A11464" w:rsidRDefault="008D625B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Position</w:t>
            </w:r>
          </w:p>
        </w:tc>
        <w:tc>
          <w:tcPr>
            <w:tcW w:w="2250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8216DEC" w14:textId="77777777" w:rsidR="008D625B" w:rsidRPr="00A11464" w:rsidRDefault="008D625B" w:rsidP="008D625B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Grade Level or Post Graduate (PG)</w:t>
            </w:r>
          </w:p>
        </w:tc>
        <w:tc>
          <w:tcPr>
            <w:tcW w:w="1684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582EF25" w14:textId="77777777" w:rsidR="008D625B" w:rsidRPr="00A11464" w:rsidRDefault="008D625B" w:rsidP="00D52787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Approximate Time Spent</w:t>
            </w:r>
          </w:p>
        </w:tc>
        <w:tc>
          <w:tcPr>
            <w:tcW w:w="1595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B1D4B4F" w14:textId="77777777" w:rsidR="008D625B" w:rsidRPr="00A11464" w:rsidRDefault="008D625B" w:rsidP="00D52787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When were you employed?</w:t>
            </w:r>
          </w:p>
        </w:tc>
      </w:tr>
      <w:tr w:rsidR="008D625B" w:rsidRPr="00A11464" w14:paraId="04A3C2FF" w14:textId="77777777" w:rsidTr="009A767E">
        <w:trPr>
          <w:trHeight w:val="432"/>
        </w:trPr>
        <w:tc>
          <w:tcPr>
            <w:tcW w:w="3510" w:type="dxa"/>
            <w:vMerge/>
            <w:shd w:val="clear" w:color="auto" w:fill="auto"/>
            <w:vAlign w:val="center"/>
          </w:tcPr>
          <w:p w14:paraId="51E7F5A2" w14:textId="77777777" w:rsidR="008D625B" w:rsidRPr="00D52787" w:rsidRDefault="008D625B" w:rsidP="00D52787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500" w:type="dxa"/>
            <w:vMerge/>
            <w:shd w:val="clear" w:color="auto" w:fill="auto"/>
            <w:vAlign w:val="center"/>
          </w:tcPr>
          <w:p w14:paraId="4AC72882" w14:textId="77777777" w:rsidR="008D625B" w:rsidRPr="00D52787" w:rsidRDefault="008D625B" w:rsidP="00D52787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5569E934" w14:textId="77777777" w:rsidR="008D625B" w:rsidRPr="00D52787" w:rsidRDefault="008D625B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9</w:t>
            </w:r>
          </w:p>
        </w:tc>
        <w:tc>
          <w:tcPr>
            <w:tcW w:w="45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5B2451E5" w14:textId="77777777" w:rsidR="008D625B" w:rsidRPr="00D52787" w:rsidRDefault="008D625B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45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1B66AE83" w14:textId="77777777" w:rsidR="008D625B" w:rsidRPr="00D52787" w:rsidRDefault="008D625B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450" w:type="dxa"/>
            <w:tcBorders>
              <w:top w:val="single" w:sz="8" w:space="0" w:color="auto"/>
            </w:tcBorders>
            <w:vAlign w:val="center"/>
          </w:tcPr>
          <w:p w14:paraId="4D4195C8" w14:textId="77777777" w:rsidR="008D625B" w:rsidRPr="00D52787" w:rsidRDefault="008D625B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450" w:type="dxa"/>
            <w:tcBorders>
              <w:top w:val="single" w:sz="8" w:space="0" w:color="auto"/>
            </w:tcBorders>
            <w:vAlign w:val="center"/>
          </w:tcPr>
          <w:p w14:paraId="681BEA5A" w14:textId="77777777" w:rsidR="008D625B" w:rsidRPr="00D52787" w:rsidRDefault="008D625B" w:rsidP="008D625B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PG</w:t>
            </w:r>
          </w:p>
        </w:tc>
        <w:tc>
          <w:tcPr>
            <w:tcW w:w="887" w:type="dxa"/>
            <w:tcBorders>
              <w:top w:val="single" w:sz="8" w:space="0" w:color="auto"/>
            </w:tcBorders>
            <w:vAlign w:val="center"/>
          </w:tcPr>
          <w:p w14:paraId="11FA7097" w14:textId="77777777" w:rsidR="008D625B" w:rsidRPr="00D52787" w:rsidRDefault="008D625B" w:rsidP="00D52787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Hours per Week</w:t>
            </w:r>
          </w:p>
        </w:tc>
        <w:tc>
          <w:tcPr>
            <w:tcW w:w="797" w:type="dxa"/>
            <w:tcBorders>
              <w:top w:val="single" w:sz="8" w:space="0" w:color="auto"/>
            </w:tcBorders>
            <w:vAlign w:val="center"/>
          </w:tcPr>
          <w:p w14:paraId="4FBE07ED" w14:textId="77777777" w:rsidR="008D625B" w:rsidRPr="00D52787" w:rsidRDefault="008D625B" w:rsidP="00D52787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Weeks per Year</w:t>
            </w:r>
          </w:p>
        </w:tc>
        <w:tc>
          <w:tcPr>
            <w:tcW w:w="797" w:type="dxa"/>
            <w:tcBorders>
              <w:top w:val="single" w:sz="8" w:space="0" w:color="auto"/>
            </w:tcBorders>
            <w:vAlign w:val="center"/>
          </w:tcPr>
          <w:p w14:paraId="4842FC58" w14:textId="77777777" w:rsidR="008D625B" w:rsidRPr="00D52787" w:rsidRDefault="008D625B" w:rsidP="00D52787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School Year</w:t>
            </w:r>
          </w:p>
        </w:tc>
        <w:tc>
          <w:tcPr>
            <w:tcW w:w="798" w:type="dxa"/>
            <w:tcBorders>
              <w:top w:val="single" w:sz="8" w:space="0" w:color="auto"/>
            </w:tcBorders>
            <w:vAlign w:val="center"/>
          </w:tcPr>
          <w:p w14:paraId="4CD78F5D" w14:textId="77777777" w:rsidR="008D625B" w:rsidRPr="00D52787" w:rsidRDefault="008D625B" w:rsidP="00D52787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52787">
              <w:rPr>
                <w:rFonts w:ascii="Times New Roman" w:hAnsi="Times New Roman"/>
                <w:sz w:val="16"/>
                <w:szCs w:val="16"/>
              </w:rPr>
              <w:t>Summer / School Break</w:t>
            </w:r>
          </w:p>
        </w:tc>
      </w:tr>
      <w:tr w:rsidR="008D625B" w:rsidRPr="00A11464" w14:paraId="62317B58" w14:textId="77777777" w:rsidTr="009A767E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197C6CCF" w14:textId="77777777" w:rsidR="008D625B" w:rsidRPr="00A11464" w:rsidRDefault="008D625B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5566EF34" w14:textId="77777777" w:rsidR="008D625B" w:rsidRPr="00D52787" w:rsidRDefault="008D625B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68F38BF5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624D2FB0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462B4C2D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06164101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1EC870FF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87" w:type="dxa"/>
            <w:vAlign w:val="center"/>
          </w:tcPr>
          <w:p w14:paraId="0AA3B1DE" w14:textId="77777777" w:rsidR="008D625B" w:rsidRPr="008D625B" w:rsidRDefault="008D625B" w:rsidP="00D52787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797" w:type="dxa"/>
            <w:vAlign w:val="center"/>
          </w:tcPr>
          <w:p w14:paraId="44EB5336" w14:textId="77777777" w:rsidR="008D625B" w:rsidRPr="008D625B" w:rsidRDefault="008D625B" w:rsidP="00D52787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797" w:type="dxa"/>
            <w:vAlign w:val="center"/>
          </w:tcPr>
          <w:p w14:paraId="12E415FD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2"/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798" w:type="dxa"/>
            <w:vAlign w:val="center"/>
          </w:tcPr>
          <w:p w14:paraId="532C3671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8D625B" w:rsidRPr="00A11464" w14:paraId="2338B37E" w14:textId="77777777" w:rsidTr="009A767E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1F55C732" w14:textId="77777777" w:rsidR="008D625B" w:rsidRPr="00A11464" w:rsidRDefault="008D625B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38C7960B" w14:textId="77777777" w:rsidR="008D625B" w:rsidRPr="00D52787" w:rsidRDefault="008D625B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5BD3E568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6B14B692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14ACFF8B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4BD43EC1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287841FD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87" w:type="dxa"/>
            <w:vAlign w:val="center"/>
          </w:tcPr>
          <w:p w14:paraId="28885284" w14:textId="77777777" w:rsidR="008D625B" w:rsidRPr="008D625B" w:rsidRDefault="008D625B" w:rsidP="00D52787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797" w:type="dxa"/>
            <w:vAlign w:val="center"/>
          </w:tcPr>
          <w:p w14:paraId="10D24FFF" w14:textId="77777777" w:rsidR="008D625B" w:rsidRPr="008D625B" w:rsidRDefault="008D625B" w:rsidP="00D52787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797" w:type="dxa"/>
            <w:vAlign w:val="center"/>
          </w:tcPr>
          <w:p w14:paraId="6F53AC65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798" w:type="dxa"/>
            <w:vAlign w:val="center"/>
          </w:tcPr>
          <w:p w14:paraId="780998D2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8D625B" w:rsidRPr="00A11464" w14:paraId="6BD40D7B" w14:textId="77777777" w:rsidTr="009A767E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514A9E59" w14:textId="77777777" w:rsidR="008D625B" w:rsidRPr="00A11464" w:rsidRDefault="008D625B" w:rsidP="008D625B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36A9914D" w14:textId="77777777" w:rsidR="008D625B" w:rsidRPr="00D52787" w:rsidRDefault="008D625B" w:rsidP="008D625B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22381011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5BCD0E87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64B32D47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48DCEDA2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5E954ED2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87" w:type="dxa"/>
            <w:vAlign w:val="center"/>
          </w:tcPr>
          <w:p w14:paraId="20FDA881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797" w:type="dxa"/>
            <w:vAlign w:val="center"/>
          </w:tcPr>
          <w:p w14:paraId="3E362B04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797" w:type="dxa"/>
            <w:vAlign w:val="center"/>
          </w:tcPr>
          <w:p w14:paraId="3F1CFD3D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798" w:type="dxa"/>
            <w:vAlign w:val="center"/>
          </w:tcPr>
          <w:p w14:paraId="562BDD42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8D625B" w:rsidRPr="00A11464" w14:paraId="4A6CD96C" w14:textId="77777777" w:rsidTr="009A767E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41162616" w14:textId="77777777" w:rsidR="008D625B" w:rsidRPr="00A11464" w:rsidRDefault="008D625B" w:rsidP="008D625B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09C00452" w14:textId="77777777" w:rsidR="008D625B" w:rsidRPr="00D52787" w:rsidRDefault="008D625B" w:rsidP="008D625B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2672679A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0DFD4010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478F535E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607E27C5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62C89C9C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87" w:type="dxa"/>
            <w:vAlign w:val="center"/>
          </w:tcPr>
          <w:p w14:paraId="452D0A07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797" w:type="dxa"/>
            <w:vAlign w:val="center"/>
          </w:tcPr>
          <w:p w14:paraId="6BE683F5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797" w:type="dxa"/>
            <w:vAlign w:val="center"/>
          </w:tcPr>
          <w:p w14:paraId="056150E8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798" w:type="dxa"/>
            <w:vAlign w:val="center"/>
          </w:tcPr>
          <w:p w14:paraId="01699459" w14:textId="77777777" w:rsidR="008D625B" w:rsidRPr="008D625B" w:rsidRDefault="008D625B" w:rsidP="008D625B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</w:tbl>
    <w:p w14:paraId="4CDDDBD4" w14:textId="77777777" w:rsidR="00D035E9" w:rsidRPr="00741ECB" w:rsidRDefault="00055326">
      <w:pPr>
        <w:spacing w:line="360" w:lineRule="atLeast"/>
        <w:rPr>
          <w:rFonts w:ascii="N Helvetica Narrow" w:hAnsi="N Helvetica Narrow"/>
          <w:b/>
          <w:sz w:val="20"/>
          <w:szCs w:val="24"/>
        </w:rPr>
      </w:pPr>
      <w:r>
        <w:rPr>
          <w:rFonts w:ascii="N Helvetica Narrow" w:hAnsi="N Helvetica Narrow"/>
          <w:b/>
          <w:sz w:val="20"/>
          <w:szCs w:val="24"/>
        </w:rPr>
        <w:lastRenderedPageBreak/>
        <w:t>Outside Activities</w:t>
      </w:r>
      <w:r w:rsidR="0050289E">
        <w:rPr>
          <w:rFonts w:ascii="N Helvetica Narrow" w:hAnsi="N Helvetica Narrow"/>
          <w:b/>
          <w:sz w:val="20"/>
          <w:szCs w:val="24"/>
        </w:rPr>
        <w:t xml:space="preserve">  </w:t>
      </w:r>
      <w:r>
        <w:rPr>
          <w:rFonts w:ascii="N Helvetica Narrow" w:hAnsi="N Helvetica Narrow"/>
          <w:b/>
          <w:sz w:val="20"/>
          <w:szCs w:val="24"/>
        </w:rPr>
        <w:t xml:space="preserve"> </w:t>
      </w:r>
    </w:p>
    <w:p w14:paraId="76471FEA" w14:textId="77777777" w:rsidR="00741ECB" w:rsidRPr="00D035E9" w:rsidRDefault="00741ECB" w:rsidP="00741ECB">
      <w:pPr>
        <w:rPr>
          <w:rFonts w:ascii="N Helvetica Narrow" w:hAnsi="N Helvetica Narrow"/>
          <w:i/>
          <w:sz w:val="16"/>
          <w:szCs w:val="16"/>
        </w:rPr>
      </w:pPr>
      <w:r>
        <w:rPr>
          <w:rFonts w:ascii="N Helvetica Narrow" w:hAnsi="N Helvetica Narrow"/>
          <w:sz w:val="20"/>
          <w:szCs w:val="24"/>
        </w:rPr>
        <w:t xml:space="preserve">Please list </w:t>
      </w:r>
      <w:r w:rsidR="00055326">
        <w:rPr>
          <w:rFonts w:ascii="N Helvetica Narrow" w:hAnsi="N Helvetica Narrow"/>
          <w:sz w:val="20"/>
          <w:szCs w:val="24"/>
        </w:rPr>
        <w:t xml:space="preserve">any outside activities during </w:t>
      </w:r>
      <w:r w:rsidR="00D52787">
        <w:rPr>
          <w:rFonts w:ascii="N Helvetica Narrow" w:hAnsi="N Helvetica Narrow"/>
          <w:sz w:val="20"/>
          <w:szCs w:val="24"/>
        </w:rPr>
        <w:t>high school</w:t>
      </w:r>
      <w:r w:rsidR="00055326">
        <w:rPr>
          <w:rFonts w:ascii="N Helvetica Narrow" w:hAnsi="N Helvetica Narrow"/>
          <w:sz w:val="20"/>
          <w:szCs w:val="24"/>
        </w:rPr>
        <w:t xml:space="preserve"> including</w:t>
      </w:r>
      <w:r>
        <w:rPr>
          <w:rFonts w:ascii="N Helvetica Narrow" w:hAnsi="N Helvetica Narrow"/>
          <w:sz w:val="20"/>
          <w:szCs w:val="24"/>
        </w:rPr>
        <w:t xml:space="preserve"> </w:t>
      </w:r>
      <w:r w:rsidR="005E096E">
        <w:rPr>
          <w:rFonts w:ascii="N Helvetica Narrow" w:hAnsi="N Helvetica Narrow"/>
          <w:sz w:val="20"/>
          <w:szCs w:val="24"/>
        </w:rPr>
        <w:t xml:space="preserve">but not limited to </w:t>
      </w:r>
      <w:r>
        <w:rPr>
          <w:rFonts w:ascii="N Helvetica Narrow" w:hAnsi="N Helvetica Narrow"/>
          <w:sz w:val="20"/>
          <w:szCs w:val="24"/>
        </w:rPr>
        <w:t xml:space="preserve">volunteer </w:t>
      </w:r>
      <w:r>
        <w:rPr>
          <w:rFonts w:ascii="N Helvetica Narrow" w:hAnsi="N Helvetica Narrow" w:hint="eastAsia"/>
          <w:sz w:val="20"/>
          <w:szCs w:val="24"/>
        </w:rPr>
        <w:t>and community service</w:t>
      </w:r>
      <w:r>
        <w:rPr>
          <w:rFonts w:ascii="N Helvetica Narrow" w:hAnsi="N Helvetica Narrow"/>
          <w:sz w:val="20"/>
          <w:szCs w:val="24"/>
        </w:rPr>
        <w:t xml:space="preserve">.  </w:t>
      </w:r>
      <w:r>
        <w:rPr>
          <w:rFonts w:ascii="N Helvetica Narrow" w:hAnsi="N Helvetica Narrow"/>
          <w:i/>
          <w:sz w:val="16"/>
          <w:szCs w:val="16"/>
        </w:rPr>
        <w:t>(Note:  Boxes will expand as you type)</w:t>
      </w:r>
    </w:p>
    <w:p w14:paraId="21A0544A" w14:textId="77777777" w:rsidR="009A767E" w:rsidRDefault="009A767E" w:rsidP="009A767E">
      <w:pPr>
        <w:rPr>
          <w:rFonts w:ascii="N Helvetica Narrow" w:hAnsi="N Helvetica Narrow"/>
          <w:sz w:val="12"/>
          <w:szCs w:val="12"/>
        </w:rPr>
      </w:pPr>
    </w:p>
    <w:tbl>
      <w:tblPr>
        <w:tblW w:w="0" w:type="auto"/>
        <w:tblInd w:w="64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10"/>
        <w:gridCol w:w="4590"/>
        <w:gridCol w:w="450"/>
        <w:gridCol w:w="450"/>
        <w:gridCol w:w="450"/>
        <w:gridCol w:w="450"/>
        <w:gridCol w:w="540"/>
        <w:gridCol w:w="855"/>
        <w:gridCol w:w="855"/>
        <w:gridCol w:w="1350"/>
      </w:tblGrid>
      <w:tr w:rsidR="009A767E" w:rsidRPr="00A11464" w14:paraId="256FBD0A" w14:textId="77777777" w:rsidTr="009A767E">
        <w:trPr>
          <w:trHeight w:val="432"/>
        </w:trPr>
        <w:tc>
          <w:tcPr>
            <w:tcW w:w="3510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1ECE4D29" w14:textId="77777777" w:rsidR="009A767E" w:rsidRPr="00A11464" w:rsidRDefault="009A767E" w:rsidP="009A767E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Activity</w:t>
            </w:r>
          </w:p>
        </w:tc>
        <w:tc>
          <w:tcPr>
            <w:tcW w:w="4590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6B72F329" w14:textId="77777777" w:rsidR="009A767E" w:rsidRDefault="009A767E" w:rsidP="009A767E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Description</w:t>
            </w:r>
          </w:p>
          <w:p w14:paraId="33E760DC" w14:textId="77777777" w:rsidR="009A767E" w:rsidRPr="008D625B" w:rsidRDefault="009A767E" w:rsidP="009A767E">
            <w:pPr>
              <w:jc w:val="center"/>
              <w:rPr>
                <w:rFonts w:ascii="N Helvetica Narrow" w:hAnsi="N Helvetica Narrow"/>
                <w:sz w:val="18"/>
                <w:szCs w:val="18"/>
              </w:rPr>
            </w:pPr>
            <w:r w:rsidRPr="008D625B">
              <w:rPr>
                <w:rFonts w:ascii="N Helvetica Narrow" w:hAnsi="N Helvetica Narrow"/>
                <w:sz w:val="18"/>
                <w:szCs w:val="18"/>
              </w:rPr>
              <w:t>(include honors won, letters earned, etc.)</w:t>
            </w:r>
          </w:p>
        </w:tc>
        <w:tc>
          <w:tcPr>
            <w:tcW w:w="2340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E7BA03A" w14:textId="77777777" w:rsidR="009A767E" w:rsidRPr="00A11464" w:rsidRDefault="009A767E" w:rsidP="009A767E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Grade Level or Post Graduate (PG)</w:t>
            </w:r>
          </w:p>
        </w:tc>
        <w:tc>
          <w:tcPr>
            <w:tcW w:w="1710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7BEB5C5" w14:textId="77777777" w:rsidR="009A767E" w:rsidRPr="00A11464" w:rsidRDefault="009A767E" w:rsidP="009A767E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Approximate Time Spent</w:t>
            </w:r>
          </w:p>
        </w:tc>
        <w:tc>
          <w:tcPr>
            <w:tcW w:w="1350" w:type="dxa"/>
            <w:vMerge w:val="restart"/>
            <w:tcBorders>
              <w:top w:val="single" w:sz="8" w:space="0" w:color="auto"/>
            </w:tcBorders>
            <w:vAlign w:val="center"/>
          </w:tcPr>
          <w:p w14:paraId="6A504B90" w14:textId="77777777" w:rsidR="009A767E" w:rsidRPr="009A767E" w:rsidRDefault="009A767E" w:rsidP="009A767E">
            <w:pPr>
              <w:jc w:val="center"/>
              <w:rPr>
                <w:rFonts w:ascii="N Helvetica Narrow" w:hAnsi="N Helvetica Narrow"/>
                <w:sz w:val="20"/>
              </w:rPr>
            </w:pPr>
            <w:r w:rsidRPr="009A767E">
              <w:rPr>
                <w:rFonts w:ascii="Times New Roman" w:hAnsi="Times New Roman"/>
                <w:sz w:val="20"/>
              </w:rPr>
              <w:t>If applicable, do you plan to participate in college?</w:t>
            </w:r>
          </w:p>
        </w:tc>
      </w:tr>
      <w:tr w:rsidR="009A767E" w:rsidRPr="00A11464" w14:paraId="1F0D2C23" w14:textId="77777777" w:rsidTr="009A767E">
        <w:trPr>
          <w:trHeight w:val="432"/>
        </w:trPr>
        <w:tc>
          <w:tcPr>
            <w:tcW w:w="3510" w:type="dxa"/>
            <w:vMerge/>
            <w:shd w:val="clear" w:color="auto" w:fill="auto"/>
            <w:vAlign w:val="center"/>
          </w:tcPr>
          <w:p w14:paraId="4AB3E76C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590" w:type="dxa"/>
            <w:vMerge/>
            <w:shd w:val="clear" w:color="auto" w:fill="auto"/>
            <w:vAlign w:val="center"/>
          </w:tcPr>
          <w:p w14:paraId="72C1FC50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16F9805A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9</w:t>
            </w:r>
          </w:p>
        </w:tc>
        <w:tc>
          <w:tcPr>
            <w:tcW w:w="45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7CBDB6C3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45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15194E47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450" w:type="dxa"/>
            <w:tcBorders>
              <w:top w:val="single" w:sz="8" w:space="0" w:color="auto"/>
            </w:tcBorders>
            <w:vAlign w:val="center"/>
          </w:tcPr>
          <w:p w14:paraId="06DCC1F4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540" w:type="dxa"/>
            <w:tcBorders>
              <w:top w:val="single" w:sz="8" w:space="0" w:color="auto"/>
            </w:tcBorders>
            <w:vAlign w:val="center"/>
          </w:tcPr>
          <w:p w14:paraId="5E095E0B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PG</w:t>
            </w:r>
          </w:p>
        </w:tc>
        <w:tc>
          <w:tcPr>
            <w:tcW w:w="855" w:type="dxa"/>
            <w:tcBorders>
              <w:top w:val="single" w:sz="8" w:space="0" w:color="auto"/>
            </w:tcBorders>
            <w:vAlign w:val="center"/>
          </w:tcPr>
          <w:p w14:paraId="2869B2E0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Hours per Week</w:t>
            </w:r>
          </w:p>
        </w:tc>
        <w:tc>
          <w:tcPr>
            <w:tcW w:w="855" w:type="dxa"/>
            <w:tcBorders>
              <w:top w:val="single" w:sz="8" w:space="0" w:color="auto"/>
            </w:tcBorders>
            <w:vAlign w:val="center"/>
          </w:tcPr>
          <w:p w14:paraId="79FFFDE8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Weeks per Year</w:t>
            </w:r>
          </w:p>
        </w:tc>
        <w:tc>
          <w:tcPr>
            <w:tcW w:w="1350" w:type="dxa"/>
            <w:vMerge/>
            <w:vAlign w:val="center"/>
          </w:tcPr>
          <w:p w14:paraId="6CBCB8DF" w14:textId="77777777" w:rsidR="009A767E" w:rsidRPr="00D52787" w:rsidRDefault="009A767E" w:rsidP="009A76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9A767E" w:rsidRPr="00A11464" w14:paraId="479BB187" w14:textId="77777777" w:rsidTr="009A767E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57630E8F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0E32679B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3EBD6F1D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045C8228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6BF9EB1B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6DBD5BF3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147D5DE9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28886506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1398658F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587CD246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10E8CDE9" w14:textId="77777777" w:rsidTr="009A767E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3AF669AD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1A40DF53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45C445F3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15BC4A1B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7373A494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367DB981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10424788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59BEF2B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0D713251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4AA401E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52049A88" w14:textId="77777777" w:rsidTr="009A767E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4E302DD3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295ACAC0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1B20EC16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590DD4A5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02A390D1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57F7515B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45F8E913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791266A6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51F8EBF5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5581075F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7F1D3A39" w14:textId="77777777" w:rsidTr="009A767E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15A93724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17B50A7E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17602FE9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601AB098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7AF5A4D6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3CC19BFB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6A89B7EF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40623E2A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13F7B225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2079E399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1B2EBC52" w14:textId="77777777" w:rsidTr="009A767E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1F4F8E27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4A0D21F1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74DC0818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382F6FFD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0EE80CB6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773C66C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633EBC46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78C9B24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6CC845DF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5A2D6955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4EA88D48" w14:textId="77777777" w:rsidTr="009A767E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6AFB527B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46981778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53C927E4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670C32BD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5A035F7D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4E732EA7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33D19A41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0B178470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2040617B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60E86647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A767E" w:rsidRPr="00A11464" w14:paraId="25CF7FFE" w14:textId="77777777" w:rsidTr="009A767E">
        <w:trPr>
          <w:trHeight w:val="432"/>
        </w:trPr>
        <w:tc>
          <w:tcPr>
            <w:tcW w:w="3510" w:type="dxa"/>
            <w:shd w:val="clear" w:color="auto" w:fill="auto"/>
            <w:vAlign w:val="center"/>
          </w:tcPr>
          <w:p w14:paraId="3340D4AE" w14:textId="77777777" w:rsidR="009A767E" w:rsidRPr="00A11464" w:rsidRDefault="009A767E" w:rsidP="009A767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592BE2AA" w14:textId="77777777" w:rsidR="009A767E" w:rsidRPr="00D52787" w:rsidRDefault="009A767E" w:rsidP="009A767E">
            <w:pPr>
              <w:rPr>
                <w:rFonts w:ascii="Arial" w:hAnsi="Arial" w:cs="Arial"/>
                <w:i/>
                <w:color w:val="000080"/>
                <w:sz w:val="18"/>
                <w:szCs w:val="18"/>
              </w:rPr>
            </w:pP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D52787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03A36A3B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2F2EFE13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38D5F1EC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450" w:type="dxa"/>
            <w:vAlign w:val="center"/>
          </w:tcPr>
          <w:p w14:paraId="02AECE78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vAlign w:val="center"/>
          </w:tcPr>
          <w:p w14:paraId="07337C02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5D2904DC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09AC5C3C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instrText xml:space="preserve"> FORMTEXT </w:instrTex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separate"/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noProof/>
                <w:color w:val="000080"/>
                <w:sz w:val="18"/>
                <w:szCs w:val="18"/>
              </w:rPr>
              <w:t> </w:t>
            </w:r>
            <w:r w:rsidRPr="008D625B">
              <w:rPr>
                <w:rFonts w:ascii="Arial" w:hAnsi="Arial" w:cs="Arial"/>
                <w:i/>
                <w:color w:val="000080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vAlign w:val="center"/>
          </w:tcPr>
          <w:p w14:paraId="345B18B4" w14:textId="77777777" w:rsidR="009A767E" w:rsidRPr="008D625B" w:rsidRDefault="009A767E" w:rsidP="009A767E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</w:tbl>
    <w:p w14:paraId="246DFB82" w14:textId="77777777" w:rsidR="009F5166" w:rsidRPr="00741ECB" w:rsidRDefault="009F5166" w:rsidP="009F5166">
      <w:pPr>
        <w:spacing w:line="360" w:lineRule="atLeast"/>
        <w:rPr>
          <w:rFonts w:ascii="N Helvetica Narrow" w:hAnsi="N Helvetica Narrow"/>
          <w:b/>
          <w:sz w:val="20"/>
          <w:szCs w:val="24"/>
        </w:rPr>
      </w:pPr>
      <w:r>
        <w:rPr>
          <w:rFonts w:ascii="N Helvetica Narrow" w:hAnsi="N Helvetica Narrow"/>
          <w:b/>
          <w:sz w:val="20"/>
          <w:szCs w:val="24"/>
        </w:rPr>
        <w:t>Academic Honors</w:t>
      </w:r>
    </w:p>
    <w:p w14:paraId="2A56619A" w14:textId="77777777" w:rsidR="009F5166" w:rsidRDefault="00E96D94" w:rsidP="009F5166">
      <w:pPr>
        <w:rPr>
          <w:rFonts w:ascii="N Helvetica Narrow" w:hAnsi="N Helvetica Narrow"/>
          <w:b/>
          <w:sz w:val="20"/>
          <w:szCs w:val="24"/>
        </w:rPr>
      </w:pPr>
      <w:r>
        <w:rPr>
          <w:rFonts w:ascii="N Helvetica Narrow" w:hAnsi="N Helvetica Narrow"/>
          <w:sz w:val="20"/>
          <w:szCs w:val="24"/>
        </w:rPr>
        <w:t>Please l</w:t>
      </w:r>
      <w:r w:rsidR="009F5166">
        <w:rPr>
          <w:rFonts w:ascii="N Helvetica Narrow" w:hAnsi="N Helvetica Narrow"/>
          <w:sz w:val="20"/>
          <w:szCs w:val="24"/>
        </w:rPr>
        <w:t xml:space="preserve">ist all </w:t>
      </w:r>
      <w:r w:rsidR="00D72501">
        <w:rPr>
          <w:rFonts w:ascii="N Helvetica Narrow" w:hAnsi="N Helvetica Narrow"/>
          <w:sz w:val="20"/>
          <w:szCs w:val="24"/>
        </w:rPr>
        <w:t>academic honors and achievements th</w:t>
      </w:r>
      <w:r>
        <w:rPr>
          <w:rFonts w:ascii="N Helvetica Narrow" w:hAnsi="N Helvetica Narrow"/>
          <w:sz w:val="20"/>
          <w:szCs w:val="24"/>
        </w:rPr>
        <w:t>at you received during high school.</w:t>
      </w:r>
      <w:r w:rsidR="009F5166">
        <w:rPr>
          <w:rFonts w:ascii="N Helvetica Narrow" w:hAnsi="N Helvetica Narrow"/>
          <w:sz w:val="20"/>
          <w:szCs w:val="24"/>
        </w:rPr>
        <w:t xml:space="preserve">  </w:t>
      </w:r>
      <w:r w:rsidR="009F5166">
        <w:rPr>
          <w:rFonts w:ascii="N Helvetica Narrow" w:hAnsi="N Helvetica Narrow"/>
          <w:i/>
          <w:sz w:val="16"/>
          <w:szCs w:val="16"/>
        </w:rPr>
        <w:t>(Note:  Boxes will expand as you type)</w:t>
      </w:r>
    </w:p>
    <w:p w14:paraId="4EEB0D56" w14:textId="77777777" w:rsidR="009F5166" w:rsidRDefault="009F5166" w:rsidP="009F5166">
      <w:pPr>
        <w:rPr>
          <w:rFonts w:ascii="N Helvetica Narrow" w:hAnsi="N Helvetica Narrow"/>
          <w:sz w:val="12"/>
          <w:szCs w:val="12"/>
        </w:rPr>
      </w:pPr>
    </w:p>
    <w:tbl>
      <w:tblPr>
        <w:tblW w:w="0" w:type="auto"/>
        <w:tblInd w:w="64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560"/>
        <w:gridCol w:w="504"/>
        <w:gridCol w:w="504"/>
        <w:gridCol w:w="504"/>
        <w:gridCol w:w="504"/>
        <w:gridCol w:w="504"/>
        <w:gridCol w:w="855"/>
        <w:gridCol w:w="855"/>
        <w:gridCol w:w="855"/>
        <w:gridCol w:w="855"/>
      </w:tblGrid>
      <w:tr w:rsidR="009F5166" w:rsidRPr="00A11464" w14:paraId="153E7BDC" w14:textId="77777777" w:rsidTr="009F5166">
        <w:trPr>
          <w:trHeight w:val="432"/>
          <w:tblHeader/>
        </w:trPr>
        <w:tc>
          <w:tcPr>
            <w:tcW w:w="7560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2A6B8585" w14:textId="77777777" w:rsidR="009F5166" w:rsidRPr="00A11464" w:rsidRDefault="009F5166" w:rsidP="00D72501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Honor</w:t>
            </w:r>
          </w:p>
        </w:tc>
        <w:tc>
          <w:tcPr>
            <w:tcW w:w="2520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9EDFAA8" w14:textId="77777777" w:rsidR="009F5166" w:rsidRPr="00A11464" w:rsidRDefault="009F5166" w:rsidP="00D72501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Grade Level or Post Graduate (PG)</w:t>
            </w:r>
          </w:p>
        </w:tc>
        <w:tc>
          <w:tcPr>
            <w:tcW w:w="3420" w:type="dxa"/>
            <w:gridSpan w:val="4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9B5F9D7" w14:textId="77777777" w:rsidR="009F5166" w:rsidRPr="009A767E" w:rsidRDefault="009F5166" w:rsidP="00D72501">
            <w:pPr>
              <w:jc w:val="center"/>
              <w:rPr>
                <w:rFonts w:ascii="N Helvetica Narrow" w:hAnsi="N Helvetica Narrow"/>
                <w:sz w:val="20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Level of Recognition</w:t>
            </w:r>
          </w:p>
        </w:tc>
      </w:tr>
      <w:tr w:rsidR="009F5166" w:rsidRPr="00A11464" w14:paraId="5D45275F" w14:textId="77777777" w:rsidTr="009F5166">
        <w:trPr>
          <w:trHeight w:val="432"/>
        </w:trPr>
        <w:tc>
          <w:tcPr>
            <w:tcW w:w="7560" w:type="dxa"/>
            <w:vMerge/>
            <w:shd w:val="clear" w:color="auto" w:fill="auto"/>
            <w:vAlign w:val="center"/>
          </w:tcPr>
          <w:p w14:paraId="192256BB" w14:textId="77777777" w:rsidR="009F5166" w:rsidRPr="00D52787" w:rsidRDefault="009F5166" w:rsidP="00D7250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5565F310" w14:textId="77777777" w:rsidR="009F5166" w:rsidRPr="00D52787" w:rsidRDefault="009F5166" w:rsidP="00D7250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9</w:t>
            </w:r>
          </w:p>
        </w:tc>
        <w:tc>
          <w:tcPr>
            <w:tcW w:w="504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432A9051" w14:textId="77777777" w:rsidR="009F5166" w:rsidRPr="00D52787" w:rsidRDefault="009F5166" w:rsidP="00D7250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504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52EF55A8" w14:textId="77777777" w:rsidR="009F5166" w:rsidRPr="00D52787" w:rsidRDefault="009F5166" w:rsidP="00D7250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504" w:type="dxa"/>
            <w:tcBorders>
              <w:top w:val="single" w:sz="8" w:space="0" w:color="auto"/>
            </w:tcBorders>
            <w:vAlign w:val="center"/>
          </w:tcPr>
          <w:p w14:paraId="42B5ECE4" w14:textId="77777777" w:rsidR="009F5166" w:rsidRPr="00D52787" w:rsidRDefault="009F5166" w:rsidP="00D7250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504" w:type="dxa"/>
            <w:tcBorders>
              <w:top w:val="single" w:sz="8" w:space="0" w:color="auto"/>
            </w:tcBorders>
            <w:vAlign w:val="center"/>
          </w:tcPr>
          <w:p w14:paraId="584DBF04" w14:textId="77777777" w:rsidR="009F5166" w:rsidRPr="00D52787" w:rsidRDefault="009F5166" w:rsidP="00D7250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PG</w:t>
            </w:r>
          </w:p>
        </w:tc>
        <w:tc>
          <w:tcPr>
            <w:tcW w:w="855" w:type="dxa"/>
            <w:tcBorders>
              <w:top w:val="single" w:sz="8" w:space="0" w:color="auto"/>
            </w:tcBorders>
            <w:vAlign w:val="center"/>
          </w:tcPr>
          <w:p w14:paraId="39A5F4A4" w14:textId="77777777" w:rsidR="009F5166" w:rsidRPr="00D52787" w:rsidRDefault="009F5166" w:rsidP="009F5166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School</w:t>
            </w:r>
          </w:p>
        </w:tc>
        <w:tc>
          <w:tcPr>
            <w:tcW w:w="855" w:type="dxa"/>
            <w:tcBorders>
              <w:top w:val="single" w:sz="8" w:space="0" w:color="auto"/>
            </w:tcBorders>
            <w:vAlign w:val="center"/>
          </w:tcPr>
          <w:p w14:paraId="2EA6F88B" w14:textId="77777777" w:rsidR="009F5166" w:rsidRPr="00D52787" w:rsidRDefault="009F5166" w:rsidP="009F5166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State/ Regional</w:t>
            </w:r>
          </w:p>
        </w:tc>
        <w:tc>
          <w:tcPr>
            <w:tcW w:w="855" w:type="dxa"/>
            <w:vAlign w:val="center"/>
          </w:tcPr>
          <w:p w14:paraId="5699B27A" w14:textId="77777777" w:rsidR="009F5166" w:rsidRPr="00D52787" w:rsidRDefault="009F5166" w:rsidP="009F5166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ational</w:t>
            </w:r>
          </w:p>
        </w:tc>
        <w:tc>
          <w:tcPr>
            <w:tcW w:w="855" w:type="dxa"/>
            <w:vAlign w:val="center"/>
          </w:tcPr>
          <w:p w14:paraId="6160E52F" w14:textId="77777777" w:rsidR="009F5166" w:rsidRPr="00D52787" w:rsidRDefault="009F5166" w:rsidP="009F5166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Inter-national</w:t>
            </w:r>
          </w:p>
        </w:tc>
      </w:tr>
      <w:tr w:rsidR="009F5166" w:rsidRPr="00A11464" w14:paraId="48161619" w14:textId="77777777" w:rsidTr="009F5166">
        <w:trPr>
          <w:trHeight w:val="432"/>
        </w:trPr>
        <w:tc>
          <w:tcPr>
            <w:tcW w:w="7560" w:type="dxa"/>
            <w:shd w:val="clear" w:color="auto" w:fill="auto"/>
            <w:vAlign w:val="center"/>
          </w:tcPr>
          <w:p w14:paraId="4104458C" w14:textId="77777777" w:rsidR="009F5166" w:rsidRPr="00A11464" w:rsidRDefault="009F5166" w:rsidP="00D72501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5BECE420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29F8786B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3C305DB7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2687FBD7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49D53016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12A292B0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01E2237D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5B7812B4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28726840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F5166" w:rsidRPr="00A11464" w14:paraId="0AF8C409" w14:textId="77777777" w:rsidTr="009F5166">
        <w:trPr>
          <w:trHeight w:val="432"/>
        </w:trPr>
        <w:tc>
          <w:tcPr>
            <w:tcW w:w="7560" w:type="dxa"/>
            <w:shd w:val="clear" w:color="auto" w:fill="auto"/>
            <w:vAlign w:val="center"/>
          </w:tcPr>
          <w:p w14:paraId="125A956D" w14:textId="77777777" w:rsidR="009F5166" w:rsidRPr="00A11464" w:rsidRDefault="009F5166" w:rsidP="00D72501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38232FFE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38F5025C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2A684A28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7DF1A5FC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3A79C35C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6C48825A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34BDA00C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69B1AED2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608C8C8C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F5166" w:rsidRPr="00A11464" w14:paraId="4540EA14" w14:textId="77777777" w:rsidTr="009F5166">
        <w:trPr>
          <w:trHeight w:val="432"/>
        </w:trPr>
        <w:tc>
          <w:tcPr>
            <w:tcW w:w="7560" w:type="dxa"/>
            <w:shd w:val="clear" w:color="auto" w:fill="auto"/>
            <w:vAlign w:val="center"/>
          </w:tcPr>
          <w:p w14:paraId="04853356" w14:textId="77777777" w:rsidR="009F5166" w:rsidRPr="00A11464" w:rsidRDefault="009F5166" w:rsidP="00D72501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050F2836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31865B69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0A6DA30A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2B146C95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49966193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292A2F40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526384D6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4EEBF6BC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4D6560D7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F5166" w:rsidRPr="00A11464" w14:paraId="1C7D49EC" w14:textId="77777777" w:rsidTr="009F5166">
        <w:trPr>
          <w:trHeight w:val="432"/>
        </w:trPr>
        <w:tc>
          <w:tcPr>
            <w:tcW w:w="7560" w:type="dxa"/>
            <w:shd w:val="clear" w:color="auto" w:fill="auto"/>
            <w:vAlign w:val="center"/>
          </w:tcPr>
          <w:p w14:paraId="6660D02A" w14:textId="77777777" w:rsidR="009F5166" w:rsidRPr="00A11464" w:rsidRDefault="009F5166" w:rsidP="00D72501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2B1EBF5D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55A02009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7AF9DD85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5EB438DE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42F678BC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0482A735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235546BE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19879A21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023092D3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F5166" w:rsidRPr="00A11464" w14:paraId="35B152DD" w14:textId="77777777" w:rsidTr="009F5166">
        <w:trPr>
          <w:trHeight w:val="432"/>
        </w:trPr>
        <w:tc>
          <w:tcPr>
            <w:tcW w:w="7560" w:type="dxa"/>
            <w:shd w:val="clear" w:color="auto" w:fill="auto"/>
            <w:vAlign w:val="center"/>
          </w:tcPr>
          <w:p w14:paraId="0D89AF18" w14:textId="77777777" w:rsidR="009F5166" w:rsidRPr="00A11464" w:rsidRDefault="009F5166" w:rsidP="00D72501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760ED35A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31CF2745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73225A67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07F3278B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1640B85F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4BEDC2D1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7B57AF81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6DF4D10F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64052D8C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  <w:tr w:rsidR="009F5166" w:rsidRPr="00A11464" w14:paraId="3C223D4B" w14:textId="77777777" w:rsidTr="009F5166">
        <w:trPr>
          <w:trHeight w:val="432"/>
        </w:trPr>
        <w:tc>
          <w:tcPr>
            <w:tcW w:w="7560" w:type="dxa"/>
            <w:shd w:val="clear" w:color="auto" w:fill="auto"/>
            <w:vAlign w:val="center"/>
          </w:tcPr>
          <w:p w14:paraId="6EC4BD8D" w14:textId="77777777" w:rsidR="009F5166" w:rsidRPr="00A11464" w:rsidRDefault="009F5166" w:rsidP="00D72501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0CA8BF30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40BB5CBE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6EE1C9B9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6704C334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504" w:type="dxa"/>
            <w:vAlign w:val="center"/>
          </w:tcPr>
          <w:p w14:paraId="3CC18B9D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6815EB30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2BEC7285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28F2293E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  <w:tc>
          <w:tcPr>
            <w:tcW w:w="855" w:type="dxa"/>
            <w:vAlign w:val="center"/>
          </w:tcPr>
          <w:p w14:paraId="6D24E997" w14:textId="77777777" w:rsidR="009F5166" w:rsidRPr="008D625B" w:rsidRDefault="009F5166" w:rsidP="00D72501">
            <w:pPr>
              <w:jc w:val="center"/>
              <w:rPr>
                <w:sz w:val="18"/>
                <w:szCs w:val="18"/>
              </w:rPr>
            </w:pPr>
            <w:r w:rsidRPr="008D625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625B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8D625B">
              <w:rPr>
                <w:sz w:val="18"/>
                <w:szCs w:val="18"/>
              </w:rPr>
              <w:fldChar w:fldCharType="end"/>
            </w:r>
          </w:p>
        </w:tc>
      </w:tr>
    </w:tbl>
    <w:p w14:paraId="08962E68" w14:textId="77777777" w:rsidR="00055326" w:rsidRDefault="009C3DB7" w:rsidP="005E096E">
      <w:pPr>
        <w:rPr>
          <w:rFonts w:ascii="N Helvetica Narrow" w:hAnsi="N Helvetica Narrow"/>
          <w:b/>
          <w:sz w:val="20"/>
          <w:szCs w:val="24"/>
        </w:rPr>
      </w:pPr>
      <w:r>
        <w:rPr>
          <w:rFonts w:ascii="N Helvetica Narrow" w:hAnsi="N Helvetica Narrow"/>
          <w:i/>
          <w:sz w:val="16"/>
          <w:szCs w:val="16"/>
        </w:rPr>
        <w:t xml:space="preserve">              </w:t>
      </w:r>
      <w:r w:rsidR="00055326">
        <w:rPr>
          <w:rFonts w:ascii="N Helvetica Narrow" w:hAnsi="N Helvetica Narrow"/>
          <w:i/>
          <w:sz w:val="16"/>
          <w:szCs w:val="16"/>
        </w:rPr>
        <w:t>(if you need extra space, please attach additional sheets of paper)</w:t>
      </w:r>
    </w:p>
    <w:p w14:paraId="047EFC30" w14:textId="77777777" w:rsidR="00E04D48" w:rsidRDefault="00E04D48" w:rsidP="009E5789">
      <w:pPr>
        <w:rPr>
          <w:rFonts w:ascii="N Helvetica Narrow" w:hAnsi="N Helvetica Narrow"/>
          <w:sz w:val="20"/>
          <w:szCs w:val="24"/>
        </w:rPr>
        <w:sectPr w:rsidR="00E04D48" w:rsidSect="00E04D48">
          <w:pgSz w:w="15840" w:h="12240" w:orient="landscape" w:code="1"/>
          <w:pgMar w:top="1440" w:right="1080" w:bottom="1440" w:left="720" w:header="720" w:footer="720" w:gutter="0"/>
          <w:pgNumType w:start="2"/>
          <w:cols w:space="720"/>
          <w:titlePg/>
          <w:docGrid w:linePitch="326"/>
        </w:sectPr>
      </w:pPr>
    </w:p>
    <w:p w14:paraId="169D7DF4" w14:textId="77777777" w:rsidR="00FE703F" w:rsidRPr="00741ECB" w:rsidRDefault="00FE703F" w:rsidP="009E5789">
      <w:pPr>
        <w:rPr>
          <w:rFonts w:ascii="N Helvetica Narrow" w:hAnsi="N Helvetica Narrow"/>
          <w:b/>
          <w:sz w:val="20"/>
          <w:szCs w:val="24"/>
        </w:rPr>
      </w:pPr>
      <w:r>
        <w:rPr>
          <w:rFonts w:ascii="N Helvetica Narrow" w:hAnsi="N Helvetica Narrow"/>
          <w:b/>
          <w:sz w:val="20"/>
          <w:szCs w:val="24"/>
        </w:rPr>
        <w:lastRenderedPageBreak/>
        <w:t>College Applications</w:t>
      </w:r>
    </w:p>
    <w:p w14:paraId="32F5BC2E" w14:textId="5C4BE91A" w:rsidR="00FE703F" w:rsidRDefault="00FE703F" w:rsidP="00FE703F">
      <w:pPr>
        <w:rPr>
          <w:rFonts w:ascii="N Helvetica Narrow" w:hAnsi="N Helvetica Narrow"/>
          <w:sz w:val="20"/>
          <w:szCs w:val="24"/>
        </w:rPr>
      </w:pPr>
      <w:r>
        <w:rPr>
          <w:rFonts w:ascii="N Helvetica Narrow" w:hAnsi="N Helvetica Narrow"/>
          <w:sz w:val="20"/>
          <w:szCs w:val="24"/>
        </w:rPr>
        <w:t xml:space="preserve">List the names of those colleges to </w:t>
      </w:r>
      <w:r>
        <w:rPr>
          <w:rFonts w:ascii="N Helvetica Narrow" w:hAnsi="N Helvetica Narrow" w:hint="eastAsia"/>
          <w:sz w:val="20"/>
          <w:szCs w:val="24"/>
        </w:rPr>
        <w:t>which</w:t>
      </w:r>
      <w:r>
        <w:rPr>
          <w:rFonts w:ascii="N Helvetica Narrow" w:hAnsi="N Helvetica Narrow"/>
          <w:sz w:val="20"/>
          <w:szCs w:val="24"/>
        </w:rPr>
        <w:t xml:space="preserve"> you have </w:t>
      </w:r>
      <w:r w:rsidR="007C52C8">
        <w:rPr>
          <w:rFonts w:ascii="N Helvetica Narrow" w:hAnsi="N Helvetica Narrow"/>
          <w:sz w:val="20"/>
          <w:szCs w:val="24"/>
        </w:rPr>
        <w:t>applied and</w:t>
      </w:r>
      <w:r>
        <w:rPr>
          <w:rFonts w:ascii="N Helvetica Narrow" w:hAnsi="N Helvetica Narrow"/>
          <w:sz w:val="20"/>
          <w:szCs w:val="24"/>
        </w:rPr>
        <w:t xml:space="preserve"> indicate the status of those applications as well as the amount of financial aid offered by the colleges.</w:t>
      </w:r>
    </w:p>
    <w:p w14:paraId="1840EF94" w14:textId="77777777" w:rsidR="00FE703F" w:rsidRPr="00D035E9" w:rsidRDefault="00FE703F" w:rsidP="00FE703F">
      <w:pPr>
        <w:rPr>
          <w:rFonts w:ascii="N Helvetica Narrow" w:hAnsi="N Helvetica Narrow"/>
          <w:sz w:val="20"/>
          <w:szCs w:val="24"/>
        </w:rPr>
      </w:pPr>
    </w:p>
    <w:tbl>
      <w:tblPr>
        <w:tblW w:w="0" w:type="auto"/>
        <w:tblInd w:w="64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90"/>
        <w:gridCol w:w="1440"/>
        <w:gridCol w:w="1170"/>
        <w:gridCol w:w="1350"/>
        <w:gridCol w:w="1278"/>
      </w:tblGrid>
      <w:tr w:rsidR="007F0D68" w:rsidRPr="00A11464" w14:paraId="36FC61A8" w14:textId="77777777" w:rsidTr="007F0D68">
        <w:tc>
          <w:tcPr>
            <w:tcW w:w="3690" w:type="dxa"/>
            <w:vMerge w:val="restar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33C375" w14:textId="77777777" w:rsidR="007F0D68" w:rsidRPr="00A11464" w:rsidRDefault="007F0D68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College</w:t>
            </w:r>
          </w:p>
        </w:tc>
        <w:tc>
          <w:tcPr>
            <w:tcW w:w="1440" w:type="dxa"/>
            <w:vMerge w:val="restart"/>
            <w:tcBorders>
              <w:top w:val="single" w:sz="8" w:space="0" w:color="auto"/>
            </w:tcBorders>
            <w:vAlign w:val="center"/>
          </w:tcPr>
          <w:p w14:paraId="72DE05F0" w14:textId="77777777" w:rsidR="007F0D68" w:rsidRDefault="007F0D68" w:rsidP="007F0D68">
            <w:pPr>
              <w:ind w:left="-108" w:right="-108"/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Annual Cost</w:t>
            </w:r>
          </w:p>
          <w:p w14:paraId="4A96CF5C" w14:textId="77777777" w:rsidR="007F0D68" w:rsidRPr="00A11464" w:rsidRDefault="007F0D68" w:rsidP="007F0D68">
            <w:pPr>
              <w:ind w:left="-108" w:right="-108"/>
              <w:jc w:val="center"/>
              <w:rPr>
                <w:rFonts w:ascii="N Helvetica Narrow" w:hAnsi="N Helvetica Narrow"/>
                <w:sz w:val="20"/>
                <w:szCs w:val="24"/>
              </w:rPr>
            </w:pPr>
            <w:r>
              <w:rPr>
                <w:rFonts w:ascii="N Helvetica Narrow" w:hAnsi="N Helvetica Narrow"/>
                <w:sz w:val="20"/>
                <w:szCs w:val="24"/>
              </w:rPr>
              <w:t>(Tuition + R&amp;B)</w:t>
            </w:r>
          </w:p>
        </w:tc>
        <w:tc>
          <w:tcPr>
            <w:tcW w:w="1170" w:type="dxa"/>
            <w:vMerge w:val="restar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9DC9FA" w14:textId="77777777" w:rsidR="007F0D68" w:rsidRPr="00A11464" w:rsidRDefault="007F0D68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 xml:space="preserve">Application </w:t>
            </w:r>
          </w:p>
          <w:p w14:paraId="3E5A2F39" w14:textId="77777777" w:rsidR="007F0D68" w:rsidRPr="00A11464" w:rsidRDefault="007F0D68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Status</w:t>
            </w:r>
          </w:p>
        </w:tc>
        <w:tc>
          <w:tcPr>
            <w:tcW w:w="2628" w:type="dxa"/>
            <w:gridSpan w:val="2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D2686A" w14:textId="77777777" w:rsidR="007F0D68" w:rsidRPr="00A11464" w:rsidRDefault="007F0D68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Financial Aid Offered</w:t>
            </w:r>
          </w:p>
        </w:tc>
      </w:tr>
      <w:tr w:rsidR="007F0D68" w:rsidRPr="00A11464" w14:paraId="3803072F" w14:textId="77777777" w:rsidTr="007F0D68">
        <w:tc>
          <w:tcPr>
            <w:tcW w:w="3690" w:type="dxa"/>
            <w:vMerge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0B3B37E3" w14:textId="77777777" w:rsidR="007F0D68" w:rsidRPr="00A11464" w:rsidRDefault="007F0D68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1440" w:type="dxa"/>
            <w:vMerge/>
            <w:tcBorders>
              <w:bottom w:val="single" w:sz="8" w:space="0" w:color="auto"/>
            </w:tcBorders>
          </w:tcPr>
          <w:p w14:paraId="79DBA85F" w14:textId="77777777" w:rsidR="007F0D68" w:rsidRPr="00A11464" w:rsidRDefault="007F0D68" w:rsidP="00A11464">
            <w:pPr>
              <w:jc w:val="center"/>
              <w:rPr>
                <w:rFonts w:ascii="N Helvetica Narrow" w:hAnsi="N Helvetica Narrow"/>
                <w:sz w:val="16"/>
                <w:szCs w:val="16"/>
              </w:rPr>
            </w:pPr>
          </w:p>
        </w:tc>
        <w:tc>
          <w:tcPr>
            <w:tcW w:w="1170" w:type="dxa"/>
            <w:vMerge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AD74B74" w14:textId="77777777" w:rsidR="007F0D68" w:rsidRPr="00A11464" w:rsidRDefault="007F0D68" w:rsidP="00A11464">
            <w:pPr>
              <w:jc w:val="center"/>
              <w:rPr>
                <w:rFonts w:ascii="N Helvetica Narrow" w:hAnsi="N Helvetica Narrow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3076A697" w14:textId="77777777" w:rsidR="007F0D68" w:rsidRPr="00A11464" w:rsidRDefault="007F0D68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Grants</w:t>
            </w:r>
          </w:p>
        </w:tc>
        <w:tc>
          <w:tcPr>
            <w:tcW w:w="1278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2E1B5A9" w14:textId="77777777" w:rsidR="007F0D68" w:rsidRPr="00A11464" w:rsidRDefault="007F0D68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Loans</w:t>
            </w:r>
          </w:p>
        </w:tc>
      </w:tr>
      <w:tr w:rsidR="00860701" w:rsidRPr="00A11464" w14:paraId="34D6FF8A" w14:textId="77777777" w:rsidTr="007F0D68">
        <w:trPr>
          <w:trHeight w:val="432"/>
        </w:trPr>
        <w:tc>
          <w:tcPr>
            <w:tcW w:w="369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67377A67" w14:textId="77777777" w:rsidR="00860701" w:rsidRPr="00A11464" w:rsidRDefault="00860701" w:rsidP="00FE703F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7" w:name="Dropdown2"/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</w:tcBorders>
            <w:vAlign w:val="center"/>
          </w:tcPr>
          <w:p w14:paraId="565FA393" w14:textId="77777777" w:rsidR="00860701" w:rsidRPr="00A11464" w:rsidRDefault="00860701" w:rsidP="00860701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bookmarkEnd w:id="17"/>
        <w:tc>
          <w:tcPr>
            <w:tcW w:w="117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2E13164B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"/>
                    <w:listEntry w:val="accepted"/>
                    <w:listEntry w:val="pending"/>
                    <w:listEntry w:val="deferr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DROPDOWN </w:instrText>
            </w:r>
            <w:r w:rsidR="00000000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="00000000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35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2D4B178F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278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D39A66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860701" w:rsidRPr="00A11464" w14:paraId="66AD36A9" w14:textId="77777777" w:rsidTr="007F0D68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37162BB9" w14:textId="77777777" w:rsidR="00860701" w:rsidRPr="00A11464" w:rsidRDefault="00860701" w:rsidP="00FE703F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689822D5" w14:textId="77777777" w:rsidR="00860701" w:rsidRPr="00A11464" w:rsidRDefault="00860701" w:rsidP="005F42DF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F7D4249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"/>
                    <w:listEntry w:val="accepted"/>
                    <w:listEntry w:val="pending"/>
                    <w:listEntry w:val="deferr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DROPDOWN </w:instrText>
            </w:r>
            <w:r w:rsidR="00000000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="00000000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364BC7D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278" w:type="dxa"/>
            <w:shd w:val="clear" w:color="auto" w:fill="auto"/>
            <w:vAlign w:val="center"/>
          </w:tcPr>
          <w:p w14:paraId="7A9FFCAB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860701" w:rsidRPr="00A11464" w14:paraId="21BB0E77" w14:textId="77777777" w:rsidTr="007F0D68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1E16EC0E" w14:textId="77777777" w:rsidR="00860701" w:rsidRPr="00A11464" w:rsidRDefault="00860701" w:rsidP="00FE703F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706A95D2" w14:textId="77777777" w:rsidR="00860701" w:rsidRPr="00A11464" w:rsidRDefault="00860701" w:rsidP="005F42DF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4029718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"/>
                    <w:listEntry w:val="accepted"/>
                    <w:listEntry w:val="pending"/>
                    <w:listEntry w:val="deferr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DROPDOWN </w:instrText>
            </w:r>
            <w:r w:rsidR="00000000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="00000000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26B4CA9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278" w:type="dxa"/>
            <w:shd w:val="clear" w:color="auto" w:fill="auto"/>
            <w:vAlign w:val="center"/>
          </w:tcPr>
          <w:p w14:paraId="5968BA2C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860701" w:rsidRPr="00A11464" w14:paraId="50564DA7" w14:textId="77777777" w:rsidTr="007F0D68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2026B4F6" w14:textId="77777777" w:rsidR="00860701" w:rsidRPr="00A11464" w:rsidRDefault="00860701" w:rsidP="00FE703F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07F91105" w14:textId="77777777" w:rsidR="00860701" w:rsidRPr="00A11464" w:rsidRDefault="00860701" w:rsidP="005F42DF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90EA383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"/>
                    <w:listEntry w:val="accepted"/>
                    <w:listEntry w:val="pending"/>
                    <w:listEntry w:val="deferr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DROPDOWN </w:instrText>
            </w:r>
            <w:r w:rsidR="00000000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="00000000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1A3C95B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278" w:type="dxa"/>
            <w:shd w:val="clear" w:color="auto" w:fill="auto"/>
            <w:vAlign w:val="center"/>
          </w:tcPr>
          <w:p w14:paraId="43709022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860701" w:rsidRPr="00A11464" w14:paraId="18E326AA" w14:textId="77777777" w:rsidTr="007F0D68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19EDEFB0" w14:textId="77777777" w:rsidR="00860701" w:rsidRPr="00A11464" w:rsidRDefault="00860701" w:rsidP="00FE703F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5810FB9E" w14:textId="77777777" w:rsidR="00860701" w:rsidRPr="00A11464" w:rsidRDefault="00860701" w:rsidP="005F42DF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E91BD95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"/>
                    <w:listEntry w:val="accepted"/>
                    <w:listEntry w:val="pending"/>
                    <w:listEntry w:val="deferr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DROPDOWN </w:instrText>
            </w:r>
            <w:r w:rsidR="00000000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="00000000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822C728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278" w:type="dxa"/>
            <w:shd w:val="clear" w:color="auto" w:fill="auto"/>
            <w:vAlign w:val="center"/>
          </w:tcPr>
          <w:p w14:paraId="493F350E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860701" w:rsidRPr="00A11464" w14:paraId="71018EDD" w14:textId="77777777" w:rsidTr="007F0D68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5D4F13A9" w14:textId="77777777" w:rsidR="00860701" w:rsidRPr="00A11464" w:rsidRDefault="00860701" w:rsidP="00FE703F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vAlign w:val="center"/>
          </w:tcPr>
          <w:p w14:paraId="3DB2144F" w14:textId="77777777" w:rsidR="00860701" w:rsidRPr="00A11464" w:rsidRDefault="00860701" w:rsidP="005F42DF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3C1F356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"/>
                    <w:listEntry w:val="accepted"/>
                    <w:listEntry w:val="pending"/>
                    <w:listEntry w:val="deferr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DROPDOWN </w:instrText>
            </w:r>
            <w:r w:rsidR="00000000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="00000000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2A125DF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278" w:type="dxa"/>
            <w:shd w:val="clear" w:color="auto" w:fill="auto"/>
            <w:vAlign w:val="center"/>
          </w:tcPr>
          <w:p w14:paraId="2B36D120" w14:textId="77777777" w:rsidR="00860701" w:rsidRPr="00A11464" w:rsidRDefault="00860701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</w:tbl>
    <w:p w14:paraId="63D2B71C" w14:textId="77777777" w:rsidR="00AC7A68" w:rsidRDefault="004F73E8">
      <w:pPr>
        <w:spacing w:line="360" w:lineRule="atLeast"/>
        <w:rPr>
          <w:rFonts w:ascii="N Helvetica Narrow" w:hAnsi="N Helvetica Narrow"/>
          <w:sz w:val="20"/>
          <w:szCs w:val="24"/>
        </w:rPr>
      </w:pPr>
      <w:r>
        <w:rPr>
          <w:rFonts w:ascii="N Helvetica Narrow" w:hAnsi="N Helvetica Narrow"/>
          <w:b/>
          <w:sz w:val="20"/>
          <w:szCs w:val="24"/>
        </w:rPr>
        <w:t>Field of Study</w:t>
      </w:r>
    </w:p>
    <w:tbl>
      <w:tblPr>
        <w:tblW w:w="0" w:type="auto"/>
        <w:tblInd w:w="648" w:type="dxa"/>
        <w:tblLook w:val="01E0" w:firstRow="1" w:lastRow="1" w:firstColumn="1" w:lastColumn="1" w:noHBand="0" w:noVBand="0"/>
      </w:tblPr>
      <w:tblGrid>
        <w:gridCol w:w="1777"/>
        <w:gridCol w:w="6935"/>
      </w:tblGrid>
      <w:tr w:rsidR="004976AD" w:rsidRPr="00A11464" w14:paraId="554F34EB" w14:textId="77777777" w:rsidTr="00A11464">
        <w:trPr>
          <w:trHeight w:val="230"/>
        </w:trPr>
        <w:tc>
          <w:tcPr>
            <w:tcW w:w="1800" w:type="dxa"/>
            <w:vMerge w:val="restart"/>
            <w:shd w:val="clear" w:color="auto" w:fill="auto"/>
            <w:vAlign w:val="bottom"/>
          </w:tcPr>
          <w:p w14:paraId="25C78CB5" w14:textId="77777777" w:rsidR="004976AD" w:rsidRPr="00A11464" w:rsidRDefault="004976AD" w:rsidP="004F73E8">
            <w:pPr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College Major(s):</w:t>
            </w:r>
          </w:p>
        </w:tc>
        <w:tc>
          <w:tcPr>
            <w:tcW w:w="7110" w:type="dxa"/>
            <w:vMerge w:val="restar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36DC5EE" w14:textId="77777777" w:rsidR="004976AD" w:rsidRPr="00A11464" w:rsidRDefault="004976AD" w:rsidP="004976AD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4F73E8" w:rsidRPr="00A11464" w14:paraId="51E66D90" w14:textId="77777777" w:rsidTr="00A11464">
        <w:trPr>
          <w:trHeight w:val="230"/>
        </w:trPr>
        <w:tc>
          <w:tcPr>
            <w:tcW w:w="1800" w:type="dxa"/>
            <w:vMerge/>
            <w:shd w:val="clear" w:color="auto" w:fill="auto"/>
            <w:vAlign w:val="bottom"/>
          </w:tcPr>
          <w:p w14:paraId="5AAE0625" w14:textId="77777777" w:rsidR="004F73E8" w:rsidRPr="00A11464" w:rsidRDefault="004F73E8" w:rsidP="004F73E8">
            <w:pPr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7110" w:type="dxa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12E8D0F" w14:textId="77777777" w:rsidR="004F73E8" w:rsidRPr="00A11464" w:rsidRDefault="004F73E8" w:rsidP="00A11464">
            <w:pPr>
              <w:jc w:val="center"/>
              <w:rPr>
                <w:rFonts w:ascii="N Helvetica Narrow" w:hAnsi="N Helvetica Narrow"/>
                <w:sz w:val="16"/>
                <w:szCs w:val="16"/>
              </w:rPr>
            </w:pPr>
          </w:p>
        </w:tc>
      </w:tr>
      <w:tr w:rsidR="004F73E8" w:rsidRPr="00A11464" w14:paraId="51C05B2D" w14:textId="77777777" w:rsidTr="00A11464">
        <w:trPr>
          <w:trHeight w:val="432"/>
        </w:trPr>
        <w:tc>
          <w:tcPr>
            <w:tcW w:w="8910" w:type="dxa"/>
            <w:gridSpan w:val="2"/>
            <w:shd w:val="clear" w:color="auto" w:fill="auto"/>
            <w:vAlign w:val="bottom"/>
          </w:tcPr>
          <w:p w14:paraId="1006037C" w14:textId="77777777" w:rsidR="004F73E8" w:rsidRPr="00A11464" w:rsidRDefault="004F73E8" w:rsidP="004F73E8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N Helvetica Narrow" w:hAnsi="N Helvetica Narrow"/>
                <w:sz w:val="20"/>
              </w:rPr>
              <w:t>Upon graduation what degree do you expect to receive and how many years do you expect it will take?</w:t>
            </w:r>
          </w:p>
        </w:tc>
      </w:tr>
      <w:tr w:rsidR="004F73E8" w:rsidRPr="00A11464" w14:paraId="736B7D6C" w14:textId="77777777" w:rsidTr="00A11464">
        <w:trPr>
          <w:trHeight w:val="432"/>
        </w:trPr>
        <w:tc>
          <w:tcPr>
            <w:tcW w:w="891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B76B0DA" w14:textId="77777777" w:rsidR="004F73E8" w:rsidRPr="00A11464" w:rsidRDefault="004F73E8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</w:tbl>
    <w:p w14:paraId="7DB79D74" w14:textId="77777777" w:rsidR="004F73E8" w:rsidRDefault="004F73E8" w:rsidP="004F73E8">
      <w:pPr>
        <w:rPr>
          <w:rFonts w:ascii="N Helvetica Narrow" w:hAnsi="N Helvetica Narrow"/>
          <w:sz w:val="20"/>
          <w:szCs w:val="24"/>
        </w:rPr>
      </w:pPr>
    </w:p>
    <w:p w14:paraId="082069D9" w14:textId="77777777" w:rsidR="001E3833" w:rsidRPr="00741ECB" w:rsidRDefault="001E3833" w:rsidP="001E3833">
      <w:pPr>
        <w:rPr>
          <w:rFonts w:ascii="N Helvetica Narrow" w:hAnsi="N Helvetica Narrow"/>
          <w:b/>
          <w:sz w:val="20"/>
          <w:szCs w:val="24"/>
        </w:rPr>
      </w:pPr>
      <w:r>
        <w:rPr>
          <w:rFonts w:ascii="N Helvetica Narrow" w:hAnsi="N Helvetica Narrow"/>
          <w:b/>
          <w:sz w:val="20"/>
          <w:szCs w:val="24"/>
        </w:rPr>
        <w:t>Other Scholarships</w:t>
      </w:r>
    </w:p>
    <w:p w14:paraId="5E89634D" w14:textId="77777777" w:rsidR="001E3833" w:rsidRDefault="001E3833" w:rsidP="001E3833">
      <w:pPr>
        <w:rPr>
          <w:rFonts w:ascii="N Helvetica Narrow" w:hAnsi="N Helvetica Narrow"/>
          <w:sz w:val="20"/>
          <w:szCs w:val="24"/>
        </w:rPr>
      </w:pPr>
      <w:r>
        <w:rPr>
          <w:rFonts w:ascii="N Helvetica Narrow" w:hAnsi="N Helvetica Narrow"/>
          <w:sz w:val="20"/>
          <w:szCs w:val="24"/>
        </w:rPr>
        <w:t>List the name(s) of any other scholarship(s) you have applied for, and the status of these applications.</w:t>
      </w:r>
    </w:p>
    <w:p w14:paraId="57B36706" w14:textId="77777777" w:rsidR="001E3833" w:rsidRPr="00D035E9" w:rsidRDefault="001E3833" w:rsidP="001E3833">
      <w:pPr>
        <w:rPr>
          <w:rFonts w:ascii="N Helvetica Narrow" w:hAnsi="N Helvetica Narrow"/>
          <w:sz w:val="20"/>
          <w:szCs w:val="24"/>
        </w:rPr>
      </w:pPr>
    </w:p>
    <w:tbl>
      <w:tblPr>
        <w:tblW w:w="0" w:type="auto"/>
        <w:tblInd w:w="64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85"/>
        <w:gridCol w:w="2375"/>
        <w:gridCol w:w="1427"/>
        <w:gridCol w:w="1405"/>
      </w:tblGrid>
      <w:tr w:rsidR="001E3833" w:rsidRPr="00A11464" w14:paraId="67946151" w14:textId="77777777" w:rsidTr="00A11464">
        <w:trPr>
          <w:trHeight w:val="432"/>
        </w:trPr>
        <w:tc>
          <w:tcPr>
            <w:tcW w:w="360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8843A28" w14:textId="77777777" w:rsidR="001E3833" w:rsidRPr="00A11464" w:rsidRDefault="001E3833" w:rsidP="00A11464">
            <w:pPr>
              <w:jc w:val="center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Scholarship Name</w:t>
            </w:r>
          </w:p>
        </w:tc>
        <w:tc>
          <w:tcPr>
            <w:tcW w:w="243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3B7D65E" w14:textId="77777777" w:rsidR="001E3833" w:rsidRPr="00A11464" w:rsidRDefault="001E3833" w:rsidP="00A11464">
            <w:pPr>
              <w:jc w:val="center"/>
              <w:rPr>
                <w:rFonts w:ascii="N Helvetica Narrow" w:hAnsi="N Helvetica Narrow"/>
                <w:sz w:val="16"/>
                <w:szCs w:val="16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Awarding Organization</w:t>
            </w: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EA792B6" w14:textId="77777777" w:rsidR="001E3833" w:rsidRDefault="001E3833" w:rsidP="00A11464">
            <w:pPr>
              <w:jc w:val="center"/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Scholarship Amount</w:t>
            </w: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DB443A8" w14:textId="77777777" w:rsidR="001E3833" w:rsidRDefault="001E3833" w:rsidP="00A11464">
            <w:pPr>
              <w:jc w:val="center"/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Status</w:t>
            </w:r>
          </w:p>
        </w:tc>
      </w:tr>
      <w:tr w:rsidR="001E3833" w:rsidRPr="00A11464" w14:paraId="2598A627" w14:textId="77777777" w:rsidTr="00A11464">
        <w:trPr>
          <w:trHeight w:val="432"/>
        </w:trPr>
        <w:tc>
          <w:tcPr>
            <w:tcW w:w="360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42663FBC" w14:textId="77777777" w:rsidR="001E3833" w:rsidRPr="00A11464" w:rsidRDefault="001E3833" w:rsidP="000D1A65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243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67A7EAEF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2FECB249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26805DBB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"/>
                    <w:listEntry w:val="pending"/>
                    <w:listEntry w:val="awarded"/>
                    <w:listEntry w:val="denied"/>
                  </w:ddList>
                </w:ffData>
              </w:fldChar>
            </w:r>
            <w:bookmarkStart w:id="18" w:name="Dropdown1"/>
            <w:r w:rsidRPr="00A11464">
              <w:rPr>
                <w:rFonts w:ascii="Arial" w:hAnsi="Arial" w:cs="Arial"/>
                <w:i/>
                <w:color w:val="000080"/>
                <w:sz w:val="20"/>
              </w:rPr>
              <w:instrText xml:space="preserve"> FORMDROPDOWN </w:instrText>
            </w:r>
            <w:r w:rsidR="00000000">
              <w:rPr>
                <w:rFonts w:ascii="Arial" w:hAnsi="Arial" w:cs="Arial"/>
                <w:i/>
                <w:color w:val="000080"/>
                <w:sz w:val="20"/>
              </w:rPr>
            </w:r>
            <w:r w:rsidR="00000000">
              <w:rPr>
                <w:rFonts w:ascii="Arial" w:hAnsi="Arial" w:cs="Arial"/>
                <w:i/>
                <w:color w:val="000080"/>
                <w:sz w:val="20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end"/>
            </w:r>
            <w:bookmarkEnd w:id="18"/>
          </w:p>
        </w:tc>
      </w:tr>
      <w:tr w:rsidR="001E3833" w:rsidRPr="00A11464" w14:paraId="3AC74A5E" w14:textId="77777777" w:rsidTr="00A11464">
        <w:trPr>
          <w:trHeight w:val="432"/>
        </w:trPr>
        <w:tc>
          <w:tcPr>
            <w:tcW w:w="3600" w:type="dxa"/>
            <w:shd w:val="clear" w:color="auto" w:fill="auto"/>
            <w:vAlign w:val="center"/>
          </w:tcPr>
          <w:p w14:paraId="6C2AEA20" w14:textId="77777777" w:rsidR="001E3833" w:rsidRPr="00A11464" w:rsidRDefault="001E3833" w:rsidP="000E44EE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0E44EE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564C429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5C64085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1A6102C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"/>
                    <w:listEntry w:val="pending"/>
                    <w:listEntry w:val="award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instrText xml:space="preserve"> FORMDROPDOWN </w:instrText>
            </w:r>
            <w:r w:rsidR="00000000">
              <w:rPr>
                <w:rFonts w:ascii="Arial" w:hAnsi="Arial" w:cs="Arial"/>
                <w:i/>
                <w:color w:val="000080"/>
                <w:sz w:val="20"/>
              </w:rPr>
            </w:r>
            <w:r w:rsidR="00000000">
              <w:rPr>
                <w:rFonts w:ascii="Arial" w:hAnsi="Arial" w:cs="Arial"/>
                <w:i/>
                <w:color w:val="000080"/>
                <w:sz w:val="20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end"/>
            </w:r>
          </w:p>
        </w:tc>
      </w:tr>
      <w:tr w:rsidR="001E3833" w:rsidRPr="00A11464" w14:paraId="2A24646C" w14:textId="77777777" w:rsidTr="00A11464">
        <w:trPr>
          <w:trHeight w:val="432"/>
        </w:trPr>
        <w:tc>
          <w:tcPr>
            <w:tcW w:w="3600" w:type="dxa"/>
            <w:shd w:val="clear" w:color="auto" w:fill="auto"/>
            <w:vAlign w:val="center"/>
          </w:tcPr>
          <w:p w14:paraId="0A7CBE96" w14:textId="77777777" w:rsidR="001E3833" w:rsidRPr="00A11464" w:rsidRDefault="001E3833" w:rsidP="000D1A65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EA82A13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46313D6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7FCD92D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"/>
                    <w:listEntry w:val="pending"/>
                    <w:listEntry w:val="award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instrText xml:space="preserve"> FORMDROPDOWN </w:instrText>
            </w:r>
            <w:r w:rsidR="00000000">
              <w:rPr>
                <w:rFonts w:ascii="Arial" w:hAnsi="Arial" w:cs="Arial"/>
                <w:i/>
                <w:color w:val="000080"/>
                <w:sz w:val="20"/>
              </w:rPr>
            </w:r>
            <w:r w:rsidR="00000000">
              <w:rPr>
                <w:rFonts w:ascii="Arial" w:hAnsi="Arial" w:cs="Arial"/>
                <w:i/>
                <w:color w:val="000080"/>
                <w:sz w:val="20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end"/>
            </w:r>
          </w:p>
        </w:tc>
      </w:tr>
      <w:tr w:rsidR="001E3833" w:rsidRPr="00A11464" w14:paraId="7127B663" w14:textId="77777777" w:rsidTr="00A11464">
        <w:trPr>
          <w:trHeight w:val="432"/>
        </w:trPr>
        <w:tc>
          <w:tcPr>
            <w:tcW w:w="3600" w:type="dxa"/>
            <w:shd w:val="clear" w:color="auto" w:fill="auto"/>
            <w:vAlign w:val="center"/>
          </w:tcPr>
          <w:p w14:paraId="512D4B3D" w14:textId="77777777" w:rsidR="001E3833" w:rsidRPr="00A11464" w:rsidRDefault="001E3833" w:rsidP="000D1A65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1AC525A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AE035D0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67D54B6" w14:textId="77777777" w:rsidR="001E3833" w:rsidRPr="00A11464" w:rsidRDefault="001E3833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"/>
                    <w:listEntry w:val="pending"/>
                    <w:listEntry w:val="award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instrText xml:space="preserve"> FORMDROPDOWN </w:instrText>
            </w:r>
            <w:r w:rsidR="00000000">
              <w:rPr>
                <w:rFonts w:ascii="Arial" w:hAnsi="Arial" w:cs="Arial"/>
                <w:i/>
                <w:color w:val="000080"/>
                <w:sz w:val="20"/>
              </w:rPr>
            </w:r>
            <w:r w:rsidR="00000000">
              <w:rPr>
                <w:rFonts w:ascii="Arial" w:hAnsi="Arial" w:cs="Arial"/>
                <w:i/>
                <w:color w:val="000080"/>
                <w:sz w:val="20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end"/>
            </w:r>
          </w:p>
        </w:tc>
      </w:tr>
      <w:tr w:rsidR="000D1A65" w:rsidRPr="00A11464" w14:paraId="7340F5CD" w14:textId="77777777" w:rsidTr="00A11464">
        <w:trPr>
          <w:trHeight w:val="432"/>
        </w:trPr>
        <w:tc>
          <w:tcPr>
            <w:tcW w:w="3600" w:type="dxa"/>
            <w:shd w:val="clear" w:color="auto" w:fill="auto"/>
            <w:vAlign w:val="center"/>
          </w:tcPr>
          <w:p w14:paraId="1B8CDFDD" w14:textId="77777777" w:rsidR="000D1A65" w:rsidRPr="00A11464" w:rsidRDefault="000D1A65" w:rsidP="000D1A65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674EA58" w14:textId="77777777" w:rsidR="000D1A65" w:rsidRPr="00A11464" w:rsidRDefault="000D1A65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E4EE944" w14:textId="77777777" w:rsidR="000D1A65" w:rsidRPr="00A11464" w:rsidRDefault="000D1A65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457B17E" w14:textId="77777777" w:rsidR="000D1A65" w:rsidRPr="00A11464" w:rsidRDefault="000D1A65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"/>
                    <w:listEntry w:val="pending"/>
                    <w:listEntry w:val="award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instrText xml:space="preserve"> FORMDROPDOWN </w:instrText>
            </w:r>
            <w:r w:rsidR="00000000">
              <w:rPr>
                <w:rFonts w:ascii="Arial" w:hAnsi="Arial" w:cs="Arial"/>
                <w:i/>
                <w:color w:val="000080"/>
                <w:sz w:val="20"/>
              </w:rPr>
            </w:r>
            <w:r w:rsidR="00000000">
              <w:rPr>
                <w:rFonts w:ascii="Arial" w:hAnsi="Arial" w:cs="Arial"/>
                <w:i/>
                <w:color w:val="000080"/>
                <w:sz w:val="20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end"/>
            </w:r>
          </w:p>
        </w:tc>
      </w:tr>
      <w:tr w:rsidR="000D1A65" w:rsidRPr="00A11464" w14:paraId="11A2F10B" w14:textId="77777777" w:rsidTr="00A11464">
        <w:trPr>
          <w:trHeight w:val="432"/>
        </w:trPr>
        <w:tc>
          <w:tcPr>
            <w:tcW w:w="3600" w:type="dxa"/>
            <w:shd w:val="clear" w:color="auto" w:fill="auto"/>
            <w:vAlign w:val="center"/>
          </w:tcPr>
          <w:p w14:paraId="1E22C12C" w14:textId="77777777" w:rsidR="000D1A65" w:rsidRPr="00A11464" w:rsidRDefault="000D1A65" w:rsidP="000D1A65">
            <w:pPr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65966AA" w14:textId="77777777" w:rsidR="000D1A65" w:rsidRPr="00A11464" w:rsidRDefault="000D1A65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EC44BA5" w14:textId="77777777" w:rsidR="000D1A65" w:rsidRPr="00A11464" w:rsidRDefault="000D1A65" w:rsidP="00A11464">
            <w:pPr>
              <w:jc w:val="center"/>
              <w:rPr>
                <w:rFonts w:ascii="Arial" w:hAnsi="Arial" w:cs="Arial"/>
                <w:i/>
                <w:color w:val="00008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B96C225" w14:textId="77777777" w:rsidR="000D1A65" w:rsidRPr="00A11464" w:rsidRDefault="000D1A65" w:rsidP="00A11464">
            <w:pPr>
              <w:jc w:val="center"/>
              <w:rPr>
                <w:rFonts w:ascii="Arial" w:hAnsi="Arial" w:cs="Arial"/>
                <w:i/>
                <w:color w:val="000080"/>
                <w:sz w:val="20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"/>
                    <w:listEntry w:val="pending"/>
                    <w:listEntry w:val="awarded"/>
                    <w:listEntry w:val="denied"/>
                  </w:ddList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instrText xml:space="preserve"> FORMDROPDOWN </w:instrText>
            </w:r>
            <w:r w:rsidR="00000000">
              <w:rPr>
                <w:rFonts w:ascii="Arial" w:hAnsi="Arial" w:cs="Arial"/>
                <w:i/>
                <w:color w:val="000080"/>
                <w:sz w:val="20"/>
              </w:rPr>
            </w:r>
            <w:r w:rsidR="00000000">
              <w:rPr>
                <w:rFonts w:ascii="Arial" w:hAnsi="Arial" w:cs="Arial"/>
                <w:i/>
                <w:color w:val="000080"/>
                <w:sz w:val="20"/>
              </w:rPr>
              <w:fldChar w:fldCharType="separate"/>
            </w:r>
            <w:r w:rsidRPr="00A11464">
              <w:rPr>
                <w:rFonts w:ascii="Arial" w:hAnsi="Arial" w:cs="Arial"/>
                <w:i/>
                <w:color w:val="000080"/>
                <w:sz w:val="20"/>
              </w:rPr>
              <w:fldChar w:fldCharType="end"/>
            </w:r>
          </w:p>
        </w:tc>
      </w:tr>
    </w:tbl>
    <w:p w14:paraId="3305E02E" w14:textId="77777777" w:rsidR="000D1A65" w:rsidRDefault="007F0D68" w:rsidP="000D1A65">
      <w:pPr>
        <w:spacing w:line="360" w:lineRule="atLeast"/>
        <w:rPr>
          <w:rFonts w:ascii="N Helvetica Narrow" w:hAnsi="N Helvetica Narrow"/>
          <w:i/>
          <w:sz w:val="16"/>
          <w:szCs w:val="16"/>
        </w:rPr>
      </w:pPr>
      <w:r>
        <w:rPr>
          <w:rFonts w:ascii="N Helvetica Narrow" w:hAnsi="N Helvetica Narrow"/>
          <w:sz w:val="20"/>
          <w:szCs w:val="24"/>
        </w:rPr>
        <w:t>How do you plan to pay for your college education</w:t>
      </w:r>
      <w:r w:rsidR="000D1A65">
        <w:rPr>
          <w:rFonts w:ascii="N Helvetica Narrow" w:hAnsi="N Helvetica Narrow"/>
          <w:sz w:val="20"/>
          <w:szCs w:val="24"/>
        </w:rPr>
        <w:t xml:space="preserve">? </w:t>
      </w:r>
      <w:r w:rsidR="000D1A65">
        <w:rPr>
          <w:rFonts w:ascii="N Helvetica Narrow" w:hAnsi="N Helvetica Narrow"/>
          <w:i/>
          <w:sz w:val="16"/>
          <w:szCs w:val="16"/>
        </w:rPr>
        <w:t>(Note:  Box will expand as you type)</w:t>
      </w:r>
    </w:p>
    <w:p w14:paraId="03760C7F" w14:textId="77777777" w:rsidR="00297947" w:rsidRPr="000D1A65" w:rsidRDefault="00297947" w:rsidP="00297947">
      <w:pPr>
        <w:rPr>
          <w:rFonts w:ascii="N Helvetica Narrow" w:hAnsi="N Helvetica Narrow"/>
          <w:sz w:val="20"/>
          <w:szCs w:val="24"/>
        </w:rPr>
      </w:pPr>
    </w:p>
    <w:tbl>
      <w:tblPr>
        <w:tblW w:w="0" w:type="auto"/>
        <w:tblInd w:w="64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1E0" w:firstRow="1" w:lastRow="1" w:firstColumn="1" w:lastColumn="1" w:noHBand="0" w:noVBand="0"/>
      </w:tblPr>
      <w:tblGrid>
        <w:gridCol w:w="8692"/>
      </w:tblGrid>
      <w:tr w:rsidR="000D1A65" w:rsidRPr="00A11464" w14:paraId="7E09F2ED" w14:textId="77777777" w:rsidTr="00A11464">
        <w:trPr>
          <w:trHeight w:val="450"/>
        </w:trPr>
        <w:tc>
          <w:tcPr>
            <w:tcW w:w="8910" w:type="dxa"/>
            <w:shd w:val="clear" w:color="auto" w:fill="auto"/>
            <w:vAlign w:val="center"/>
          </w:tcPr>
          <w:p w14:paraId="62CA180F" w14:textId="77777777" w:rsidR="000D1A65" w:rsidRPr="00A11464" w:rsidRDefault="000D1A65" w:rsidP="000D1A65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="00657C6A"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</w:tbl>
    <w:p w14:paraId="5EB97B7C" w14:textId="77777777" w:rsidR="00F0466D" w:rsidRDefault="00F0466D" w:rsidP="004F73E8">
      <w:pPr>
        <w:rPr>
          <w:rFonts w:ascii="N Helvetica Narrow" w:hAnsi="N Helvetica Narrow"/>
          <w:sz w:val="20"/>
          <w:szCs w:val="24"/>
        </w:rPr>
      </w:pPr>
    </w:p>
    <w:p w14:paraId="0CC33AF6" w14:textId="77777777" w:rsidR="00B66406" w:rsidRPr="00F0466D" w:rsidRDefault="00B66406" w:rsidP="00B66406">
      <w:pPr>
        <w:spacing w:line="360" w:lineRule="atLeast"/>
        <w:rPr>
          <w:rFonts w:ascii="N Helvetica Narrow" w:hAnsi="N Helvetica Narrow"/>
          <w:b/>
          <w:sz w:val="20"/>
          <w:szCs w:val="24"/>
        </w:rPr>
      </w:pPr>
      <w:r>
        <w:rPr>
          <w:rFonts w:ascii="N Helvetica Narrow" w:hAnsi="N Helvetica Narrow"/>
          <w:b/>
          <w:sz w:val="20"/>
          <w:szCs w:val="24"/>
        </w:rPr>
        <w:t>Unusual Circumstances</w:t>
      </w:r>
    </w:p>
    <w:p w14:paraId="38B9ACF6" w14:textId="77777777" w:rsidR="00B66406" w:rsidRDefault="00B66406" w:rsidP="00B66406">
      <w:pPr>
        <w:rPr>
          <w:rFonts w:ascii="N Helvetica Narrow" w:hAnsi="N Helvetica Narrow"/>
          <w:i/>
          <w:sz w:val="16"/>
          <w:szCs w:val="16"/>
        </w:rPr>
      </w:pPr>
      <w:r>
        <w:rPr>
          <w:rFonts w:ascii="N Helvetica Narrow" w:hAnsi="N Helvetica Narrow"/>
          <w:sz w:val="20"/>
          <w:szCs w:val="24"/>
        </w:rPr>
        <w:t xml:space="preserve">Please describe any unusual family or personal circumstances you would like the scholarship </w:t>
      </w:r>
      <w:r>
        <w:rPr>
          <w:rFonts w:ascii="N Helvetica Narrow" w:hAnsi="N Helvetica Narrow" w:hint="eastAsia"/>
          <w:sz w:val="20"/>
          <w:szCs w:val="24"/>
        </w:rPr>
        <w:t>committe</w:t>
      </w:r>
      <w:r>
        <w:rPr>
          <w:rFonts w:ascii="N Helvetica Narrow" w:hAnsi="N Helvetica Narrow"/>
          <w:sz w:val="20"/>
          <w:szCs w:val="24"/>
        </w:rPr>
        <w:t xml:space="preserve">e to take into consideration when reviewing </w:t>
      </w:r>
      <w:r>
        <w:rPr>
          <w:rFonts w:ascii="N Helvetica Narrow" w:hAnsi="N Helvetica Narrow" w:hint="eastAsia"/>
          <w:sz w:val="20"/>
          <w:szCs w:val="24"/>
        </w:rPr>
        <w:t>your a</w:t>
      </w:r>
      <w:r>
        <w:rPr>
          <w:rFonts w:ascii="N Helvetica Narrow" w:hAnsi="N Helvetica Narrow"/>
          <w:sz w:val="20"/>
          <w:szCs w:val="24"/>
        </w:rPr>
        <w:t xml:space="preserve">pplication.  </w:t>
      </w:r>
      <w:r>
        <w:rPr>
          <w:rFonts w:ascii="N Helvetica Narrow" w:hAnsi="N Helvetica Narrow"/>
          <w:i/>
          <w:sz w:val="16"/>
          <w:szCs w:val="16"/>
        </w:rPr>
        <w:t>(Note:  Box will expand as you type)</w:t>
      </w:r>
    </w:p>
    <w:p w14:paraId="462D18AE" w14:textId="77777777" w:rsidR="00B66406" w:rsidRPr="000D1A65" w:rsidRDefault="00B66406" w:rsidP="00B66406">
      <w:pPr>
        <w:rPr>
          <w:rFonts w:ascii="N Helvetica Narrow" w:hAnsi="N Helvetica Narrow"/>
          <w:sz w:val="20"/>
          <w:szCs w:val="24"/>
        </w:rPr>
      </w:pPr>
    </w:p>
    <w:tbl>
      <w:tblPr>
        <w:tblW w:w="0" w:type="auto"/>
        <w:tblInd w:w="64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1E0" w:firstRow="1" w:lastRow="1" w:firstColumn="1" w:lastColumn="1" w:noHBand="0" w:noVBand="0"/>
      </w:tblPr>
      <w:tblGrid>
        <w:gridCol w:w="8692"/>
      </w:tblGrid>
      <w:tr w:rsidR="00B66406" w:rsidRPr="00A11464" w14:paraId="0E4C7532" w14:textId="77777777" w:rsidTr="0012086D">
        <w:trPr>
          <w:trHeight w:val="450"/>
        </w:trPr>
        <w:tc>
          <w:tcPr>
            <w:tcW w:w="8910" w:type="dxa"/>
            <w:shd w:val="clear" w:color="auto" w:fill="auto"/>
            <w:vAlign w:val="center"/>
          </w:tcPr>
          <w:p w14:paraId="4B18B7B5" w14:textId="77777777" w:rsidR="00B66406" w:rsidRPr="00A11464" w:rsidRDefault="00B66406" w:rsidP="0012086D">
            <w:pPr>
              <w:rPr>
                <w:rFonts w:ascii="Arial" w:hAnsi="Arial" w:cs="Arial"/>
                <w:i/>
                <w:color w:val="000080"/>
                <w:sz w:val="20"/>
                <w:szCs w:val="24"/>
              </w:rPr>
            </w:pP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noProof/>
                <w:color w:val="000080"/>
                <w:sz w:val="20"/>
                <w:szCs w:val="24"/>
              </w:rPr>
              <w:t> </w:t>
            </w:r>
            <w:r w:rsidRPr="00A11464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</w:tbl>
    <w:p w14:paraId="2638BBDC" w14:textId="77777777" w:rsidR="003364E3" w:rsidRDefault="00F0466D" w:rsidP="00B66406">
      <w:pPr>
        <w:spacing w:line="360" w:lineRule="atLeast"/>
        <w:rPr>
          <w:rFonts w:ascii="N Helvetica Narrow" w:hAnsi="N Helvetica Narrow"/>
          <w:sz w:val="20"/>
          <w:szCs w:val="24"/>
        </w:rPr>
      </w:pPr>
      <w:r>
        <w:rPr>
          <w:rFonts w:ascii="N Helvetica Narrow" w:hAnsi="N Helvetica Narrow"/>
          <w:sz w:val="20"/>
          <w:szCs w:val="24"/>
        </w:rPr>
        <w:br w:type="page"/>
      </w:r>
    </w:p>
    <w:p w14:paraId="698B9F57" w14:textId="77777777" w:rsidR="0091694D" w:rsidRDefault="0091694D" w:rsidP="0091694D">
      <w:pPr>
        <w:tabs>
          <w:tab w:val="left" w:pos="0"/>
        </w:tabs>
        <w:rPr>
          <w:rFonts w:ascii="N Helvetica Narrow" w:hAnsi="N Helvetica Narrow"/>
          <w:sz w:val="20"/>
          <w:szCs w:val="24"/>
        </w:rPr>
      </w:pPr>
      <w:r>
        <w:rPr>
          <w:rFonts w:ascii="N Helvetica Narrow" w:hAnsi="N Helvetica Narrow"/>
          <w:sz w:val="20"/>
          <w:szCs w:val="24"/>
        </w:rPr>
        <w:lastRenderedPageBreak/>
        <w:t>I acknowledge decisions of the Connecticut Building Congress Scholarship Fund are final.  I certify that the information provided is complete and accurate to the best of my knowledge.  If requested, I agree to provide proof of information I have given in this application.</w:t>
      </w:r>
    </w:p>
    <w:p w14:paraId="2C6CC431" w14:textId="021D7EB5" w:rsidR="0091694D" w:rsidRDefault="0091694D" w:rsidP="0091694D">
      <w:pPr>
        <w:tabs>
          <w:tab w:val="left" w:pos="0"/>
        </w:tabs>
        <w:rPr>
          <w:rFonts w:ascii="N Helvetica Narrow" w:hAnsi="N Helvetica Narrow"/>
          <w:sz w:val="20"/>
          <w:szCs w:val="24"/>
        </w:rPr>
      </w:pPr>
    </w:p>
    <w:p w14:paraId="40928885" w14:textId="77777777" w:rsidR="009C5439" w:rsidRDefault="009C5439" w:rsidP="0091694D">
      <w:pPr>
        <w:tabs>
          <w:tab w:val="left" w:pos="0"/>
        </w:tabs>
        <w:rPr>
          <w:rFonts w:ascii="N Helvetica Narrow" w:hAnsi="N Helvetica Narrow"/>
          <w:sz w:val="20"/>
          <w:szCs w:val="24"/>
        </w:rPr>
      </w:pPr>
    </w:p>
    <w:p w14:paraId="63AF61BE" w14:textId="77777777" w:rsidR="0091694D" w:rsidRDefault="0091694D" w:rsidP="0091694D">
      <w:pPr>
        <w:tabs>
          <w:tab w:val="left" w:pos="0"/>
        </w:tabs>
        <w:rPr>
          <w:rFonts w:ascii="N Helvetica Narrow" w:hAnsi="N Helvetica Narrow"/>
          <w:sz w:val="20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510"/>
        <w:gridCol w:w="4016"/>
        <w:gridCol w:w="805"/>
        <w:gridCol w:w="2029"/>
      </w:tblGrid>
      <w:tr w:rsidR="0091694D" w:rsidRPr="00A11464" w14:paraId="7A13E6B2" w14:textId="77777777" w:rsidTr="00F852C4">
        <w:tc>
          <w:tcPr>
            <w:tcW w:w="2538" w:type="dxa"/>
            <w:shd w:val="clear" w:color="auto" w:fill="auto"/>
          </w:tcPr>
          <w:p w14:paraId="5A459CF9" w14:textId="77777777" w:rsidR="0091694D" w:rsidRPr="00A11464" w:rsidRDefault="0091694D" w:rsidP="00A11464">
            <w:pPr>
              <w:tabs>
                <w:tab w:val="left" w:pos="0"/>
              </w:tabs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Applicant's Signature:</w:t>
            </w:r>
          </w:p>
        </w:tc>
        <w:tc>
          <w:tcPr>
            <w:tcW w:w="4140" w:type="dxa"/>
            <w:tcBorders>
              <w:bottom w:val="single" w:sz="4" w:space="0" w:color="auto"/>
            </w:tcBorders>
            <w:shd w:val="clear" w:color="auto" w:fill="auto"/>
          </w:tcPr>
          <w:p w14:paraId="3BA3EC53" w14:textId="77777777" w:rsidR="0091694D" w:rsidRPr="00A11464" w:rsidRDefault="0091694D" w:rsidP="00A11464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810" w:type="dxa"/>
            <w:shd w:val="clear" w:color="auto" w:fill="auto"/>
          </w:tcPr>
          <w:p w14:paraId="1AAE0D43" w14:textId="77777777" w:rsidR="0091694D" w:rsidRPr="00A11464" w:rsidRDefault="0091694D" w:rsidP="00A11464">
            <w:pPr>
              <w:tabs>
                <w:tab w:val="left" w:pos="0"/>
              </w:tabs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Date:</w:t>
            </w:r>
          </w:p>
        </w:tc>
        <w:tc>
          <w:tcPr>
            <w:tcW w:w="2088" w:type="dxa"/>
            <w:tcBorders>
              <w:bottom w:val="single" w:sz="4" w:space="0" w:color="auto"/>
            </w:tcBorders>
            <w:shd w:val="clear" w:color="auto" w:fill="auto"/>
          </w:tcPr>
          <w:p w14:paraId="223F8667" w14:textId="77777777" w:rsidR="0091694D" w:rsidRPr="00A11464" w:rsidRDefault="0091694D" w:rsidP="00A11464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</w:p>
        </w:tc>
      </w:tr>
      <w:tr w:rsidR="0091694D" w:rsidRPr="00A11464" w14:paraId="740D53C3" w14:textId="77777777" w:rsidTr="00F852C4">
        <w:tc>
          <w:tcPr>
            <w:tcW w:w="2538" w:type="dxa"/>
            <w:shd w:val="clear" w:color="auto" w:fill="auto"/>
          </w:tcPr>
          <w:p w14:paraId="68862D3A" w14:textId="77777777" w:rsidR="0091694D" w:rsidRPr="00A11464" w:rsidRDefault="0091694D" w:rsidP="00A11464">
            <w:pPr>
              <w:tabs>
                <w:tab w:val="left" w:pos="0"/>
              </w:tabs>
              <w:jc w:val="right"/>
              <w:rPr>
                <w:rFonts w:ascii="N Helvetica Narrow" w:hAnsi="N Helvetica Narrow"/>
                <w:sz w:val="20"/>
                <w:szCs w:val="24"/>
              </w:rPr>
            </w:pPr>
          </w:p>
          <w:p w14:paraId="7E81FFEE" w14:textId="77777777" w:rsidR="0091694D" w:rsidRPr="00A11464" w:rsidRDefault="0091694D" w:rsidP="00A11464">
            <w:pPr>
              <w:tabs>
                <w:tab w:val="left" w:pos="0"/>
              </w:tabs>
              <w:jc w:val="right"/>
              <w:rPr>
                <w:rFonts w:ascii="N Helvetica Narrow" w:hAnsi="N Helvetica Narrow"/>
                <w:sz w:val="20"/>
                <w:szCs w:val="24"/>
              </w:rPr>
            </w:pPr>
          </w:p>
          <w:p w14:paraId="5C4442F2" w14:textId="77777777" w:rsidR="0091694D" w:rsidRPr="00A11464" w:rsidRDefault="0091694D" w:rsidP="00A11464">
            <w:pPr>
              <w:tabs>
                <w:tab w:val="left" w:pos="0"/>
              </w:tabs>
              <w:jc w:val="right"/>
              <w:rPr>
                <w:rFonts w:ascii="N Helvetica Narrow" w:hAnsi="N Helvetica Narrow"/>
                <w:sz w:val="20"/>
                <w:szCs w:val="24"/>
              </w:rPr>
            </w:pPr>
          </w:p>
          <w:p w14:paraId="41C936EC" w14:textId="77777777" w:rsidR="0091694D" w:rsidRPr="00A11464" w:rsidRDefault="0091694D" w:rsidP="00A11464">
            <w:pPr>
              <w:tabs>
                <w:tab w:val="left" w:pos="0"/>
              </w:tabs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Parent/Guardian's Signature: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4CE2FC" w14:textId="77777777" w:rsidR="0091694D" w:rsidRPr="00A11464" w:rsidRDefault="0091694D" w:rsidP="00A11464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14:paraId="23ACC2ED" w14:textId="77777777" w:rsidR="0091694D" w:rsidRPr="00A11464" w:rsidRDefault="0091694D" w:rsidP="00A11464">
            <w:pPr>
              <w:tabs>
                <w:tab w:val="left" w:pos="0"/>
              </w:tabs>
              <w:jc w:val="right"/>
              <w:rPr>
                <w:rFonts w:ascii="N Helvetica Narrow" w:hAnsi="N Helvetica Narrow"/>
                <w:sz w:val="20"/>
                <w:szCs w:val="24"/>
              </w:rPr>
            </w:pPr>
            <w:r w:rsidRPr="00A11464">
              <w:rPr>
                <w:rFonts w:ascii="N Helvetica Narrow" w:hAnsi="N Helvetica Narrow"/>
                <w:sz w:val="20"/>
                <w:szCs w:val="24"/>
              </w:rPr>
              <w:t>Date:</w:t>
            </w:r>
          </w:p>
        </w:tc>
        <w:tc>
          <w:tcPr>
            <w:tcW w:w="20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5BECEB9" w14:textId="77777777" w:rsidR="0091694D" w:rsidRPr="00A11464" w:rsidRDefault="0091694D" w:rsidP="00A11464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</w:p>
        </w:tc>
      </w:tr>
    </w:tbl>
    <w:p w14:paraId="3E5367C3" w14:textId="77777777" w:rsidR="0091694D" w:rsidRDefault="0091694D" w:rsidP="0091694D">
      <w:pPr>
        <w:tabs>
          <w:tab w:val="left" w:pos="0"/>
        </w:tabs>
        <w:rPr>
          <w:rFonts w:ascii="N Helvetica Narrow" w:hAnsi="N Helvetica Narrow"/>
          <w:sz w:val="20"/>
          <w:szCs w:val="24"/>
        </w:rPr>
      </w:pPr>
    </w:p>
    <w:p w14:paraId="20C06A80" w14:textId="77777777" w:rsidR="0091694D" w:rsidRDefault="0091694D" w:rsidP="0091694D">
      <w:pPr>
        <w:tabs>
          <w:tab w:val="left" w:pos="0"/>
        </w:tabs>
        <w:rPr>
          <w:rFonts w:ascii="N Helvetica Narrow" w:hAnsi="N Helvetica Narrow"/>
          <w:sz w:val="20"/>
          <w:szCs w:val="24"/>
        </w:rPr>
      </w:pPr>
    </w:p>
    <w:p w14:paraId="10C26EFE" w14:textId="77777777" w:rsidR="00DC6950" w:rsidRDefault="00DC6950" w:rsidP="0091694D">
      <w:pPr>
        <w:tabs>
          <w:tab w:val="left" w:pos="0"/>
        </w:tabs>
        <w:rPr>
          <w:rFonts w:ascii="N Helvetica Narrow" w:hAnsi="N Helvetica Narrow"/>
          <w:sz w:val="20"/>
          <w:szCs w:val="24"/>
        </w:rPr>
      </w:pPr>
      <w:r>
        <w:rPr>
          <w:rFonts w:ascii="N Helvetica Narrow" w:hAnsi="N Helvetica Narrow"/>
          <w:sz w:val="20"/>
          <w:szCs w:val="24"/>
        </w:rPr>
        <w:t>I became aware</w:t>
      </w:r>
      <w:r w:rsidR="005306DD">
        <w:rPr>
          <w:rFonts w:ascii="N Helvetica Narrow" w:hAnsi="N Helvetica Narrow"/>
          <w:sz w:val="20"/>
          <w:szCs w:val="24"/>
        </w:rPr>
        <w:t xml:space="preserve"> of the Connecticut Building Congress Scholarship </w:t>
      </w:r>
      <w:r>
        <w:rPr>
          <w:rFonts w:ascii="N Helvetica Narrow" w:hAnsi="N Helvetica Narrow"/>
          <w:sz w:val="20"/>
          <w:szCs w:val="24"/>
        </w:rPr>
        <w:t>through:</w:t>
      </w: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449"/>
        <w:gridCol w:w="450"/>
        <w:gridCol w:w="288"/>
        <w:gridCol w:w="777"/>
        <w:gridCol w:w="2004"/>
        <w:gridCol w:w="4654"/>
        <w:gridCol w:w="18"/>
      </w:tblGrid>
      <w:tr w:rsidR="00DC6950" w:rsidRPr="00596B3A" w14:paraId="0BF48D4B" w14:textId="77777777" w:rsidTr="00596B3A">
        <w:tc>
          <w:tcPr>
            <w:tcW w:w="450" w:type="dxa"/>
            <w:shd w:val="clear" w:color="auto" w:fill="auto"/>
            <w:vAlign w:val="center"/>
          </w:tcPr>
          <w:p w14:paraId="0E28CC7C" w14:textId="77777777" w:rsidR="00DC6950" w:rsidRPr="00596B3A" w:rsidRDefault="00DC6950" w:rsidP="00DC6950">
            <w:pPr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</w:p>
        </w:tc>
        <w:tc>
          <w:tcPr>
            <w:tcW w:w="8388" w:type="dxa"/>
            <w:gridSpan w:val="6"/>
            <w:shd w:val="clear" w:color="auto" w:fill="auto"/>
            <w:vAlign w:val="center"/>
          </w:tcPr>
          <w:p w14:paraId="4E396C17" w14:textId="77777777" w:rsidR="00DC6950" w:rsidRPr="00596B3A" w:rsidRDefault="00DC6950" w:rsidP="00596B3A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  <w:r w:rsidRPr="00596B3A">
              <w:rPr>
                <w:rFonts w:ascii="N Helvetica Narrow" w:hAnsi="N Helvetica Narrow"/>
                <w:sz w:val="20"/>
                <w:szCs w:val="24"/>
              </w:rPr>
              <w:t>Guidance Counselor</w:t>
            </w:r>
          </w:p>
        </w:tc>
      </w:tr>
      <w:tr w:rsidR="00DC6950" w:rsidRPr="00596B3A" w14:paraId="15D6425E" w14:textId="77777777" w:rsidTr="00596B3A">
        <w:tc>
          <w:tcPr>
            <w:tcW w:w="450" w:type="dxa"/>
            <w:shd w:val="clear" w:color="auto" w:fill="auto"/>
            <w:vAlign w:val="center"/>
          </w:tcPr>
          <w:p w14:paraId="3FDD2F0B" w14:textId="77777777" w:rsidR="00DC6950" w:rsidRPr="00596B3A" w:rsidRDefault="00DC6950" w:rsidP="00DC6950">
            <w:pPr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</w:p>
        </w:tc>
        <w:tc>
          <w:tcPr>
            <w:tcW w:w="8388" w:type="dxa"/>
            <w:gridSpan w:val="6"/>
            <w:shd w:val="clear" w:color="auto" w:fill="auto"/>
            <w:vAlign w:val="center"/>
          </w:tcPr>
          <w:p w14:paraId="236286B3" w14:textId="77777777" w:rsidR="00DC6950" w:rsidRPr="00596B3A" w:rsidRDefault="00DC6950" w:rsidP="00596B3A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  <w:r w:rsidRPr="00596B3A">
              <w:rPr>
                <w:rFonts w:ascii="N Helvetica Narrow" w:hAnsi="N Helvetica Narrow"/>
                <w:sz w:val="20"/>
                <w:szCs w:val="24"/>
              </w:rPr>
              <w:t>ACE Mentor Program</w:t>
            </w:r>
          </w:p>
        </w:tc>
      </w:tr>
      <w:tr w:rsidR="00DC6950" w:rsidRPr="00596B3A" w14:paraId="50D9FFA1" w14:textId="77777777" w:rsidTr="00596B3A">
        <w:tc>
          <w:tcPr>
            <w:tcW w:w="450" w:type="dxa"/>
            <w:shd w:val="clear" w:color="auto" w:fill="auto"/>
            <w:vAlign w:val="center"/>
          </w:tcPr>
          <w:p w14:paraId="57BCD29C" w14:textId="77777777" w:rsidR="00DC6950" w:rsidRPr="00596B3A" w:rsidRDefault="00DC6950" w:rsidP="00DC6950">
            <w:pPr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</w:p>
        </w:tc>
        <w:tc>
          <w:tcPr>
            <w:tcW w:w="8388" w:type="dxa"/>
            <w:gridSpan w:val="6"/>
            <w:shd w:val="clear" w:color="auto" w:fill="auto"/>
            <w:vAlign w:val="center"/>
          </w:tcPr>
          <w:p w14:paraId="01E888F0" w14:textId="77777777" w:rsidR="00DC6950" w:rsidRPr="00596B3A" w:rsidRDefault="00DC6950" w:rsidP="00596B3A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  <w:r w:rsidRPr="00596B3A">
              <w:rPr>
                <w:rFonts w:ascii="N Helvetica Narrow" w:hAnsi="N Helvetica Narrow"/>
                <w:sz w:val="20"/>
                <w:szCs w:val="24"/>
              </w:rPr>
              <w:t>Hartford Foundation for Public Giving</w:t>
            </w:r>
          </w:p>
        </w:tc>
      </w:tr>
      <w:tr w:rsidR="00DC6950" w:rsidRPr="00596B3A" w14:paraId="60DD4DB7" w14:textId="77777777" w:rsidTr="00596B3A">
        <w:tc>
          <w:tcPr>
            <w:tcW w:w="450" w:type="dxa"/>
            <w:shd w:val="clear" w:color="auto" w:fill="auto"/>
            <w:vAlign w:val="center"/>
          </w:tcPr>
          <w:p w14:paraId="5630B648" w14:textId="77777777" w:rsidR="00DC6950" w:rsidRPr="00596B3A" w:rsidRDefault="00DC6950" w:rsidP="00DC6950">
            <w:pPr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</w:p>
        </w:tc>
        <w:tc>
          <w:tcPr>
            <w:tcW w:w="8388" w:type="dxa"/>
            <w:gridSpan w:val="6"/>
            <w:shd w:val="clear" w:color="auto" w:fill="auto"/>
            <w:vAlign w:val="center"/>
          </w:tcPr>
          <w:p w14:paraId="25CDBD20" w14:textId="77777777" w:rsidR="00DC6950" w:rsidRPr="00596B3A" w:rsidRDefault="00DC6950" w:rsidP="00596B3A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  <w:r w:rsidRPr="00596B3A">
              <w:rPr>
                <w:rFonts w:ascii="N Helvetica Narrow" w:hAnsi="N Helvetica Narrow"/>
                <w:sz w:val="20"/>
                <w:szCs w:val="24"/>
              </w:rPr>
              <w:t>Naviance</w:t>
            </w:r>
          </w:p>
        </w:tc>
      </w:tr>
      <w:tr w:rsidR="00DC6950" w:rsidRPr="00596B3A" w14:paraId="3EE699E6" w14:textId="77777777" w:rsidTr="00596B3A">
        <w:tc>
          <w:tcPr>
            <w:tcW w:w="450" w:type="dxa"/>
            <w:shd w:val="clear" w:color="auto" w:fill="auto"/>
            <w:vAlign w:val="center"/>
          </w:tcPr>
          <w:p w14:paraId="24FB3E33" w14:textId="77777777" w:rsidR="00DC6950" w:rsidRPr="00596B3A" w:rsidRDefault="00DC6950" w:rsidP="00DC6950">
            <w:pPr>
              <w:rPr>
                <w:sz w:val="18"/>
                <w:szCs w:val="18"/>
              </w:rPr>
            </w:pPr>
          </w:p>
        </w:tc>
        <w:tc>
          <w:tcPr>
            <w:tcW w:w="8388" w:type="dxa"/>
            <w:gridSpan w:val="6"/>
            <w:shd w:val="clear" w:color="auto" w:fill="auto"/>
            <w:vAlign w:val="center"/>
          </w:tcPr>
          <w:p w14:paraId="558DE066" w14:textId="77777777" w:rsidR="00DC6950" w:rsidRPr="00596B3A" w:rsidRDefault="00DC6950" w:rsidP="00596B3A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  <w:r w:rsidRPr="00596B3A">
              <w:rPr>
                <w:rFonts w:ascii="N Helvetica Narrow" w:hAnsi="N Helvetica Narrow"/>
                <w:sz w:val="20"/>
                <w:szCs w:val="24"/>
              </w:rPr>
              <w:t>Scholarship Search Sites:</w:t>
            </w:r>
          </w:p>
        </w:tc>
      </w:tr>
      <w:tr w:rsidR="005306DD" w:rsidRPr="00596B3A" w14:paraId="733194EF" w14:textId="77777777" w:rsidTr="00596B3A">
        <w:tc>
          <w:tcPr>
            <w:tcW w:w="900" w:type="dxa"/>
            <w:gridSpan w:val="2"/>
            <w:shd w:val="clear" w:color="auto" w:fill="auto"/>
            <w:vAlign w:val="center"/>
          </w:tcPr>
          <w:p w14:paraId="2FAAD529" w14:textId="77777777" w:rsidR="005306DD" w:rsidRPr="00596B3A" w:rsidRDefault="005306DD" w:rsidP="005306DD">
            <w:pPr>
              <w:rPr>
                <w:sz w:val="18"/>
                <w:szCs w:val="18"/>
              </w:rPr>
            </w:pPr>
          </w:p>
        </w:tc>
        <w:tc>
          <w:tcPr>
            <w:tcW w:w="3150" w:type="dxa"/>
            <w:gridSpan w:val="3"/>
            <w:shd w:val="clear" w:color="auto" w:fill="auto"/>
            <w:vAlign w:val="center"/>
          </w:tcPr>
          <w:p w14:paraId="47C0601C" w14:textId="07002D09" w:rsidR="005306DD" w:rsidRPr="00596B3A" w:rsidRDefault="005306DD" w:rsidP="005306DD">
            <w:pPr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  <w:r w:rsidRPr="00596B3A">
              <w:rPr>
                <w:sz w:val="18"/>
                <w:szCs w:val="18"/>
              </w:rPr>
              <w:t xml:space="preserve">  </w:t>
            </w:r>
            <w:r w:rsidRPr="00596B3A">
              <w:rPr>
                <w:rFonts w:ascii="N Helvetica Narrow" w:hAnsi="N Helvetica Narrow"/>
                <w:sz w:val="20"/>
                <w:szCs w:val="24"/>
              </w:rPr>
              <w:t>Bigfuture by the College Board</w:t>
            </w:r>
          </w:p>
        </w:tc>
        <w:tc>
          <w:tcPr>
            <w:tcW w:w="4788" w:type="dxa"/>
            <w:gridSpan w:val="2"/>
            <w:shd w:val="clear" w:color="auto" w:fill="auto"/>
            <w:vAlign w:val="center"/>
          </w:tcPr>
          <w:p w14:paraId="3A33E053" w14:textId="77777777" w:rsidR="005306DD" w:rsidRPr="00596B3A" w:rsidRDefault="005306DD" w:rsidP="005306DD">
            <w:pPr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  <w:r w:rsidRPr="00596B3A">
              <w:rPr>
                <w:sz w:val="18"/>
                <w:szCs w:val="18"/>
              </w:rPr>
              <w:t xml:space="preserve">  </w:t>
            </w:r>
            <w:r w:rsidRPr="00596B3A">
              <w:rPr>
                <w:rFonts w:ascii="N Helvetica Narrow" w:hAnsi="N Helvetica Narrow"/>
                <w:sz w:val="20"/>
                <w:szCs w:val="24"/>
              </w:rPr>
              <w:t>Scholarships.com</w:t>
            </w:r>
          </w:p>
        </w:tc>
      </w:tr>
      <w:tr w:rsidR="005306DD" w:rsidRPr="00596B3A" w14:paraId="5DBF4C44" w14:textId="77777777" w:rsidTr="00596B3A">
        <w:tc>
          <w:tcPr>
            <w:tcW w:w="900" w:type="dxa"/>
            <w:gridSpan w:val="2"/>
            <w:shd w:val="clear" w:color="auto" w:fill="auto"/>
            <w:vAlign w:val="center"/>
          </w:tcPr>
          <w:p w14:paraId="502B8B49" w14:textId="77777777" w:rsidR="005306DD" w:rsidRPr="00596B3A" w:rsidRDefault="005306DD" w:rsidP="005306DD">
            <w:pPr>
              <w:rPr>
                <w:sz w:val="18"/>
                <w:szCs w:val="18"/>
              </w:rPr>
            </w:pPr>
          </w:p>
        </w:tc>
        <w:tc>
          <w:tcPr>
            <w:tcW w:w="3150" w:type="dxa"/>
            <w:gridSpan w:val="3"/>
            <w:shd w:val="clear" w:color="auto" w:fill="auto"/>
            <w:vAlign w:val="center"/>
          </w:tcPr>
          <w:p w14:paraId="318B501A" w14:textId="77777777" w:rsidR="005306DD" w:rsidRPr="00596B3A" w:rsidRDefault="005306DD" w:rsidP="005306DD">
            <w:pPr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  <w:r w:rsidRPr="00596B3A">
              <w:rPr>
                <w:sz w:val="18"/>
                <w:szCs w:val="18"/>
              </w:rPr>
              <w:t xml:space="preserve">  </w:t>
            </w:r>
            <w:r w:rsidRPr="00596B3A">
              <w:rPr>
                <w:rFonts w:ascii="N Helvetica Narrow" w:hAnsi="N Helvetica Narrow"/>
                <w:sz w:val="20"/>
                <w:szCs w:val="24"/>
              </w:rPr>
              <w:t>School Soup</w:t>
            </w:r>
          </w:p>
        </w:tc>
        <w:tc>
          <w:tcPr>
            <w:tcW w:w="4788" w:type="dxa"/>
            <w:gridSpan w:val="2"/>
            <w:shd w:val="clear" w:color="auto" w:fill="auto"/>
            <w:vAlign w:val="center"/>
          </w:tcPr>
          <w:p w14:paraId="488CD474" w14:textId="77777777" w:rsidR="005306DD" w:rsidRPr="00596B3A" w:rsidRDefault="005306DD" w:rsidP="005306DD">
            <w:pPr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  <w:r w:rsidRPr="00596B3A">
              <w:rPr>
                <w:sz w:val="18"/>
                <w:szCs w:val="18"/>
              </w:rPr>
              <w:t xml:space="preserve">  </w:t>
            </w:r>
            <w:r w:rsidRPr="00596B3A">
              <w:rPr>
                <w:rFonts w:ascii="N Helvetica Narrow" w:hAnsi="N Helvetica Narrow"/>
                <w:sz w:val="20"/>
                <w:szCs w:val="24"/>
              </w:rPr>
              <w:t>The Scholarship Page</w:t>
            </w:r>
          </w:p>
        </w:tc>
      </w:tr>
      <w:tr w:rsidR="005306DD" w:rsidRPr="00596B3A" w14:paraId="601F8021" w14:textId="77777777" w:rsidTr="00596B3A">
        <w:tc>
          <w:tcPr>
            <w:tcW w:w="900" w:type="dxa"/>
            <w:gridSpan w:val="2"/>
            <w:shd w:val="clear" w:color="auto" w:fill="auto"/>
            <w:vAlign w:val="center"/>
          </w:tcPr>
          <w:p w14:paraId="0EDDBCA6" w14:textId="77777777" w:rsidR="005306DD" w:rsidRPr="00596B3A" w:rsidRDefault="005306DD" w:rsidP="005306DD">
            <w:pPr>
              <w:rPr>
                <w:sz w:val="18"/>
                <w:szCs w:val="18"/>
              </w:rPr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6B9AEE04" w14:textId="77777777" w:rsidR="005306DD" w:rsidRPr="00596B3A" w:rsidRDefault="005306DD" w:rsidP="005306DD">
            <w:pPr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  <w:r w:rsidRPr="00596B3A">
              <w:rPr>
                <w:sz w:val="18"/>
                <w:szCs w:val="18"/>
              </w:rPr>
              <w:t xml:space="preserve">  </w:t>
            </w:r>
            <w:r w:rsidRPr="00596B3A">
              <w:rPr>
                <w:rFonts w:ascii="N Helvetica Narrow" w:hAnsi="N Helvetica Narrow"/>
                <w:sz w:val="20"/>
                <w:szCs w:val="24"/>
              </w:rPr>
              <w:t>Other:</w:t>
            </w:r>
          </w:p>
        </w:tc>
        <w:tc>
          <w:tcPr>
            <w:tcW w:w="6858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A9F4C2" w14:textId="77777777" w:rsidR="005306DD" w:rsidRPr="00596B3A" w:rsidRDefault="005306DD" w:rsidP="00596B3A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  <w:tr w:rsidR="005306DD" w:rsidRPr="00596B3A" w14:paraId="00140021" w14:textId="77777777" w:rsidTr="00596B3A">
        <w:trPr>
          <w:gridAfter w:val="1"/>
          <w:wAfter w:w="18" w:type="dxa"/>
        </w:trPr>
        <w:tc>
          <w:tcPr>
            <w:tcW w:w="450" w:type="dxa"/>
            <w:shd w:val="clear" w:color="auto" w:fill="auto"/>
            <w:vAlign w:val="center"/>
          </w:tcPr>
          <w:p w14:paraId="33836108" w14:textId="77777777" w:rsidR="005306DD" w:rsidRPr="00596B3A" w:rsidRDefault="005306DD" w:rsidP="00596B3A">
            <w:pPr>
              <w:jc w:val="center"/>
              <w:rPr>
                <w:sz w:val="18"/>
                <w:szCs w:val="18"/>
              </w:rPr>
            </w:pPr>
            <w:r w:rsidRPr="00596B3A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6B3A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596B3A">
              <w:rPr>
                <w:sz w:val="18"/>
                <w:szCs w:val="18"/>
              </w:rPr>
              <w:fldChar w:fldCharType="end"/>
            </w: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14:paraId="522E5116" w14:textId="77777777" w:rsidR="005306DD" w:rsidRPr="00596B3A" w:rsidRDefault="005306DD" w:rsidP="00596B3A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  <w:r w:rsidRPr="00596B3A">
              <w:rPr>
                <w:rFonts w:ascii="N Helvetica Narrow" w:hAnsi="N Helvetica Narrow"/>
                <w:sz w:val="20"/>
                <w:szCs w:val="24"/>
              </w:rPr>
              <w:t>Other:</w:t>
            </w:r>
          </w:p>
        </w:tc>
        <w:tc>
          <w:tcPr>
            <w:tcW w:w="765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E9A962" w14:textId="77777777" w:rsidR="005306DD" w:rsidRPr="00596B3A" w:rsidRDefault="005306DD" w:rsidP="00596B3A">
            <w:pPr>
              <w:tabs>
                <w:tab w:val="left" w:pos="0"/>
              </w:tabs>
              <w:rPr>
                <w:rFonts w:ascii="N Helvetica Narrow" w:hAnsi="N Helvetica Narrow"/>
                <w:sz w:val="20"/>
                <w:szCs w:val="24"/>
              </w:rPr>
            </w:pP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instrText xml:space="preserve"> FORMTEXT </w:instrText>
            </w: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</w: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separate"/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="003029E8"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t> </w:t>
            </w:r>
            <w:r w:rsidRPr="00596B3A">
              <w:rPr>
                <w:rFonts w:ascii="Arial" w:hAnsi="Arial" w:cs="Arial"/>
                <w:i/>
                <w:color w:val="000080"/>
                <w:sz w:val="20"/>
                <w:szCs w:val="24"/>
              </w:rPr>
              <w:fldChar w:fldCharType="end"/>
            </w:r>
          </w:p>
        </w:tc>
      </w:tr>
    </w:tbl>
    <w:p w14:paraId="1A559834" w14:textId="77777777" w:rsidR="00DC6950" w:rsidRDefault="00DC6950" w:rsidP="0091694D">
      <w:pPr>
        <w:tabs>
          <w:tab w:val="left" w:pos="0"/>
        </w:tabs>
        <w:rPr>
          <w:rFonts w:ascii="N Helvetica Narrow" w:hAnsi="N Helvetica Narrow"/>
          <w:sz w:val="20"/>
          <w:szCs w:val="24"/>
        </w:rPr>
      </w:pPr>
    </w:p>
    <w:p w14:paraId="60BCCECB" w14:textId="77777777" w:rsidR="00DC6950" w:rsidRDefault="00DC6950" w:rsidP="0091694D">
      <w:pPr>
        <w:tabs>
          <w:tab w:val="left" w:pos="0"/>
        </w:tabs>
        <w:rPr>
          <w:rFonts w:ascii="N Helvetica Narrow" w:hAnsi="N Helvetica Narrow"/>
          <w:sz w:val="20"/>
          <w:szCs w:val="24"/>
        </w:rPr>
      </w:pPr>
    </w:p>
    <w:p w14:paraId="727BDB72" w14:textId="77777777" w:rsidR="0091694D" w:rsidRDefault="00F16DE0" w:rsidP="0091694D">
      <w:pPr>
        <w:tabs>
          <w:tab w:val="left" w:pos="440"/>
        </w:tabs>
        <w:ind w:left="440" w:hanging="440"/>
        <w:rPr>
          <w:rFonts w:ascii="N Helvetica Narrow" w:hAnsi="N Helvetica Narrow"/>
          <w:sz w:val="20"/>
          <w:szCs w:val="24"/>
        </w:rPr>
      </w:pPr>
      <w:r>
        <w:rPr>
          <w:rFonts w:ascii="N Helvetica Narrow" w:hAnsi="N Helvetica Narrow"/>
          <w:sz w:val="20"/>
          <w:szCs w:val="24"/>
        </w:rPr>
        <w:t xml:space="preserve">Send </w:t>
      </w:r>
      <w:r w:rsidR="0091694D">
        <w:rPr>
          <w:rFonts w:ascii="N Helvetica Narrow" w:hAnsi="N Helvetica Narrow"/>
          <w:sz w:val="20"/>
          <w:szCs w:val="24"/>
        </w:rPr>
        <w:t>th</w:t>
      </w:r>
      <w:r>
        <w:rPr>
          <w:rFonts w:ascii="N Helvetica Narrow" w:hAnsi="N Helvetica Narrow"/>
          <w:sz w:val="20"/>
          <w:szCs w:val="24"/>
        </w:rPr>
        <w:t>e</w:t>
      </w:r>
      <w:r w:rsidR="0091694D">
        <w:rPr>
          <w:rFonts w:ascii="N Helvetica Narrow" w:hAnsi="N Helvetica Narrow"/>
          <w:sz w:val="20"/>
          <w:szCs w:val="24"/>
        </w:rPr>
        <w:t xml:space="preserve"> completed application, </w:t>
      </w:r>
      <w:r w:rsidR="0091694D">
        <w:rPr>
          <w:rFonts w:ascii="N Helvetica Narrow" w:hAnsi="N Helvetica Narrow" w:hint="eastAsia"/>
          <w:sz w:val="20"/>
          <w:szCs w:val="24"/>
        </w:rPr>
        <w:t xml:space="preserve">including the </w:t>
      </w:r>
      <w:r w:rsidR="0091694D">
        <w:rPr>
          <w:rFonts w:ascii="N Helvetica Narrow" w:hAnsi="N Helvetica Narrow"/>
          <w:sz w:val="20"/>
          <w:szCs w:val="24"/>
        </w:rPr>
        <w:t>attachments required on page 1 of th</w:t>
      </w:r>
      <w:r>
        <w:rPr>
          <w:rFonts w:ascii="N Helvetica Narrow" w:hAnsi="N Helvetica Narrow"/>
          <w:sz w:val="20"/>
          <w:szCs w:val="24"/>
        </w:rPr>
        <w:t>e</w:t>
      </w:r>
      <w:r w:rsidR="0091694D">
        <w:rPr>
          <w:rFonts w:ascii="N Helvetica Narrow" w:hAnsi="N Helvetica Narrow"/>
          <w:sz w:val="20"/>
          <w:szCs w:val="24"/>
        </w:rPr>
        <w:t xml:space="preserve"> application, to:</w:t>
      </w:r>
    </w:p>
    <w:p w14:paraId="149E8826" w14:textId="77777777" w:rsidR="0091694D" w:rsidRDefault="0091694D" w:rsidP="0091694D">
      <w:pPr>
        <w:tabs>
          <w:tab w:val="left" w:pos="440"/>
        </w:tabs>
        <w:ind w:left="440" w:hanging="440"/>
        <w:rPr>
          <w:rFonts w:ascii="N Helvetica Narrow" w:hAnsi="N Helvetica Narrow"/>
          <w:sz w:val="20"/>
          <w:szCs w:val="24"/>
        </w:rPr>
      </w:pPr>
    </w:p>
    <w:tbl>
      <w:tblPr>
        <w:tblW w:w="0" w:type="auto"/>
        <w:tblInd w:w="10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7560"/>
      </w:tblGrid>
      <w:tr w:rsidR="0091694D" w:rsidRPr="00A11464" w14:paraId="309138B0" w14:textId="77777777" w:rsidTr="00A11464">
        <w:tc>
          <w:tcPr>
            <w:tcW w:w="7560" w:type="dxa"/>
            <w:tcBorders>
              <w:top w:val="single" w:sz="12" w:space="0" w:color="0000FF"/>
              <w:left w:val="single" w:sz="12" w:space="0" w:color="0000FF"/>
              <w:bottom w:val="single" w:sz="12" w:space="0" w:color="0000FF"/>
              <w:right w:val="single" w:sz="12" w:space="0" w:color="0000FF"/>
            </w:tcBorders>
            <w:shd w:val="clear" w:color="auto" w:fill="auto"/>
          </w:tcPr>
          <w:p w14:paraId="20D9C44B" w14:textId="77777777" w:rsidR="0091694D" w:rsidRPr="00A11464" w:rsidRDefault="0091694D" w:rsidP="00A11464">
            <w:pPr>
              <w:tabs>
                <w:tab w:val="left" w:pos="440"/>
              </w:tabs>
              <w:rPr>
                <w:rFonts w:ascii="N Helvetica Narrow" w:hAnsi="N Helvetica Narrow"/>
                <w:color w:val="0000FF"/>
                <w:sz w:val="20"/>
                <w:szCs w:val="24"/>
              </w:rPr>
            </w:pPr>
          </w:p>
          <w:p w14:paraId="441E47B5" w14:textId="2A7E8A6E" w:rsidR="008D3452" w:rsidRPr="008D3452" w:rsidRDefault="008D3452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bCs/>
                <w:i/>
                <w:iCs/>
                <w:color w:val="0000FF"/>
                <w:sz w:val="22"/>
                <w:szCs w:val="22"/>
                <w:u w:val="single"/>
              </w:rPr>
            </w:pPr>
            <w:r>
              <w:rPr>
                <w:rFonts w:ascii="N Helvetica Narrow" w:hAnsi="N Helvetica Narrow"/>
                <w:bCs/>
                <w:i/>
                <w:iCs/>
                <w:color w:val="0000FF"/>
                <w:sz w:val="22"/>
                <w:szCs w:val="22"/>
                <w:u w:val="single"/>
              </w:rPr>
              <w:t>v</w:t>
            </w:r>
            <w:r w:rsidRPr="008D3452">
              <w:rPr>
                <w:rFonts w:ascii="N Helvetica Narrow" w:hAnsi="N Helvetica Narrow"/>
                <w:bCs/>
                <w:i/>
                <w:iCs/>
                <w:color w:val="0000FF"/>
                <w:sz w:val="22"/>
                <w:szCs w:val="22"/>
                <w:u w:val="single"/>
              </w:rPr>
              <w:t>ia mail:</w:t>
            </w:r>
          </w:p>
          <w:p w14:paraId="5D4C2459" w14:textId="77138D3D" w:rsidR="0091694D" w:rsidRPr="00A11464" w:rsidRDefault="0091694D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b/>
                <w:color w:val="0000FF"/>
                <w:sz w:val="28"/>
                <w:szCs w:val="28"/>
              </w:rPr>
            </w:pPr>
            <w:r w:rsidRPr="00A11464">
              <w:rPr>
                <w:rFonts w:ascii="N Helvetica Narrow" w:hAnsi="N Helvetica Narrow"/>
                <w:b/>
                <w:color w:val="0000FF"/>
                <w:sz w:val="28"/>
                <w:szCs w:val="28"/>
              </w:rPr>
              <w:t>C</w:t>
            </w:r>
            <w:r w:rsidR="00C9151D" w:rsidRPr="00A11464">
              <w:rPr>
                <w:rFonts w:ascii="N Helvetica Narrow" w:hAnsi="N Helvetica Narrow"/>
                <w:b/>
                <w:color w:val="0000FF"/>
                <w:sz w:val="28"/>
                <w:szCs w:val="28"/>
              </w:rPr>
              <w:t>onnecticut Building Congress</w:t>
            </w:r>
            <w:r w:rsidR="00053D63" w:rsidRPr="00A11464">
              <w:rPr>
                <w:rFonts w:ascii="N Helvetica Narrow" w:hAnsi="N Helvetica Narrow"/>
                <w:b/>
                <w:color w:val="0000FF"/>
                <w:sz w:val="28"/>
                <w:szCs w:val="28"/>
              </w:rPr>
              <w:t xml:space="preserve"> Scholarship Fund, Inc.</w:t>
            </w:r>
          </w:p>
          <w:p w14:paraId="4D1B3F86" w14:textId="77777777" w:rsidR="00053D63" w:rsidRPr="00A11464" w:rsidRDefault="00053D63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b/>
                <w:color w:val="0000FF"/>
                <w:sz w:val="28"/>
                <w:szCs w:val="28"/>
              </w:rPr>
            </w:pPr>
            <w:r w:rsidRPr="00A11464">
              <w:rPr>
                <w:rFonts w:ascii="Times New Roman" w:hAnsi="Times New Roman"/>
                <w:b/>
                <w:color w:val="0000FF"/>
                <w:sz w:val="28"/>
                <w:szCs w:val="28"/>
              </w:rPr>
              <w:t>℅</w:t>
            </w:r>
            <w:r w:rsidRPr="00A11464">
              <w:rPr>
                <w:rFonts w:ascii="N Helvetica Narrow" w:hAnsi="N Helvetica Narrow"/>
                <w:b/>
                <w:color w:val="0000FF"/>
                <w:sz w:val="28"/>
                <w:szCs w:val="28"/>
              </w:rPr>
              <w:t xml:space="preserve"> DiBlasi Associates, P.C.</w:t>
            </w:r>
          </w:p>
          <w:p w14:paraId="2960E5AD" w14:textId="2455F5F2" w:rsidR="0091694D" w:rsidRPr="00A11464" w:rsidRDefault="00053D63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color w:val="0000FF"/>
                <w:szCs w:val="24"/>
              </w:rPr>
            </w:pPr>
            <w:r w:rsidRPr="00A11464">
              <w:rPr>
                <w:rFonts w:ascii="N Helvetica Narrow" w:hAnsi="N Helvetica Narrow"/>
                <w:color w:val="0000FF"/>
                <w:szCs w:val="24"/>
              </w:rPr>
              <w:t>500 Purdy Hill Road</w:t>
            </w:r>
            <w:r w:rsidR="00722616">
              <w:rPr>
                <w:rFonts w:ascii="N Helvetica Narrow" w:hAnsi="N Helvetica Narrow"/>
                <w:color w:val="0000FF"/>
                <w:szCs w:val="24"/>
              </w:rPr>
              <w:t>, Suite 10</w:t>
            </w:r>
          </w:p>
          <w:p w14:paraId="0557EA34" w14:textId="77777777" w:rsidR="0091694D" w:rsidRDefault="00053D63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color w:val="0000FF"/>
                <w:szCs w:val="24"/>
              </w:rPr>
            </w:pPr>
            <w:r w:rsidRPr="00A11464">
              <w:rPr>
                <w:rFonts w:ascii="N Helvetica Narrow" w:hAnsi="N Helvetica Narrow"/>
                <w:color w:val="0000FF"/>
                <w:szCs w:val="24"/>
              </w:rPr>
              <w:t>Monroe, CT  06468</w:t>
            </w:r>
          </w:p>
          <w:p w14:paraId="18C083E4" w14:textId="77777777" w:rsidR="00DB47F1" w:rsidRDefault="00DB47F1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color w:val="0000FF"/>
                <w:szCs w:val="24"/>
              </w:rPr>
            </w:pPr>
          </w:p>
          <w:p w14:paraId="2C9081BE" w14:textId="3AB6293C" w:rsidR="00DB47F1" w:rsidRPr="008D3452" w:rsidRDefault="008D3452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i/>
                <w:iCs/>
                <w:color w:val="0000FF"/>
                <w:sz w:val="22"/>
                <w:szCs w:val="22"/>
                <w:u w:val="single"/>
              </w:rPr>
            </w:pPr>
            <w:r w:rsidRPr="008D3452">
              <w:rPr>
                <w:rFonts w:ascii="N Helvetica Narrow" w:hAnsi="N Helvetica Narrow"/>
                <w:i/>
                <w:iCs/>
                <w:color w:val="0000FF"/>
                <w:sz w:val="22"/>
                <w:szCs w:val="22"/>
                <w:u w:val="single"/>
              </w:rPr>
              <w:t>via email:</w:t>
            </w:r>
          </w:p>
          <w:p w14:paraId="06B5E6F8" w14:textId="77777777" w:rsidR="00DB47F1" w:rsidRPr="00DB47F1" w:rsidRDefault="00DB47F1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b/>
                <w:color w:val="0000FF"/>
                <w:sz w:val="28"/>
                <w:szCs w:val="28"/>
              </w:rPr>
            </w:pPr>
            <w:r w:rsidRPr="00DB47F1">
              <w:rPr>
                <w:rFonts w:ascii="N Helvetica Narrow" w:hAnsi="N Helvetica Narrow"/>
                <w:b/>
                <w:color w:val="0000FF"/>
                <w:sz w:val="28"/>
                <w:szCs w:val="28"/>
              </w:rPr>
              <w:t xml:space="preserve">TomD@DiBlasi-Engrs.com </w:t>
            </w:r>
          </w:p>
          <w:p w14:paraId="0B6A77C9" w14:textId="72003317" w:rsidR="00DB47F1" w:rsidRDefault="00DB47F1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color w:val="0000FF"/>
                <w:sz w:val="22"/>
                <w:szCs w:val="22"/>
              </w:rPr>
            </w:pPr>
            <w:r w:rsidRPr="00DB47F1">
              <w:rPr>
                <w:rFonts w:ascii="N Helvetica Narrow" w:hAnsi="N Helvetica Narrow"/>
                <w:color w:val="0000FF"/>
                <w:szCs w:val="24"/>
              </w:rPr>
              <w:t xml:space="preserve">[Type </w:t>
            </w:r>
            <w:r w:rsidRPr="00DB47F1">
              <w:rPr>
                <w:rFonts w:ascii="N Helvetica Narrow" w:hAnsi="N Helvetica Narrow"/>
                <w:b/>
                <w:i/>
                <w:color w:val="0000FF"/>
                <w:szCs w:val="24"/>
              </w:rPr>
              <w:t>CBC</w:t>
            </w:r>
            <w:r w:rsidR="00F16DE0">
              <w:rPr>
                <w:rFonts w:ascii="N Helvetica Narrow" w:hAnsi="N Helvetica Narrow"/>
                <w:b/>
                <w:i/>
                <w:color w:val="0000FF"/>
                <w:szCs w:val="24"/>
              </w:rPr>
              <w:t>SF</w:t>
            </w:r>
            <w:r w:rsidRPr="00DB47F1">
              <w:rPr>
                <w:rFonts w:ascii="N Helvetica Narrow" w:hAnsi="N Helvetica Narrow"/>
                <w:b/>
                <w:i/>
                <w:color w:val="0000FF"/>
                <w:szCs w:val="24"/>
              </w:rPr>
              <w:t xml:space="preserve"> Scholarship Application</w:t>
            </w:r>
            <w:r w:rsidRPr="00DB47F1">
              <w:rPr>
                <w:rFonts w:ascii="N Helvetica Narrow" w:hAnsi="N Helvetica Narrow"/>
                <w:color w:val="0000FF"/>
                <w:szCs w:val="24"/>
              </w:rPr>
              <w:t xml:space="preserve"> </w:t>
            </w:r>
            <w:r>
              <w:rPr>
                <w:rFonts w:ascii="N Helvetica Narrow" w:hAnsi="N Helvetica Narrow"/>
                <w:color w:val="0000FF"/>
                <w:szCs w:val="24"/>
              </w:rPr>
              <w:t>i</w:t>
            </w:r>
            <w:r w:rsidRPr="00DB47F1">
              <w:rPr>
                <w:rFonts w:ascii="N Helvetica Narrow" w:hAnsi="N Helvetica Narrow"/>
                <w:color w:val="0000FF"/>
                <w:szCs w:val="24"/>
              </w:rPr>
              <w:t>n Subject Line</w:t>
            </w:r>
            <w:r w:rsidRPr="00DB47F1">
              <w:rPr>
                <w:rFonts w:ascii="N Helvetica Narrow" w:hAnsi="N Helvetica Narrow"/>
                <w:color w:val="0000FF"/>
                <w:sz w:val="22"/>
                <w:szCs w:val="22"/>
              </w:rPr>
              <w:t>]</w:t>
            </w:r>
          </w:p>
          <w:p w14:paraId="0CB4FA4F" w14:textId="15F37368" w:rsidR="00B62891" w:rsidRDefault="00B62891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color w:val="0000FF"/>
                <w:sz w:val="22"/>
                <w:szCs w:val="22"/>
              </w:rPr>
            </w:pPr>
          </w:p>
          <w:p w14:paraId="7327D49D" w14:textId="15E0B1BD" w:rsidR="00B62891" w:rsidRPr="008D3452" w:rsidRDefault="00B62891" w:rsidP="00B62891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bCs/>
                <w:i/>
                <w:iCs/>
                <w:color w:val="0000FF"/>
                <w:sz w:val="22"/>
                <w:szCs w:val="22"/>
                <w:u w:val="single"/>
              </w:rPr>
            </w:pPr>
            <w:r>
              <w:rPr>
                <w:rFonts w:ascii="N Helvetica Narrow" w:hAnsi="N Helvetica Narrow"/>
                <w:bCs/>
                <w:i/>
                <w:iCs/>
                <w:color w:val="0000FF"/>
                <w:sz w:val="22"/>
                <w:szCs w:val="22"/>
                <w:u w:val="single"/>
              </w:rPr>
              <w:t>v</w:t>
            </w:r>
            <w:r w:rsidRPr="008D3452">
              <w:rPr>
                <w:rFonts w:ascii="N Helvetica Narrow" w:hAnsi="N Helvetica Narrow"/>
                <w:bCs/>
                <w:i/>
                <w:iCs/>
                <w:color w:val="0000FF"/>
                <w:sz w:val="22"/>
                <w:szCs w:val="22"/>
                <w:u w:val="single"/>
              </w:rPr>
              <w:t xml:space="preserve">ia </w:t>
            </w:r>
            <w:r>
              <w:rPr>
                <w:rFonts w:ascii="N Helvetica Narrow" w:hAnsi="N Helvetica Narrow"/>
                <w:bCs/>
                <w:i/>
                <w:iCs/>
                <w:color w:val="0000FF"/>
                <w:sz w:val="22"/>
                <w:szCs w:val="22"/>
                <w:u w:val="single"/>
              </w:rPr>
              <w:t>FAX</w:t>
            </w:r>
            <w:r w:rsidRPr="008D3452">
              <w:rPr>
                <w:rFonts w:ascii="N Helvetica Narrow" w:hAnsi="N Helvetica Narrow"/>
                <w:bCs/>
                <w:i/>
                <w:iCs/>
                <w:color w:val="0000FF"/>
                <w:sz w:val="22"/>
                <w:szCs w:val="22"/>
                <w:u w:val="single"/>
              </w:rPr>
              <w:t>:</w:t>
            </w:r>
          </w:p>
          <w:p w14:paraId="379F13EE" w14:textId="124C6316" w:rsidR="00B62891" w:rsidRPr="00DB47F1" w:rsidRDefault="00B62891" w:rsidP="00B62891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color w:val="0000FF"/>
                <w:sz w:val="22"/>
                <w:szCs w:val="22"/>
              </w:rPr>
            </w:pPr>
            <w:r>
              <w:rPr>
                <w:rFonts w:ascii="N Helvetica Narrow" w:hAnsi="N Helvetica Narrow"/>
                <w:b/>
                <w:color w:val="0000FF"/>
                <w:sz w:val="28"/>
                <w:szCs w:val="28"/>
              </w:rPr>
              <w:t>203-268-8103</w:t>
            </w:r>
          </w:p>
          <w:p w14:paraId="0E821CA2" w14:textId="77777777" w:rsidR="0091694D" w:rsidRPr="00A11464" w:rsidRDefault="0091694D" w:rsidP="00A11464">
            <w:pPr>
              <w:tabs>
                <w:tab w:val="left" w:pos="440"/>
              </w:tabs>
              <w:rPr>
                <w:rFonts w:ascii="N Helvetica Narrow" w:hAnsi="N Helvetica Narrow"/>
                <w:sz w:val="20"/>
                <w:szCs w:val="24"/>
              </w:rPr>
            </w:pPr>
          </w:p>
        </w:tc>
      </w:tr>
    </w:tbl>
    <w:p w14:paraId="4E387681" w14:textId="77777777" w:rsidR="0091694D" w:rsidRDefault="0091694D" w:rsidP="0091694D">
      <w:pPr>
        <w:tabs>
          <w:tab w:val="left" w:pos="440"/>
        </w:tabs>
        <w:ind w:left="440" w:hanging="440"/>
        <w:rPr>
          <w:rFonts w:ascii="N Helvetica Narrow" w:hAnsi="N Helvetica Narrow"/>
          <w:sz w:val="20"/>
          <w:szCs w:val="24"/>
        </w:rPr>
      </w:pPr>
    </w:p>
    <w:p w14:paraId="6727000A" w14:textId="77777777" w:rsidR="0091694D" w:rsidRDefault="0091694D" w:rsidP="0091694D">
      <w:pPr>
        <w:tabs>
          <w:tab w:val="left" w:pos="440"/>
        </w:tabs>
        <w:ind w:left="440" w:hanging="440"/>
        <w:jc w:val="center"/>
        <w:rPr>
          <w:rFonts w:ascii="N Helvetica Narrow" w:hAnsi="N Helvetica Narrow"/>
          <w:sz w:val="20"/>
          <w:szCs w:val="24"/>
        </w:rPr>
      </w:pPr>
    </w:p>
    <w:p w14:paraId="5E395CEB" w14:textId="0996E87E" w:rsidR="0091694D" w:rsidRPr="00113654" w:rsidRDefault="0091694D" w:rsidP="0091694D">
      <w:pPr>
        <w:tabs>
          <w:tab w:val="left" w:pos="440"/>
        </w:tabs>
        <w:ind w:left="440" w:hanging="440"/>
        <w:jc w:val="center"/>
        <w:rPr>
          <w:rFonts w:ascii="N Helvetica Narrow" w:hAnsi="N Helvetica Narrow"/>
          <w:b/>
          <w:i/>
          <w:color w:val="FF0000"/>
          <w:szCs w:val="24"/>
        </w:rPr>
      </w:pPr>
      <w:r w:rsidRPr="00113654">
        <w:rPr>
          <w:rFonts w:ascii="N Helvetica Narrow" w:hAnsi="N Helvetica Narrow"/>
          <w:b/>
          <w:i/>
          <w:color w:val="FF0000"/>
          <w:szCs w:val="24"/>
        </w:rPr>
        <w:t xml:space="preserve">Your application and all required attachments must be </w:t>
      </w:r>
      <w:r w:rsidRPr="00D72501">
        <w:rPr>
          <w:rFonts w:ascii="N Helvetica Narrow" w:hAnsi="N Helvetica Narrow"/>
          <w:b/>
          <w:i/>
          <w:color w:val="FF0000"/>
          <w:szCs w:val="24"/>
        </w:rPr>
        <w:t xml:space="preserve">received by March </w:t>
      </w:r>
      <w:r w:rsidR="00B66406">
        <w:rPr>
          <w:rFonts w:ascii="N Helvetica Narrow" w:hAnsi="N Helvetica Narrow"/>
          <w:b/>
          <w:i/>
          <w:color w:val="FF0000"/>
          <w:szCs w:val="24"/>
        </w:rPr>
        <w:t>0</w:t>
      </w:r>
      <w:r w:rsidR="00993772">
        <w:rPr>
          <w:rFonts w:ascii="N Helvetica Narrow" w:hAnsi="N Helvetica Narrow"/>
          <w:b/>
          <w:i/>
          <w:color w:val="FF0000"/>
          <w:szCs w:val="24"/>
        </w:rPr>
        <w:t>3</w:t>
      </w:r>
      <w:r w:rsidRPr="00D72501">
        <w:rPr>
          <w:rFonts w:ascii="N Helvetica Narrow" w:hAnsi="N Helvetica Narrow"/>
          <w:b/>
          <w:i/>
          <w:color w:val="FF0000"/>
          <w:szCs w:val="24"/>
        </w:rPr>
        <w:t>, 20</w:t>
      </w:r>
      <w:r w:rsidR="00264AE1">
        <w:rPr>
          <w:rFonts w:ascii="N Helvetica Narrow" w:hAnsi="N Helvetica Narrow"/>
          <w:b/>
          <w:i/>
          <w:color w:val="FF0000"/>
          <w:szCs w:val="24"/>
        </w:rPr>
        <w:t>2</w:t>
      </w:r>
      <w:r w:rsidR="00993772">
        <w:rPr>
          <w:rFonts w:ascii="N Helvetica Narrow" w:hAnsi="N Helvetica Narrow"/>
          <w:b/>
          <w:i/>
          <w:color w:val="FF0000"/>
          <w:szCs w:val="24"/>
        </w:rPr>
        <w:t>3</w:t>
      </w:r>
      <w:r w:rsidRPr="00D72501">
        <w:rPr>
          <w:rFonts w:ascii="N Helvetica Narrow" w:hAnsi="N Helvetica Narrow"/>
          <w:b/>
          <w:i/>
          <w:color w:val="FF0000"/>
          <w:szCs w:val="24"/>
        </w:rPr>
        <w:t>.</w:t>
      </w:r>
    </w:p>
    <w:p w14:paraId="59AE82AE" w14:textId="77777777" w:rsidR="0091694D" w:rsidRPr="00113654" w:rsidRDefault="0091694D" w:rsidP="0091694D">
      <w:pPr>
        <w:tabs>
          <w:tab w:val="left" w:pos="440"/>
        </w:tabs>
        <w:ind w:left="440" w:hanging="440"/>
        <w:jc w:val="center"/>
        <w:rPr>
          <w:rFonts w:ascii="N Helvetica Narrow" w:hAnsi="N Helvetica Narrow"/>
          <w:b/>
          <w:i/>
          <w:color w:val="FF0000"/>
          <w:szCs w:val="24"/>
        </w:rPr>
      </w:pPr>
      <w:r w:rsidRPr="00113654">
        <w:rPr>
          <w:rFonts w:ascii="N Helvetica Narrow" w:hAnsi="N Helvetica Narrow"/>
          <w:b/>
          <w:i/>
          <w:color w:val="FF0000"/>
          <w:szCs w:val="24"/>
        </w:rPr>
        <w:t xml:space="preserve">Applications received after that date </w:t>
      </w:r>
      <w:r w:rsidR="002462AF">
        <w:rPr>
          <w:rFonts w:ascii="N Helvetica Narrow" w:hAnsi="N Helvetica Narrow"/>
          <w:b/>
          <w:i/>
          <w:color w:val="FF0000"/>
          <w:szCs w:val="24"/>
        </w:rPr>
        <w:t>may</w:t>
      </w:r>
      <w:r w:rsidRPr="00113654">
        <w:rPr>
          <w:rFonts w:ascii="N Helvetica Narrow" w:hAnsi="N Helvetica Narrow"/>
          <w:b/>
          <w:i/>
          <w:color w:val="FF0000"/>
          <w:szCs w:val="24"/>
        </w:rPr>
        <w:t xml:space="preserve"> not be considered.</w:t>
      </w:r>
    </w:p>
    <w:p w14:paraId="16D828DA" w14:textId="77777777" w:rsidR="0091694D" w:rsidRDefault="0091694D" w:rsidP="0091694D">
      <w:pPr>
        <w:tabs>
          <w:tab w:val="left" w:pos="440"/>
        </w:tabs>
        <w:ind w:left="440" w:hanging="440"/>
        <w:rPr>
          <w:rFonts w:ascii="N Helvetica Narrow" w:hAnsi="N Helvetica Narrow"/>
          <w:sz w:val="20"/>
          <w:szCs w:val="24"/>
        </w:rPr>
      </w:pPr>
    </w:p>
    <w:tbl>
      <w:tblPr>
        <w:tblW w:w="0" w:type="auto"/>
        <w:tblInd w:w="738" w:type="dxa"/>
        <w:tblBorders>
          <w:top w:val="single" w:sz="12" w:space="0" w:color="FF0000"/>
          <w:left w:val="single" w:sz="12" w:space="0" w:color="FF0000"/>
          <w:bottom w:val="single" w:sz="12" w:space="0" w:color="FF0000"/>
          <w:right w:val="single" w:sz="12" w:space="0" w:color="FF0000"/>
        </w:tblBorders>
        <w:tblLook w:val="01E0" w:firstRow="1" w:lastRow="1" w:firstColumn="1" w:lastColumn="1" w:noHBand="0" w:noVBand="0"/>
      </w:tblPr>
      <w:tblGrid>
        <w:gridCol w:w="8010"/>
      </w:tblGrid>
      <w:tr w:rsidR="0091694D" w:rsidRPr="00A11464" w14:paraId="7DB97C09" w14:textId="77777777" w:rsidTr="00A11464">
        <w:tc>
          <w:tcPr>
            <w:tcW w:w="8010" w:type="dxa"/>
            <w:shd w:val="clear" w:color="auto" w:fill="auto"/>
          </w:tcPr>
          <w:p w14:paraId="7DA3EC4A" w14:textId="77777777" w:rsidR="0091694D" w:rsidRPr="00A11464" w:rsidRDefault="0091694D" w:rsidP="00A11464">
            <w:pPr>
              <w:tabs>
                <w:tab w:val="left" w:pos="440"/>
              </w:tabs>
              <w:rPr>
                <w:rFonts w:ascii="N Helvetica Narrow" w:hAnsi="N Helvetica Narrow"/>
                <w:color w:val="FF0000"/>
                <w:sz w:val="20"/>
                <w:szCs w:val="24"/>
              </w:rPr>
            </w:pPr>
          </w:p>
          <w:p w14:paraId="14ACBC76" w14:textId="77777777" w:rsidR="0091694D" w:rsidRPr="00A11464" w:rsidRDefault="0091694D" w:rsidP="00A11464">
            <w:pPr>
              <w:tabs>
                <w:tab w:val="left" w:pos="440"/>
              </w:tabs>
              <w:jc w:val="center"/>
              <w:rPr>
                <w:rFonts w:ascii="N Helvetica Narrow" w:hAnsi="N Helvetica Narrow"/>
                <w:i/>
                <w:color w:val="FF0000"/>
                <w:szCs w:val="24"/>
              </w:rPr>
            </w:pPr>
            <w:r w:rsidRPr="00A11464">
              <w:rPr>
                <w:rFonts w:ascii="N Helvetica Narrow" w:hAnsi="N Helvetica Narrow"/>
                <w:b/>
                <w:i/>
                <w:color w:val="FF0000"/>
                <w:szCs w:val="24"/>
              </w:rPr>
              <w:t>This application must be signed</w:t>
            </w:r>
            <w:r w:rsidR="00DB47F1">
              <w:rPr>
                <w:rFonts w:ascii="N Helvetica Narrow" w:hAnsi="N Helvetica Narrow"/>
                <w:b/>
                <w:i/>
                <w:color w:val="FF0000"/>
                <w:szCs w:val="24"/>
              </w:rPr>
              <w:t xml:space="preserve"> by the Applicant and the Applicant's Parent or Guardian</w:t>
            </w:r>
            <w:r w:rsidRPr="00A11464">
              <w:rPr>
                <w:rFonts w:ascii="N Helvetica Narrow" w:hAnsi="N Helvetica Narrow"/>
                <w:b/>
                <w:i/>
                <w:color w:val="FF0000"/>
                <w:szCs w:val="24"/>
              </w:rPr>
              <w:t xml:space="preserve">.  Incorrect or incomplete applications may not be considered.  Please proofread </w:t>
            </w:r>
            <w:r w:rsidR="00657C6A" w:rsidRPr="00A11464">
              <w:rPr>
                <w:rFonts w:ascii="N Helvetica Narrow" w:hAnsi="N Helvetica Narrow" w:hint="eastAsia"/>
                <w:b/>
                <w:i/>
                <w:color w:val="FF0000"/>
                <w:szCs w:val="24"/>
              </w:rPr>
              <w:t>you</w:t>
            </w:r>
            <w:r w:rsidRPr="00A11464">
              <w:rPr>
                <w:rFonts w:ascii="N Helvetica Narrow" w:hAnsi="N Helvetica Narrow" w:hint="eastAsia"/>
                <w:b/>
                <w:i/>
                <w:color w:val="FF0000"/>
                <w:szCs w:val="24"/>
              </w:rPr>
              <w:t>r a</w:t>
            </w:r>
            <w:r w:rsidRPr="00A11464">
              <w:rPr>
                <w:rFonts w:ascii="N Helvetica Narrow" w:hAnsi="N Helvetica Narrow"/>
                <w:b/>
                <w:i/>
                <w:color w:val="FF0000"/>
                <w:szCs w:val="24"/>
              </w:rPr>
              <w:t>pplication before mailing.</w:t>
            </w:r>
          </w:p>
          <w:p w14:paraId="41C6ABCC" w14:textId="77777777" w:rsidR="0091694D" w:rsidRPr="00A11464" w:rsidRDefault="0091694D" w:rsidP="00A11464">
            <w:pPr>
              <w:tabs>
                <w:tab w:val="left" w:pos="440"/>
              </w:tabs>
              <w:rPr>
                <w:rFonts w:ascii="N Helvetica Narrow" w:hAnsi="N Helvetica Narrow"/>
                <w:sz w:val="20"/>
                <w:szCs w:val="24"/>
              </w:rPr>
            </w:pPr>
          </w:p>
        </w:tc>
      </w:tr>
    </w:tbl>
    <w:p w14:paraId="4FD857AF" w14:textId="77777777" w:rsidR="003364E3" w:rsidRPr="003364E3" w:rsidRDefault="003364E3" w:rsidP="004F73E8">
      <w:pPr>
        <w:rPr>
          <w:rFonts w:ascii="N Helvetica Narrow" w:hAnsi="N Helvetica Narrow"/>
          <w:b/>
          <w:sz w:val="20"/>
          <w:szCs w:val="24"/>
        </w:rPr>
      </w:pPr>
    </w:p>
    <w:sectPr w:rsidR="003364E3" w:rsidRPr="003364E3" w:rsidSect="00DB47F1">
      <w:headerReference w:type="default" r:id="rId11"/>
      <w:headerReference w:type="first" r:id="rId12"/>
      <w:pgSz w:w="12240" w:h="15840" w:code="1"/>
      <w:pgMar w:top="1080" w:right="1440" w:bottom="630" w:left="1440" w:header="720" w:footer="720" w:gutter="0"/>
      <w:pgNumType w:start="4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9088E" w14:textId="77777777" w:rsidR="00A664C3" w:rsidRDefault="00A664C3">
      <w:r>
        <w:separator/>
      </w:r>
    </w:p>
  </w:endnote>
  <w:endnote w:type="continuationSeparator" w:id="0">
    <w:p w14:paraId="536D0DE5" w14:textId="77777777" w:rsidR="00A664C3" w:rsidRDefault="00A664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N Helvetica Narrow">
    <w:altName w:val="Times New Roman"/>
    <w:panose1 w:val="00000000000000000000"/>
    <w:charset w:val="4D"/>
    <w:family w:val="auto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 Dingbats">
    <w:altName w:val="Times New Roman"/>
    <w:panose1 w:val="00000000000000000000"/>
    <w:charset w:val="4D"/>
    <w:family w:val="auto"/>
    <w:notTrueType/>
    <w:pitch w:val="default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6E64A" w14:textId="77777777" w:rsidR="005918DF" w:rsidRPr="00CF6E4E" w:rsidRDefault="005918DF" w:rsidP="00CF6E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0E186" w14:textId="77777777" w:rsidR="00A664C3" w:rsidRDefault="00A664C3">
      <w:r>
        <w:separator/>
      </w:r>
    </w:p>
  </w:footnote>
  <w:footnote w:type="continuationSeparator" w:id="0">
    <w:p w14:paraId="2799D7BF" w14:textId="77777777" w:rsidR="00A664C3" w:rsidRDefault="00A664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AC22F" w14:textId="37CB477D" w:rsidR="005918DF" w:rsidRPr="009B559C" w:rsidRDefault="005918DF" w:rsidP="00E04D48">
    <w:pPr>
      <w:pStyle w:val="Header"/>
      <w:pBdr>
        <w:bottom w:val="single" w:sz="8" w:space="1" w:color="0000CC"/>
      </w:pBdr>
      <w:tabs>
        <w:tab w:val="clear" w:pos="8640"/>
        <w:tab w:val="right" w:pos="14040"/>
      </w:tabs>
      <w:rPr>
        <w:rFonts w:ascii="Tw Cen MT Condensed" w:hAnsi="Tw Cen MT Condensed"/>
        <w:color w:val="0000CC"/>
        <w:sz w:val="20"/>
      </w:rPr>
    </w:pPr>
    <w:r w:rsidRPr="0082132C">
      <w:rPr>
        <w:rFonts w:ascii="Tw Cen MT Condensed Extra Bold" w:hAnsi="Tw Cen MT Condensed Extra Bold"/>
        <w:color w:val="0000CC"/>
      </w:rPr>
      <w:t>Connecticut Building Congress Scholarship Fund Application 20</w:t>
    </w:r>
    <w:r>
      <w:rPr>
        <w:rFonts w:ascii="Tw Cen MT Condensed Extra Bold" w:hAnsi="Tw Cen MT Condensed Extra Bold"/>
        <w:color w:val="0000CC"/>
      </w:rPr>
      <w:t>2</w:t>
    </w:r>
    <w:r w:rsidR="00993772">
      <w:rPr>
        <w:rFonts w:ascii="Tw Cen MT Condensed Extra Bold" w:hAnsi="Tw Cen MT Condensed Extra Bold"/>
        <w:color w:val="0000CC"/>
      </w:rPr>
      <w:t>3</w:t>
    </w:r>
    <w:r>
      <w:rPr>
        <w:rFonts w:ascii="Tw Cen MT Condensed Extra Bold" w:hAnsi="Tw Cen MT Condensed Extra Bold"/>
        <w:color w:val="0000CC"/>
      </w:rPr>
      <w:tab/>
    </w:r>
    <w:r w:rsidRPr="005E096E">
      <w:rPr>
        <w:rFonts w:ascii="Tw Cen MT Condensed" w:hAnsi="Tw Cen MT Condensed"/>
        <w:color w:val="0000CC"/>
        <w:sz w:val="20"/>
      </w:rPr>
      <w:t xml:space="preserve">Page </w:t>
    </w:r>
    <w:r w:rsidRPr="005E096E">
      <w:rPr>
        <w:rFonts w:ascii="Tw Cen MT Condensed" w:hAnsi="Tw Cen MT Condensed"/>
        <w:color w:val="0000CC"/>
        <w:sz w:val="20"/>
      </w:rPr>
      <w:fldChar w:fldCharType="begin"/>
    </w:r>
    <w:r w:rsidRPr="005E096E">
      <w:rPr>
        <w:rFonts w:ascii="Tw Cen MT Condensed" w:hAnsi="Tw Cen MT Condensed"/>
        <w:color w:val="0000CC"/>
        <w:sz w:val="20"/>
      </w:rPr>
      <w:instrText xml:space="preserve"> PAGE </w:instrText>
    </w:r>
    <w:r w:rsidRPr="005E096E">
      <w:rPr>
        <w:rFonts w:ascii="Tw Cen MT Condensed" w:hAnsi="Tw Cen MT Condensed"/>
        <w:color w:val="0000CC"/>
        <w:sz w:val="20"/>
      </w:rPr>
      <w:fldChar w:fldCharType="separate"/>
    </w:r>
    <w:r>
      <w:rPr>
        <w:rFonts w:ascii="Tw Cen MT Condensed" w:hAnsi="Tw Cen MT Condensed"/>
        <w:noProof/>
        <w:color w:val="0000CC"/>
        <w:sz w:val="20"/>
      </w:rPr>
      <w:t>1</w:t>
    </w:r>
    <w:r w:rsidRPr="005E096E">
      <w:rPr>
        <w:rFonts w:ascii="Tw Cen MT Condensed" w:hAnsi="Tw Cen MT Condensed"/>
        <w:color w:val="0000CC"/>
        <w:sz w:val="20"/>
      </w:rPr>
      <w:fldChar w:fldCharType="end"/>
    </w:r>
    <w:r w:rsidRPr="005E096E">
      <w:rPr>
        <w:rFonts w:ascii="Tw Cen MT Condensed" w:hAnsi="Tw Cen MT Condensed"/>
        <w:color w:val="0000CC"/>
        <w:sz w:val="20"/>
      </w:rPr>
      <w:t xml:space="preserve"> of </w:t>
    </w:r>
    <w:r>
      <w:rPr>
        <w:rFonts w:ascii="Tw Cen MT Condensed" w:hAnsi="Tw Cen MT Condensed"/>
        <w:color w:val="0000CC"/>
        <w:sz w:val="20"/>
      </w:rPr>
      <w:t>5</w:t>
    </w:r>
  </w:p>
  <w:p w14:paraId="6E582DD5" w14:textId="77777777" w:rsidR="005918DF" w:rsidRPr="00CF6E4E" w:rsidRDefault="005918DF" w:rsidP="00CF6E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95115" w14:textId="347F9515" w:rsidR="005918DF" w:rsidRPr="009B559C" w:rsidRDefault="005918DF" w:rsidP="000E44EE">
    <w:pPr>
      <w:pStyle w:val="Header"/>
      <w:pBdr>
        <w:bottom w:val="single" w:sz="8" w:space="1" w:color="0000CC"/>
      </w:pBdr>
      <w:tabs>
        <w:tab w:val="clear" w:pos="8640"/>
        <w:tab w:val="right" w:pos="9360"/>
        <w:tab w:val="right" w:pos="14040"/>
      </w:tabs>
      <w:rPr>
        <w:rFonts w:ascii="Tw Cen MT Condensed" w:hAnsi="Tw Cen MT Condensed"/>
        <w:color w:val="0000CC"/>
        <w:sz w:val="20"/>
      </w:rPr>
    </w:pPr>
    <w:r w:rsidRPr="0082132C">
      <w:rPr>
        <w:rFonts w:ascii="Tw Cen MT Condensed Extra Bold" w:hAnsi="Tw Cen MT Condensed Extra Bold"/>
        <w:color w:val="0000CC"/>
      </w:rPr>
      <w:t>Connecticut Building Congress Scholarship Fund Application 20</w:t>
    </w:r>
    <w:r>
      <w:rPr>
        <w:rFonts w:ascii="Tw Cen MT Condensed Extra Bold" w:hAnsi="Tw Cen MT Condensed Extra Bold"/>
        <w:color w:val="0000CC"/>
      </w:rPr>
      <w:t>2</w:t>
    </w:r>
    <w:r w:rsidR="00993772">
      <w:rPr>
        <w:rFonts w:ascii="Tw Cen MT Condensed Extra Bold" w:hAnsi="Tw Cen MT Condensed Extra Bold"/>
        <w:color w:val="0000CC"/>
      </w:rPr>
      <w:t>3</w:t>
    </w:r>
    <w:r>
      <w:rPr>
        <w:rFonts w:ascii="Tw Cen MT Condensed Extra Bold" w:hAnsi="Tw Cen MT Condensed Extra Bold"/>
        <w:color w:val="0000CC"/>
      </w:rPr>
      <w:tab/>
    </w:r>
    <w:r w:rsidRPr="005E096E">
      <w:rPr>
        <w:rFonts w:ascii="Tw Cen MT Condensed" w:hAnsi="Tw Cen MT Condensed"/>
        <w:color w:val="0000CC"/>
        <w:sz w:val="20"/>
      </w:rPr>
      <w:t xml:space="preserve">Page </w:t>
    </w:r>
    <w:r w:rsidRPr="005E096E">
      <w:rPr>
        <w:rFonts w:ascii="Tw Cen MT Condensed" w:hAnsi="Tw Cen MT Condensed"/>
        <w:color w:val="0000CC"/>
        <w:sz w:val="20"/>
      </w:rPr>
      <w:fldChar w:fldCharType="begin"/>
    </w:r>
    <w:r w:rsidRPr="005E096E">
      <w:rPr>
        <w:rFonts w:ascii="Tw Cen MT Condensed" w:hAnsi="Tw Cen MT Condensed"/>
        <w:color w:val="0000CC"/>
        <w:sz w:val="20"/>
      </w:rPr>
      <w:instrText xml:space="preserve"> PAGE </w:instrText>
    </w:r>
    <w:r w:rsidRPr="005E096E">
      <w:rPr>
        <w:rFonts w:ascii="Tw Cen MT Condensed" w:hAnsi="Tw Cen MT Condensed"/>
        <w:color w:val="0000CC"/>
        <w:sz w:val="20"/>
      </w:rPr>
      <w:fldChar w:fldCharType="separate"/>
    </w:r>
    <w:r>
      <w:rPr>
        <w:rFonts w:ascii="Tw Cen MT Condensed" w:hAnsi="Tw Cen MT Condensed"/>
        <w:noProof/>
        <w:color w:val="0000CC"/>
        <w:sz w:val="20"/>
      </w:rPr>
      <w:t>5</w:t>
    </w:r>
    <w:r w:rsidRPr="005E096E">
      <w:rPr>
        <w:rFonts w:ascii="Tw Cen MT Condensed" w:hAnsi="Tw Cen MT Condensed"/>
        <w:color w:val="0000CC"/>
        <w:sz w:val="20"/>
      </w:rPr>
      <w:fldChar w:fldCharType="end"/>
    </w:r>
    <w:r w:rsidRPr="005E096E">
      <w:rPr>
        <w:rFonts w:ascii="Tw Cen MT Condensed" w:hAnsi="Tw Cen MT Condensed"/>
        <w:color w:val="0000CC"/>
        <w:sz w:val="20"/>
      </w:rPr>
      <w:t xml:space="preserve"> of </w:t>
    </w:r>
    <w:r>
      <w:rPr>
        <w:rFonts w:ascii="Tw Cen MT Condensed" w:hAnsi="Tw Cen MT Condensed"/>
        <w:color w:val="0000CC"/>
        <w:sz w:val="20"/>
      </w:rPr>
      <w:t>5</w:t>
    </w:r>
  </w:p>
  <w:p w14:paraId="1D988BDE" w14:textId="77777777" w:rsidR="005918DF" w:rsidRDefault="005918DF">
    <w:pPr>
      <w:pStyle w:val="Header"/>
      <w:rPr>
        <w:rFonts w:ascii="Times New Roman" w:hAnsi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35F05" w14:textId="11C32831" w:rsidR="005918DF" w:rsidRPr="009B559C" w:rsidRDefault="005918DF" w:rsidP="00E04D48">
    <w:pPr>
      <w:pStyle w:val="Header"/>
      <w:pBdr>
        <w:bottom w:val="single" w:sz="8" w:space="1" w:color="0000CC"/>
      </w:pBdr>
      <w:tabs>
        <w:tab w:val="clear" w:pos="8640"/>
        <w:tab w:val="right" w:pos="9270"/>
      </w:tabs>
      <w:rPr>
        <w:rFonts w:ascii="Tw Cen MT Condensed" w:hAnsi="Tw Cen MT Condensed"/>
        <w:color w:val="0000CC"/>
        <w:sz w:val="20"/>
      </w:rPr>
    </w:pPr>
    <w:r w:rsidRPr="0082132C">
      <w:rPr>
        <w:rFonts w:ascii="Tw Cen MT Condensed Extra Bold" w:hAnsi="Tw Cen MT Condensed Extra Bold"/>
        <w:color w:val="0000CC"/>
      </w:rPr>
      <w:t>Connecticut Building Congress Scholarship Fund Application 20</w:t>
    </w:r>
    <w:r>
      <w:rPr>
        <w:rFonts w:ascii="Tw Cen MT Condensed Extra Bold" w:hAnsi="Tw Cen MT Condensed Extra Bold"/>
        <w:color w:val="0000CC"/>
      </w:rPr>
      <w:t>2</w:t>
    </w:r>
    <w:r w:rsidR="00993772">
      <w:rPr>
        <w:rFonts w:ascii="Tw Cen MT Condensed Extra Bold" w:hAnsi="Tw Cen MT Condensed Extra Bold"/>
        <w:color w:val="0000CC"/>
      </w:rPr>
      <w:t>3</w:t>
    </w:r>
    <w:r>
      <w:rPr>
        <w:rFonts w:ascii="Tw Cen MT Condensed Extra Bold" w:hAnsi="Tw Cen MT Condensed Extra Bold"/>
        <w:color w:val="0000CC"/>
      </w:rPr>
      <w:tab/>
    </w:r>
    <w:r w:rsidRPr="005E096E">
      <w:rPr>
        <w:rFonts w:ascii="Tw Cen MT Condensed" w:hAnsi="Tw Cen MT Condensed"/>
        <w:color w:val="0000CC"/>
        <w:sz w:val="20"/>
      </w:rPr>
      <w:t xml:space="preserve">Page </w:t>
    </w:r>
    <w:r w:rsidRPr="005E096E">
      <w:rPr>
        <w:rFonts w:ascii="Tw Cen MT Condensed" w:hAnsi="Tw Cen MT Condensed"/>
        <w:color w:val="0000CC"/>
        <w:sz w:val="20"/>
      </w:rPr>
      <w:fldChar w:fldCharType="begin"/>
    </w:r>
    <w:r w:rsidRPr="005E096E">
      <w:rPr>
        <w:rFonts w:ascii="Tw Cen MT Condensed" w:hAnsi="Tw Cen MT Condensed"/>
        <w:color w:val="0000CC"/>
        <w:sz w:val="20"/>
      </w:rPr>
      <w:instrText xml:space="preserve"> PAGE </w:instrText>
    </w:r>
    <w:r w:rsidRPr="005E096E">
      <w:rPr>
        <w:rFonts w:ascii="Tw Cen MT Condensed" w:hAnsi="Tw Cen MT Condensed"/>
        <w:color w:val="0000CC"/>
        <w:sz w:val="20"/>
      </w:rPr>
      <w:fldChar w:fldCharType="separate"/>
    </w:r>
    <w:r>
      <w:rPr>
        <w:rFonts w:ascii="Tw Cen MT Condensed" w:hAnsi="Tw Cen MT Condensed"/>
        <w:noProof/>
        <w:color w:val="0000CC"/>
        <w:sz w:val="20"/>
      </w:rPr>
      <w:t>4</w:t>
    </w:r>
    <w:r w:rsidRPr="005E096E">
      <w:rPr>
        <w:rFonts w:ascii="Tw Cen MT Condensed" w:hAnsi="Tw Cen MT Condensed"/>
        <w:color w:val="0000CC"/>
        <w:sz w:val="20"/>
      </w:rPr>
      <w:fldChar w:fldCharType="end"/>
    </w:r>
    <w:r w:rsidRPr="005E096E">
      <w:rPr>
        <w:rFonts w:ascii="Tw Cen MT Condensed" w:hAnsi="Tw Cen MT Condensed"/>
        <w:color w:val="0000CC"/>
        <w:sz w:val="20"/>
      </w:rPr>
      <w:t xml:space="preserve"> of </w:t>
    </w:r>
    <w:r>
      <w:rPr>
        <w:rFonts w:ascii="Tw Cen MT Condensed" w:hAnsi="Tw Cen MT Condensed"/>
        <w:color w:val="0000CC"/>
        <w:sz w:val="20"/>
      </w:rPr>
      <w:t>5</w:t>
    </w:r>
  </w:p>
  <w:p w14:paraId="484132B0" w14:textId="77777777" w:rsidR="005918DF" w:rsidRPr="00CF6E4E" w:rsidRDefault="005918DF" w:rsidP="00CF6E4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Njc2NTA0MrS0MLRQ0lEKTi0uzszPAykwqwUABxbCSiwAAAA="/>
  </w:docVars>
  <w:rsids>
    <w:rsidRoot w:val="006154A0"/>
    <w:rsid w:val="00001682"/>
    <w:rsid w:val="00021F80"/>
    <w:rsid w:val="00053D63"/>
    <w:rsid w:val="00055326"/>
    <w:rsid w:val="000721D4"/>
    <w:rsid w:val="00075819"/>
    <w:rsid w:val="00083ACE"/>
    <w:rsid w:val="000A708E"/>
    <w:rsid w:val="000D1A65"/>
    <w:rsid w:val="000E44EE"/>
    <w:rsid w:val="00107352"/>
    <w:rsid w:val="00113654"/>
    <w:rsid w:val="0012086D"/>
    <w:rsid w:val="00124A35"/>
    <w:rsid w:val="00130CAD"/>
    <w:rsid w:val="00144047"/>
    <w:rsid w:val="00145600"/>
    <w:rsid w:val="001868D1"/>
    <w:rsid w:val="001A21C5"/>
    <w:rsid w:val="001B0835"/>
    <w:rsid w:val="001C63F4"/>
    <w:rsid w:val="001C7A7B"/>
    <w:rsid w:val="001D40C2"/>
    <w:rsid w:val="001E377B"/>
    <w:rsid w:val="001E3833"/>
    <w:rsid w:val="001F0521"/>
    <w:rsid w:val="001F137A"/>
    <w:rsid w:val="002462AF"/>
    <w:rsid w:val="00264AE1"/>
    <w:rsid w:val="00297947"/>
    <w:rsid w:val="002C5FDB"/>
    <w:rsid w:val="002D5703"/>
    <w:rsid w:val="002E4B11"/>
    <w:rsid w:val="002F165D"/>
    <w:rsid w:val="002F6F67"/>
    <w:rsid w:val="002F7389"/>
    <w:rsid w:val="00301B51"/>
    <w:rsid w:val="003029E8"/>
    <w:rsid w:val="00313145"/>
    <w:rsid w:val="003364E3"/>
    <w:rsid w:val="00345795"/>
    <w:rsid w:val="003515F6"/>
    <w:rsid w:val="00375457"/>
    <w:rsid w:val="00377987"/>
    <w:rsid w:val="00385166"/>
    <w:rsid w:val="003921C3"/>
    <w:rsid w:val="003A43FA"/>
    <w:rsid w:val="003B2DA9"/>
    <w:rsid w:val="003B7BE5"/>
    <w:rsid w:val="00400C8B"/>
    <w:rsid w:val="00401BC0"/>
    <w:rsid w:val="004263EB"/>
    <w:rsid w:val="004976AD"/>
    <w:rsid w:val="004C1A54"/>
    <w:rsid w:val="004C726F"/>
    <w:rsid w:val="004F73E8"/>
    <w:rsid w:val="0050289E"/>
    <w:rsid w:val="005306DD"/>
    <w:rsid w:val="005408DE"/>
    <w:rsid w:val="0054109E"/>
    <w:rsid w:val="00570BBD"/>
    <w:rsid w:val="0059085A"/>
    <w:rsid w:val="005918DF"/>
    <w:rsid w:val="00596B3A"/>
    <w:rsid w:val="005E096E"/>
    <w:rsid w:val="005F1022"/>
    <w:rsid w:val="005F3ECE"/>
    <w:rsid w:val="005F42DF"/>
    <w:rsid w:val="005F76A8"/>
    <w:rsid w:val="006072CE"/>
    <w:rsid w:val="006154A0"/>
    <w:rsid w:val="00657C6A"/>
    <w:rsid w:val="0067329D"/>
    <w:rsid w:val="0068145C"/>
    <w:rsid w:val="006D3A64"/>
    <w:rsid w:val="006F0BE3"/>
    <w:rsid w:val="006F4CA0"/>
    <w:rsid w:val="00722616"/>
    <w:rsid w:val="00722D0E"/>
    <w:rsid w:val="00741ECB"/>
    <w:rsid w:val="00794BCD"/>
    <w:rsid w:val="007A078B"/>
    <w:rsid w:val="007B190D"/>
    <w:rsid w:val="007C52C8"/>
    <w:rsid w:val="007D6EEC"/>
    <w:rsid w:val="007F0D68"/>
    <w:rsid w:val="0082132C"/>
    <w:rsid w:val="00842A8C"/>
    <w:rsid w:val="00844005"/>
    <w:rsid w:val="00860701"/>
    <w:rsid w:val="0089595D"/>
    <w:rsid w:val="008A620E"/>
    <w:rsid w:val="008B627B"/>
    <w:rsid w:val="008C320E"/>
    <w:rsid w:val="008D3452"/>
    <w:rsid w:val="008D625B"/>
    <w:rsid w:val="0090666A"/>
    <w:rsid w:val="00914E43"/>
    <w:rsid w:val="0091694D"/>
    <w:rsid w:val="009235BE"/>
    <w:rsid w:val="0094401A"/>
    <w:rsid w:val="00950C48"/>
    <w:rsid w:val="00961709"/>
    <w:rsid w:val="00983989"/>
    <w:rsid w:val="00993772"/>
    <w:rsid w:val="009A767E"/>
    <w:rsid w:val="009B559C"/>
    <w:rsid w:val="009C3DB7"/>
    <w:rsid w:val="009C5439"/>
    <w:rsid w:val="009C6DA9"/>
    <w:rsid w:val="009D5E9A"/>
    <w:rsid w:val="009E5789"/>
    <w:rsid w:val="009F5166"/>
    <w:rsid w:val="00A11464"/>
    <w:rsid w:val="00A57C62"/>
    <w:rsid w:val="00A664C3"/>
    <w:rsid w:val="00A83862"/>
    <w:rsid w:val="00AB44C8"/>
    <w:rsid w:val="00AC123D"/>
    <w:rsid w:val="00AC7A68"/>
    <w:rsid w:val="00AC7F4E"/>
    <w:rsid w:val="00AD6DFF"/>
    <w:rsid w:val="00AF2932"/>
    <w:rsid w:val="00AF2F44"/>
    <w:rsid w:val="00B138CE"/>
    <w:rsid w:val="00B16652"/>
    <w:rsid w:val="00B3768D"/>
    <w:rsid w:val="00B62891"/>
    <w:rsid w:val="00B63220"/>
    <w:rsid w:val="00B66406"/>
    <w:rsid w:val="00B91A97"/>
    <w:rsid w:val="00BF44A5"/>
    <w:rsid w:val="00C06E73"/>
    <w:rsid w:val="00C1209F"/>
    <w:rsid w:val="00C17AB0"/>
    <w:rsid w:val="00C262A0"/>
    <w:rsid w:val="00C33B19"/>
    <w:rsid w:val="00C36366"/>
    <w:rsid w:val="00C9151D"/>
    <w:rsid w:val="00CA1BA4"/>
    <w:rsid w:val="00CB2D8D"/>
    <w:rsid w:val="00CB6F49"/>
    <w:rsid w:val="00CB714B"/>
    <w:rsid w:val="00CD5C77"/>
    <w:rsid w:val="00CE0A85"/>
    <w:rsid w:val="00CE4C5D"/>
    <w:rsid w:val="00CE576B"/>
    <w:rsid w:val="00CF6E4E"/>
    <w:rsid w:val="00D035E9"/>
    <w:rsid w:val="00D52787"/>
    <w:rsid w:val="00D633E2"/>
    <w:rsid w:val="00D66A84"/>
    <w:rsid w:val="00D71341"/>
    <w:rsid w:val="00D72501"/>
    <w:rsid w:val="00D9739F"/>
    <w:rsid w:val="00DB47F1"/>
    <w:rsid w:val="00DB5206"/>
    <w:rsid w:val="00DC10FF"/>
    <w:rsid w:val="00DC6950"/>
    <w:rsid w:val="00E04D48"/>
    <w:rsid w:val="00E121A4"/>
    <w:rsid w:val="00E26D1B"/>
    <w:rsid w:val="00E400BA"/>
    <w:rsid w:val="00E652E4"/>
    <w:rsid w:val="00E838AA"/>
    <w:rsid w:val="00E96D94"/>
    <w:rsid w:val="00EC5EEB"/>
    <w:rsid w:val="00EC722F"/>
    <w:rsid w:val="00F0466D"/>
    <w:rsid w:val="00F137E0"/>
    <w:rsid w:val="00F15FC0"/>
    <w:rsid w:val="00F16DE0"/>
    <w:rsid w:val="00F37767"/>
    <w:rsid w:val="00F75F6B"/>
    <w:rsid w:val="00F852C4"/>
    <w:rsid w:val="00FB56B4"/>
    <w:rsid w:val="00FD1425"/>
    <w:rsid w:val="00FE7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D303E1"/>
  <w15:chartTrackingRefBased/>
  <w15:docId w15:val="{3EA4C5FC-8323-4278-B8F4-EFC64B918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2891"/>
    <w:rPr>
      <w:rFonts w:ascii="Bookman" w:hAnsi="Bookman"/>
      <w:sz w:val="24"/>
    </w:rPr>
  </w:style>
  <w:style w:type="paragraph" w:styleId="Heading1">
    <w:name w:val="heading 1"/>
    <w:basedOn w:val="Normal"/>
    <w:next w:val="Normal"/>
    <w:qFormat/>
    <w:pPr>
      <w:keepNext/>
      <w:framePr w:wrap="auto" w:vAnchor="text" w:hAnchor="page" w:x="1790" w:y="-289"/>
      <w:ind w:left="360"/>
      <w:outlineLvl w:val="0"/>
    </w:pPr>
    <w:rPr>
      <w:rFonts w:ascii="Helvetica" w:hAnsi="Helvetica"/>
      <w:b/>
      <w:sz w:val="36"/>
      <w:szCs w:val="36"/>
    </w:rPr>
  </w:style>
  <w:style w:type="paragraph" w:styleId="Heading2">
    <w:name w:val="heading 2"/>
    <w:basedOn w:val="Normal"/>
    <w:next w:val="Normal"/>
    <w:qFormat/>
    <w:pPr>
      <w:keepNext/>
      <w:framePr w:wrap="auto" w:vAnchor="text" w:hAnchor="page" w:x="1790" w:y="-289"/>
      <w:ind w:left="720"/>
      <w:outlineLvl w:val="1"/>
    </w:pPr>
    <w:rPr>
      <w:rFonts w:ascii="Helvetica" w:hAnsi="Helvetica"/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Tw Cen MT Condensed Extra Bold" w:hAnsi="Tw Cen MT Condensed Extra Bold"/>
      <w:sz w:val="4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15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959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9B559C"/>
  </w:style>
  <w:style w:type="paragraph" w:styleId="Closing">
    <w:name w:val="Closing"/>
    <w:basedOn w:val="Normal"/>
    <w:rsid w:val="00CF6E4E"/>
    <w:pPr>
      <w:spacing w:line="220" w:lineRule="atLeast"/>
      <w:ind w:left="835"/>
    </w:pPr>
    <w:rPr>
      <w:rFonts w:ascii="Times New Roman" w:hAnsi="Times New Roman"/>
      <w:sz w:val="20"/>
    </w:rPr>
  </w:style>
  <w:style w:type="paragraph" w:styleId="BodyText">
    <w:name w:val="Body Text"/>
    <w:basedOn w:val="Normal"/>
    <w:rsid w:val="00CF6E4E"/>
    <w:pPr>
      <w:spacing w:after="220" w:line="220" w:lineRule="atLeast"/>
      <w:ind w:left="835"/>
    </w:pPr>
    <w:rPr>
      <w:rFonts w:ascii="Times New Roman" w:hAnsi="Times New Roman"/>
      <w:sz w:val="20"/>
    </w:rPr>
  </w:style>
  <w:style w:type="paragraph" w:customStyle="1" w:styleId="DocumentLabel">
    <w:name w:val="Document Label"/>
    <w:next w:val="Normal"/>
    <w:rsid w:val="00CF6E4E"/>
    <w:pPr>
      <w:spacing w:before="140" w:after="540" w:line="600" w:lineRule="atLeast"/>
      <w:ind w:left="840"/>
    </w:pPr>
    <w:rPr>
      <w:rFonts w:ascii="Times New Roman" w:hAnsi="Times New Roman"/>
      <w:spacing w:val="-38"/>
      <w:sz w:val="60"/>
    </w:rPr>
  </w:style>
  <w:style w:type="paragraph" w:styleId="MessageHeader">
    <w:name w:val="Message Header"/>
    <w:basedOn w:val="BodyText"/>
    <w:rsid w:val="00CF6E4E"/>
    <w:pPr>
      <w:keepLines/>
      <w:spacing w:after="0" w:line="415" w:lineRule="atLeast"/>
      <w:ind w:left="1560" w:hanging="720"/>
    </w:pPr>
  </w:style>
  <w:style w:type="paragraph" w:customStyle="1" w:styleId="MessageHeaderFirst">
    <w:name w:val="Message Header First"/>
    <w:basedOn w:val="MessageHeader"/>
    <w:next w:val="MessageHeader"/>
    <w:rsid w:val="00CF6E4E"/>
  </w:style>
  <w:style w:type="character" w:customStyle="1" w:styleId="MessageHeaderLabel">
    <w:name w:val="Message Header Label"/>
    <w:rsid w:val="00CF6E4E"/>
    <w:rPr>
      <w:rFonts w:ascii="Arial" w:hAnsi="Arial"/>
      <w:b/>
      <w:spacing w:val="-4"/>
      <w:sz w:val="18"/>
      <w:vertAlign w:val="baseline"/>
    </w:rPr>
  </w:style>
  <w:style w:type="paragraph" w:customStyle="1" w:styleId="MessageHeaderLast">
    <w:name w:val="Message Header Last"/>
    <w:basedOn w:val="MessageHeader"/>
    <w:next w:val="BodyText"/>
    <w:rsid w:val="00CF6E4E"/>
    <w:pPr>
      <w:pBdr>
        <w:bottom w:val="single" w:sz="6" w:space="22" w:color="auto"/>
      </w:pBdr>
      <w:spacing w:after="400"/>
    </w:pPr>
  </w:style>
  <w:style w:type="character" w:styleId="Hyperlink">
    <w:name w:val="Hyperlink"/>
    <w:rsid w:val="00CF6E4E"/>
    <w:rPr>
      <w:color w:val="0000FF"/>
      <w:u w:val="single"/>
    </w:rPr>
  </w:style>
  <w:style w:type="character" w:styleId="FollowedHyperlink">
    <w:name w:val="FollowedHyperlink"/>
    <w:basedOn w:val="DefaultParagraphFont"/>
    <w:rsid w:val="007C52C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52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bc-ct.org/CBC_Scholarshi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BA51AA-E5CF-418F-8353-8E7A16F62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1887</Words>
  <Characters>10761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 Engineers</Company>
  <LinksUpToDate>false</LinksUpToDate>
  <CharactersWithSpaces>12623</CharactersWithSpaces>
  <SharedDoc>false</SharedDoc>
  <HLinks>
    <vt:vector size="18" baseType="variant">
      <vt:variant>
        <vt:i4>7405582</vt:i4>
      </vt:variant>
      <vt:variant>
        <vt:i4>6</vt:i4>
      </vt:variant>
      <vt:variant>
        <vt:i4>0</vt:i4>
      </vt:variant>
      <vt:variant>
        <vt:i4>5</vt:i4>
      </vt:variant>
      <vt:variant>
        <vt:lpwstr>http://www.cbc-ct.org/CBC_Scholarship</vt:lpwstr>
      </vt:variant>
      <vt:variant>
        <vt:lpwstr/>
      </vt:variant>
      <vt:variant>
        <vt:i4>7405582</vt:i4>
      </vt:variant>
      <vt:variant>
        <vt:i4>3</vt:i4>
      </vt:variant>
      <vt:variant>
        <vt:i4>0</vt:i4>
      </vt:variant>
      <vt:variant>
        <vt:i4>5</vt:i4>
      </vt:variant>
      <vt:variant>
        <vt:lpwstr>http://www.cbc-ct.org/CBC_Scholarship</vt:lpwstr>
      </vt:variant>
      <vt:variant>
        <vt:lpwstr/>
      </vt:variant>
      <vt:variant>
        <vt:i4>3997789</vt:i4>
      </vt:variant>
      <vt:variant>
        <vt:i4>0</vt:i4>
      </vt:variant>
      <vt:variant>
        <vt:i4>0</vt:i4>
      </vt:variant>
      <vt:variant>
        <vt:i4>5</vt:i4>
      </vt:variant>
      <vt:variant>
        <vt:lpwstr>mailto:TomD@DiBlasi-Engr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Brady</dc:creator>
  <cp:keywords/>
  <cp:lastModifiedBy>Gordon, Jennifer (Student)</cp:lastModifiedBy>
  <cp:revision>6</cp:revision>
  <cp:lastPrinted>2011-01-21T14:18:00Z</cp:lastPrinted>
  <dcterms:created xsi:type="dcterms:W3CDTF">2022-12-02T14:42:00Z</dcterms:created>
  <dcterms:modified xsi:type="dcterms:W3CDTF">2022-12-09T18:51:00Z</dcterms:modified>
</cp:coreProperties>
</file>